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A6189" w14:textId="77777777" w:rsidR="00336E5D" w:rsidRPr="00336E5D" w:rsidRDefault="00336E5D" w:rsidP="00336E5D">
      <w:pPr>
        <w:pStyle w:val="ListParagraph"/>
        <w:spacing w:after="0"/>
        <w:ind w:left="1160"/>
        <w:jc w:val="center"/>
        <w:rPr>
          <w:b/>
          <w:bCs/>
        </w:rPr>
      </w:pPr>
      <w:r w:rsidRPr="00336E5D">
        <w:rPr>
          <w:rFonts w:ascii="Arial" w:hAnsi="Arial" w:cs="Arial"/>
        </w:rPr>
        <w:t>Protocol Database Template</w:t>
      </w:r>
    </w:p>
    <w:p w14:paraId="0BFA6946" w14:textId="704F15F6" w:rsidR="00EC3984" w:rsidRPr="0076764D" w:rsidRDefault="0076764D" w:rsidP="0076764D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76764D">
        <w:rPr>
          <w:b/>
          <w:bCs/>
        </w:rPr>
        <w:t xml:space="preserve">Initial Review </w:t>
      </w:r>
      <w:r w:rsidR="005A59AB" w:rsidRPr="0076764D">
        <w:rPr>
          <w:b/>
          <w:bCs/>
        </w:rPr>
        <w:t xml:space="preserve"> </w:t>
      </w:r>
    </w:p>
    <w:tbl>
      <w:tblPr>
        <w:tblStyle w:val="TableGrid"/>
        <w:tblW w:w="17010" w:type="dxa"/>
        <w:tblLayout w:type="fixed"/>
        <w:tblLook w:val="04A0" w:firstRow="1" w:lastRow="0" w:firstColumn="1" w:lastColumn="0" w:noHBand="0" w:noVBand="1"/>
      </w:tblPr>
      <w:tblGrid>
        <w:gridCol w:w="3539"/>
        <w:gridCol w:w="2126"/>
        <w:gridCol w:w="2268"/>
        <w:gridCol w:w="2268"/>
        <w:gridCol w:w="2410"/>
        <w:gridCol w:w="2191"/>
        <w:gridCol w:w="2208"/>
      </w:tblGrid>
      <w:tr w:rsidR="0076764D" w14:paraId="362FDB33" w14:textId="661D7471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227BC9ED" w14:textId="79AC807A" w:rsidR="0076764D" w:rsidRPr="0076764D" w:rsidRDefault="0076764D" w:rsidP="0076764D">
            <w:pPr>
              <w:rPr>
                <w:rFonts w:ascii="Arial" w:hAnsi="Arial" w:cs="Arial"/>
                <w:b/>
                <w:bCs/>
              </w:rPr>
            </w:pPr>
            <w:r w:rsidRPr="0076764D">
              <w:rPr>
                <w:rFonts w:ascii="Arial" w:hAnsi="Arial" w:cs="Arial"/>
                <w:b/>
                <w:bCs/>
              </w:rPr>
              <w:t xml:space="preserve">Submission No. </w:t>
            </w:r>
          </w:p>
        </w:tc>
        <w:tc>
          <w:tcPr>
            <w:tcW w:w="2126" w:type="dxa"/>
          </w:tcPr>
          <w:p w14:paraId="2D995710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1A547C43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28D28018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7D734E1C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5DBFCEF3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7838C47D" w14:textId="77777777" w:rsidR="0076764D" w:rsidRDefault="0076764D" w:rsidP="002B58DA">
            <w:pPr>
              <w:jc w:val="center"/>
            </w:pPr>
          </w:p>
        </w:tc>
      </w:tr>
      <w:tr w:rsidR="0076764D" w14:paraId="15C4806A" w14:textId="77777777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3E6D341B" w14:textId="245396A2" w:rsidR="0076764D" w:rsidRPr="0076764D" w:rsidRDefault="0076764D" w:rsidP="0076764D">
            <w:pPr>
              <w:rPr>
                <w:rFonts w:ascii="Arial" w:hAnsi="Arial" w:cs="Arial"/>
                <w:b/>
                <w:bCs/>
              </w:rPr>
            </w:pPr>
            <w:r w:rsidRPr="0076764D">
              <w:rPr>
                <w:rFonts w:ascii="Arial" w:hAnsi="Arial" w:cs="Arial"/>
                <w:b/>
                <w:bCs/>
              </w:rPr>
              <w:t>Study Protocol title</w:t>
            </w:r>
          </w:p>
        </w:tc>
        <w:tc>
          <w:tcPr>
            <w:tcW w:w="2126" w:type="dxa"/>
          </w:tcPr>
          <w:p w14:paraId="7E74BE8E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5FBF4A1D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488B368B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1FB83D94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7A1F0A63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13DE7DF1" w14:textId="77777777" w:rsidR="0076764D" w:rsidRDefault="0076764D" w:rsidP="002B58DA">
            <w:pPr>
              <w:jc w:val="center"/>
            </w:pPr>
          </w:p>
        </w:tc>
      </w:tr>
      <w:tr w:rsidR="0076764D" w14:paraId="613D29D5" w14:textId="5A23E51A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64F90A98" w14:textId="3113BFB5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Protocol code</w:t>
            </w:r>
          </w:p>
        </w:tc>
        <w:tc>
          <w:tcPr>
            <w:tcW w:w="2126" w:type="dxa"/>
          </w:tcPr>
          <w:p w14:paraId="7989E9C9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72D7F0C8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53057534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4F54E316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34DD6126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34ECA932" w14:textId="77777777" w:rsidR="0076764D" w:rsidRDefault="0076764D" w:rsidP="002B58DA">
            <w:pPr>
              <w:jc w:val="center"/>
            </w:pPr>
          </w:p>
        </w:tc>
      </w:tr>
      <w:tr w:rsidR="0076764D" w14:paraId="113CC31D" w14:textId="0D0EFA79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49B4B31E" w14:textId="3AFDBFE2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Sponsor</w:t>
            </w:r>
            <w:r w:rsidR="009E3094">
              <w:rPr>
                <w:rFonts w:ascii="Arial" w:hAnsi="Arial" w:cs="Arial"/>
                <w:b/>
                <w:bCs/>
              </w:rPr>
              <w:t>/Funding Agency</w:t>
            </w:r>
          </w:p>
        </w:tc>
        <w:tc>
          <w:tcPr>
            <w:tcW w:w="2126" w:type="dxa"/>
          </w:tcPr>
          <w:p w14:paraId="54C9651C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182D45EF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04C11C11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2AE1A53B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01D5A06C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54363F9D" w14:textId="77777777" w:rsidR="0076764D" w:rsidRDefault="0076764D" w:rsidP="002B58DA">
            <w:pPr>
              <w:jc w:val="center"/>
            </w:pPr>
          </w:p>
        </w:tc>
      </w:tr>
      <w:tr w:rsidR="0076764D" w14:paraId="1B0A3783" w14:textId="5D79E80C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72095DD5" w14:textId="6B76FED9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Principal Investigator</w:t>
            </w:r>
            <w:r w:rsidR="009E3094">
              <w:rPr>
                <w:rFonts w:ascii="Arial" w:hAnsi="Arial" w:cs="Arial"/>
                <w:b/>
                <w:bCs/>
              </w:rPr>
              <w:t>/Lead Researcher</w:t>
            </w:r>
          </w:p>
        </w:tc>
        <w:tc>
          <w:tcPr>
            <w:tcW w:w="2126" w:type="dxa"/>
          </w:tcPr>
          <w:p w14:paraId="0FF580FD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4556646C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61D973EB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02D07BEE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43E20AC0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08A606B9" w14:textId="77777777" w:rsidR="0076764D" w:rsidRDefault="0076764D" w:rsidP="002B58DA">
            <w:pPr>
              <w:jc w:val="center"/>
            </w:pPr>
          </w:p>
        </w:tc>
      </w:tr>
      <w:tr w:rsidR="0076764D" w14:paraId="5A4F64CD" w14:textId="1BF54A94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18CC8676" w14:textId="77777777" w:rsidR="0076764D" w:rsidRPr="0076764D" w:rsidRDefault="0076764D" w:rsidP="0076764D">
            <w:pPr>
              <w:rPr>
                <w:rFonts w:ascii="Arial" w:hAnsi="Arial" w:cs="Arial"/>
                <w:b/>
                <w:bCs/>
              </w:rPr>
            </w:pPr>
            <w:r w:rsidRPr="0076764D">
              <w:rPr>
                <w:rFonts w:ascii="Arial" w:hAnsi="Arial" w:cs="Arial"/>
                <w:b/>
                <w:bCs/>
              </w:rPr>
              <w:t>Institution/</w:t>
            </w:r>
          </w:p>
          <w:p w14:paraId="53BC3167" w14:textId="794F1715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Department</w:t>
            </w:r>
          </w:p>
        </w:tc>
        <w:tc>
          <w:tcPr>
            <w:tcW w:w="2126" w:type="dxa"/>
          </w:tcPr>
          <w:p w14:paraId="4BADA549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33E849D6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4CE670EC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103DF749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4C8F7A51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529DDB1A" w14:textId="77777777" w:rsidR="0076764D" w:rsidRDefault="0076764D" w:rsidP="002B58DA">
            <w:pPr>
              <w:jc w:val="center"/>
            </w:pPr>
          </w:p>
        </w:tc>
      </w:tr>
      <w:tr w:rsidR="0076764D" w14:paraId="29DAF7A6" w14:textId="65B72F50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72C21F39" w14:textId="3AD97F92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Type of the study</w:t>
            </w:r>
          </w:p>
        </w:tc>
        <w:tc>
          <w:tcPr>
            <w:tcW w:w="2126" w:type="dxa"/>
          </w:tcPr>
          <w:p w14:paraId="15AA00D5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20A12E97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345AD07E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3FC359E0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3A93DCCE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3DC4AE8D" w14:textId="77777777" w:rsidR="0076764D" w:rsidRDefault="0076764D" w:rsidP="002B58DA">
            <w:pPr>
              <w:jc w:val="center"/>
            </w:pPr>
          </w:p>
        </w:tc>
      </w:tr>
      <w:tr w:rsidR="0076764D" w14:paraId="4DA55514" w14:textId="52E6E1E5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64254BBE" w14:textId="4111044A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Research category</w:t>
            </w:r>
          </w:p>
        </w:tc>
        <w:tc>
          <w:tcPr>
            <w:tcW w:w="2126" w:type="dxa"/>
          </w:tcPr>
          <w:p w14:paraId="5E89A309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015B6D04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7E458601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0F00CE9F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406F6E74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0416AC52" w14:textId="77777777" w:rsidR="0076764D" w:rsidRDefault="0076764D" w:rsidP="002B58DA">
            <w:pPr>
              <w:jc w:val="center"/>
            </w:pPr>
          </w:p>
        </w:tc>
      </w:tr>
      <w:tr w:rsidR="0076764D" w14:paraId="4D0B964E" w14:textId="65441498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1747971F" w14:textId="0B4D4D45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Date Received</w:t>
            </w:r>
          </w:p>
        </w:tc>
        <w:tc>
          <w:tcPr>
            <w:tcW w:w="2126" w:type="dxa"/>
          </w:tcPr>
          <w:p w14:paraId="3A7696FE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69B5ABBD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51E13526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75DA764B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60BCEF2E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6FEF3275" w14:textId="77777777" w:rsidR="0076764D" w:rsidRDefault="0076764D" w:rsidP="002B58DA">
            <w:pPr>
              <w:jc w:val="center"/>
            </w:pPr>
          </w:p>
        </w:tc>
      </w:tr>
      <w:tr w:rsidR="0076764D" w14:paraId="57CE5F61" w14:textId="75D8972F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5617C40D" w14:textId="7B9E0DA8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Received from</w:t>
            </w:r>
          </w:p>
        </w:tc>
        <w:tc>
          <w:tcPr>
            <w:tcW w:w="2126" w:type="dxa"/>
          </w:tcPr>
          <w:p w14:paraId="1E636D75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0A67DC9D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4E5D1ABD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6709633F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23F30160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459DA1B5" w14:textId="77777777" w:rsidR="0076764D" w:rsidRDefault="0076764D" w:rsidP="002B58DA">
            <w:pPr>
              <w:jc w:val="center"/>
            </w:pPr>
          </w:p>
        </w:tc>
      </w:tr>
      <w:tr w:rsidR="0076764D" w14:paraId="02E14256" w14:textId="7EAE3006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78B3ED64" w14:textId="3DF35108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Type of Review</w:t>
            </w:r>
          </w:p>
        </w:tc>
        <w:tc>
          <w:tcPr>
            <w:tcW w:w="2126" w:type="dxa"/>
          </w:tcPr>
          <w:p w14:paraId="223ECF87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0EB98408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3D41D92F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770BBC31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5D672B35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111F814C" w14:textId="77777777" w:rsidR="0076764D" w:rsidRDefault="0076764D" w:rsidP="002B58DA">
            <w:pPr>
              <w:jc w:val="center"/>
            </w:pPr>
          </w:p>
        </w:tc>
      </w:tr>
      <w:tr w:rsidR="0076764D" w14:paraId="5D94E1F3" w14:textId="6034D746" w:rsidTr="0076764D">
        <w:trPr>
          <w:trHeight w:val="159"/>
        </w:trPr>
        <w:tc>
          <w:tcPr>
            <w:tcW w:w="3539" w:type="dxa"/>
            <w:shd w:val="clear" w:color="auto" w:fill="ADADAD" w:themeFill="background2" w:themeFillShade="BF"/>
          </w:tcPr>
          <w:p w14:paraId="260CAF49" w14:textId="19EB89D1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Date distributed to PRs</w:t>
            </w:r>
          </w:p>
        </w:tc>
        <w:tc>
          <w:tcPr>
            <w:tcW w:w="2126" w:type="dxa"/>
          </w:tcPr>
          <w:p w14:paraId="17B3B67E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3A5EC1D3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00E5464C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592AF2A6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1D51EE76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797B9E6D" w14:textId="77777777" w:rsidR="0076764D" w:rsidRDefault="0076764D" w:rsidP="002B58DA">
            <w:pPr>
              <w:jc w:val="center"/>
            </w:pPr>
          </w:p>
        </w:tc>
      </w:tr>
      <w:tr w:rsidR="0076764D" w14:paraId="38110870" w14:textId="6211EBF0" w:rsidTr="0076764D">
        <w:trPr>
          <w:trHeight w:val="414"/>
        </w:trPr>
        <w:tc>
          <w:tcPr>
            <w:tcW w:w="3539" w:type="dxa"/>
            <w:shd w:val="clear" w:color="auto" w:fill="ADADAD" w:themeFill="background2" w:themeFillShade="BF"/>
          </w:tcPr>
          <w:p w14:paraId="027AAFEB" w14:textId="4543ACC6" w:rsidR="0076764D" w:rsidRPr="0076764D" w:rsidRDefault="0076764D" w:rsidP="0076764D">
            <w:pPr>
              <w:rPr>
                <w:rFonts w:ascii="Arial" w:hAnsi="Arial" w:cs="Arial"/>
              </w:rPr>
            </w:pPr>
            <w:r w:rsidRPr="0076764D">
              <w:rPr>
                <w:rFonts w:ascii="Arial" w:hAnsi="Arial" w:cs="Arial"/>
                <w:b/>
                <w:bCs/>
              </w:rPr>
              <w:t>Date returned from PRs</w:t>
            </w:r>
          </w:p>
        </w:tc>
        <w:tc>
          <w:tcPr>
            <w:tcW w:w="2126" w:type="dxa"/>
          </w:tcPr>
          <w:p w14:paraId="1F2836C2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21E061B4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39A74642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57D04516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0FCA0AD4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58E410A3" w14:textId="77777777" w:rsidR="0076764D" w:rsidRDefault="0076764D" w:rsidP="002B58DA">
            <w:pPr>
              <w:jc w:val="center"/>
            </w:pPr>
          </w:p>
        </w:tc>
      </w:tr>
      <w:tr w:rsidR="0076764D" w14:paraId="23428A1F" w14:textId="77777777" w:rsidTr="0076764D">
        <w:trPr>
          <w:trHeight w:val="414"/>
        </w:trPr>
        <w:tc>
          <w:tcPr>
            <w:tcW w:w="3539" w:type="dxa"/>
            <w:shd w:val="clear" w:color="auto" w:fill="ADADAD" w:themeFill="background2" w:themeFillShade="BF"/>
          </w:tcPr>
          <w:p w14:paraId="49F88471" w14:textId="332498A5" w:rsidR="0076764D" w:rsidRPr="0076764D" w:rsidRDefault="0076764D" w:rsidP="0076764D">
            <w:pPr>
              <w:rPr>
                <w:rFonts w:ascii="Arial" w:hAnsi="Arial" w:cs="Arial"/>
                <w:b/>
                <w:bCs/>
              </w:rPr>
            </w:pPr>
            <w:r w:rsidRPr="0076764D">
              <w:rPr>
                <w:rFonts w:ascii="Arial" w:hAnsi="Arial" w:cs="Arial"/>
                <w:b/>
                <w:bCs/>
              </w:rPr>
              <w:t xml:space="preserve">Date of meeting deliberated </w:t>
            </w:r>
            <w:r w:rsidRPr="0076764D">
              <w:rPr>
                <w:rFonts w:ascii="Arial" w:hAnsi="Arial" w:cs="Arial"/>
                <w:i/>
                <w:iCs/>
              </w:rPr>
              <w:t>(If full</w:t>
            </w:r>
            <w:r>
              <w:rPr>
                <w:rFonts w:ascii="Arial" w:hAnsi="Arial" w:cs="Arial"/>
                <w:i/>
                <w:iCs/>
              </w:rPr>
              <w:t xml:space="preserve"> </w:t>
            </w:r>
            <w:r w:rsidRPr="0076764D">
              <w:rPr>
                <w:rFonts w:ascii="Arial" w:hAnsi="Arial" w:cs="Arial"/>
                <w:i/>
                <w:iCs/>
              </w:rPr>
              <w:t>board)</w:t>
            </w:r>
          </w:p>
        </w:tc>
        <w:tc>
          <w:tcPr>
            <w:tcW w:w="2126" w:type="dxa"/>
          </w:tcPr>
          <w:p w14:paraId="5DFDAE34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6810E1D9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6AB51D51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4132A450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4ED65C84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10A80A6C" w14:textId="77777777" w:rsidR="0076764D" w:rsidRDefault="0076764D" w:rsidP="002B58DA">
            <w:pPr>
              <w:jc w:val="center"/>
            </w:pPr>
          </w:p>
        </w:tc>
      </w:tr>
      <w:tr w:rsidR="0076764D" w14:paraId="61322B56" w14:textId="77777777" w:rsidTr="0076764D">
        <w:trPr>
          <w:trHeight w:val="414"/>
        </w:trPr>
        <w:tc>
          <w:tcPr>
            <w:tcW w:w="3539" w:type="dxa"/>
            <w:shd w:val="clear" w:color="auto" w:fill="ADADAD" w:themeFill="background2" w:themeFillShade="BF"/>
          </w:tcPr>
          <w:p w14:paraId="34A5BF96" w14:textId="5CB571BC" w:rsidR="0076764D" w:rsidRPr="0076764D" w:rsidRDefault="0076764D" w:rsidP="0076764D">
            <w:pPr>
              <w:rPr>
                <w:rFonts w:ascii="Arial" w:hAnsi="Arial" w:cs="Arial"/>
                <w:b/>
                <w:bCs/>
              </w:rPr>
            </w:pPr>
            <w:r w:rsidRPr="0076764D">
              <w:rPr>
                <w:rFonts w:ascii="Arial" w:hAnsi="Arial" w:cs="Arial"/>
                <w:b/>
                <w:bCs/>
              </w:rPr>
              <w:t>Review Decision</w:t>
            </w:r>
          </w:p>
        </w:tc>
        <w:tc>
          <w:tcPr>
            <w:tcW w:w="2126" w:type="dxa"/>
          </w:tcPr>
          <w:p w14:paraId="55B3A772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682BA4F7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6D648ECA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45C6CD46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76BDD3DD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6B75B287" w14:textId="77777777" w:rsidR="0076764D" w:rsidRDefault="0076764D" w:rsidP="002B58DA">
            <w:pPr>
              <w:jc w:val="center"/>
            </w:pPr>
          </w:p>
        </w:tc>
      </w:tr>
      <w:tr w:rsidR="0076764D" w14:paraId="39CAF889" w14:textId="77777777" w:rsidTr="0076764D">
        <w:trPr>
          <w:trHeight w:val="414"/>
        </w:trPr>
        <w:tc>
          <w:tcPr>
            <w:tcW w:w="3539" w:type="dxa"/>
            <w:shd w:val="clear" w:color="auto" w:fill="ADADAD" w:themeFill="background2" w:themeFillShade="BF"/>
          </w:tcPr>
          <w:p w14:paraId="2017914E" w14:textId="3AAD781C" w:rsidR="0076764D" w:rsidRPr="0076764D" w:rsidRDefault="0076764D" w:rsidP="0076764D">
            <w:pPr>
              <w:rPr>
                <w:rFonts w:ascii="Arial" w:hAnsi="Arial" w:cs="Arial"/>
                <w:b/>
                <w:bCs/>
              </w:rPr>
            </w:pPr>
            <w:r w:rsidRPr="0076764D">
              <w:rPr>
                <w:rFonts w:ascii="Arial" w:hAnsi="Arial" w:cs="Arial"/>
                <w:b/>
                <w:bCs/>
              </w:rPr>
              <w:t>Date of Action letter</w:t>
            </w:r>
          </w:p>
        </w:tc>
        <w:tc>
          <w:tcPr>
            <w:tcW w:w="2126" w:type="dxa"/>
          </w:tcPr>
          <w:p w14:paraId="432E1F59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5B757425" w14:textId="77777777" w:rsidR="0076764D" w:rsidRDefault="0076764D" w:rsidP="002B58DA">
            <w:pPr>
              <w:jc w:val="center"/>
            </w:pPr>
          </w:p>
        </w:tc>
        <w:tc>
          <w:tcPr>
            <w:tcW w:w="2268" w:type="dxa"/>
          </w:tcPr>
          <w:p w14:paraId="43F58EFA" w14:textId="77777777" w:rsidR="0076764D" w:rsidRDefault="0076764D" w:rsidP="002B58DA">
            <w:pPr>
              <w:jc w:val="center"/>
            </w:pPr>
          </w:p>
        </w:tc>
        <w:tc>
          <w:tcPr>
            <w:tcW w:w="2410" w:type="dxa"/>
          </w:tcPr>
          <w:p w14:paraId="3E7AD700" w14:textId="77777777" w:rsidR="0076764D" w:rsidRDefault="0076764D" w:rsidP="002B58DA">
            <w:pPr>
              <w:jc w:val="center"/>
            </w:pPr>
          </w:p>
        </w:tc>
        <w:tc>
          <w:tcPr>
            <w:tcW w:w="2191" w:type="dxa"/>
          </w:tcPr>
          <w:p w14:paraId="0996EE19" w14:textId="77777777" w:rsidR="0076764D" w:rsidRDefault="0076764D" w:rsidP="002B58DA">
            <w:pPr>
              <w:jc w:val="center"/>
            </w:pPr>
          </w:p>
        </w:tc>
        <w:tc>
          <w:tcPr>
            <w:tcW w:w="2208" w:type="dxa"/>
          </w:tcPr>
          <w:p w14:paraId="7E38F96A" w14:textId="77777777" w:rsidR="0076764D" w:rsidRDefault="0076764D" w:rsidP="002B58DA">
            <w:pPr>
              <w:jc w:val="center"/>
            </w:pPr>
          </w:p>
        </w:tc>
      </w:tr>
    </w:tbl>
    <w:p w14:paraId="7A4FEEC1" w14:textId="77777777" w:rsidR="0076764D" w:rsidRDefault="0076764D" w:rsidP="0076764D">
      <w:pPr>
        <w:spacing w:after="0"/>
      </w:pPr>
    </w:p>
    <w:p w14:paraId="3BD88AD4" w14:textId="3023A792" w:rsidR="0076764D" w:rsidRPr="0076764D" w:rsidRDefault="0076764D" w:rsidP="0076764D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76764D">
        <w:rPr>
          <w:b/>
          <w:bCs/>
        </w:rPr>
        <w:lastRenderedPageBreak/>
        <w:t xml:space="preserve">Resubmiss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126"/>
        <w:gridCol w:w="2268"/>
        <w:gridCol w:w="2268"/>
        <w:gridCol w:w="2410"/>
        <w:gridCol w:w="2268"/>
        <w:gridCol w:w="2130"/>
      </w:tblGrid>
      <w:tr w:rsidR="0076764D" w14:paraId="0DE2A67C" w14:textId="77777777" w:rsidTr="00980F3B">
        <w:tc>
          <w:tcPr>
            <w:tcW w:w="3539" w:type="dxa"/>
            <w:shd w:val="clear" w:color="auto" w:fill="DAE9F7" w:themeFill="text2" w:themeFillTint="1A"/>
          </w:tcPr>
          <w:p w14:paraId="05A275AC" w14:textId="4E1FF05A" w:rsidR="0076764D" w:rsidRPr="0076764D" w:rsidRDefault="0076764D" w:rsidP="0076764D">
            <w:pPr>
              <w:jc w:val="center"/>
              <w:rPr>
                <w:b/>
                <w:bCs/>
              </w:rPr>
            </w:pPr>
            <w:r w:rsidRPr="0076764D">
              <w:rPr>
                <w:b/>
                <w:bCs/>
              </w:rPr>
              <w:t>Revision 1</w:t>
            </w:r>
          </w:p>
        </w:tc>
        <w:tc>
          <w:tcPr>
            <w:tcW w:w="2126" w:type="dxa"/>
          </w:tcPr>
          <w:p w14:paraId="4488F916" w14:textId="77777777" w:rsidR="0076764D" w:rsidRDefault="0076764D" w:rsidP="0076764D"/>
        </w:tc>
        <w:tc>
          <w:tcPr>
            <w:tcW w:w="2268" w:type="dxa"/>
          </w:tcPr>
          <w:p w14:paraId="55C8A445" w14:textId="77777777" w:rsidR="0076764D" w:rsidRDefault="0076764D" w:rsidP="0076764D"/>
        </w:tc>
        <w:tc>
          <w:tcPr>
            <w:tcW w:w="2268" w:type="dxa"/>
          </w:tcPr>
          <w:p w14:paraId="0D52DEC2" w14:textId="77777777" w:rsidR="0076764D" w:rsidRDefault="0076764D" w:rsidP="0076764D"/>
        </w:tc>
        <w:tc>
          <w:tcPr>
            <w:tcW w:w="2410" w:type="dxa"/>
          </w:tcPr>
          <w:p w14:paraId="3F387D56" w14:textId="77777777" w:rsidR="0076764D" w:rsidRDefault="0076764D" w:rsidP="0076764D"/>
        </w:tc>
        <w:tc>
          <w:tcPr>
            <w:tcW w:w="2268" w:type="dxa"/>
          </w:tcPr>
          <w:p w14:paraId="752D234E" w14:textId="77777777" w:rsidR="0076764D" w:rsidRDefault="0076764D" w:rsidP="0076764D"/>
        </w:tc>
        <w:tc>
          <w:tcPr>
            <w:tcW w:w="2130" w:type="dxa"/>
          </w:tcPr>
          <w:p w14:paraId="5FB06A16" w14:textId="77777777" w:rsidR="0076764D" w:rsidRDefault="0076764D" w:rsidP="0076764D"/>
        </w:tc>
      </w:tr>
      <w:tr w:rsidR="0076764D" w14:paraId="54B6E12B" w14:textId="77777777" w:rsidTr="00980F3B">
        <w:tc>
          <w:tcPr>
            <w:tcW w:w="3539" w:type="dxa"/>
            <w:shd w:val="clear" w:color="auto" w:fill="DAE9F7" w:themeFill="text2" w:themeFillTint="1A"/>
          </w:tcPr>
          <w:p w14:paraId="4B19AA61" w14:textId="7B70CE97" w:rsidR="0076764D" w:rsidRDefault="0076764D" w:rsidP="0076764D">
            <w:r>
              <w:t>Document Submitted</w:t>
            </w:r>
          </w:p>
        </w:tc>
        <w:tc>
          <w:tcPr>
            <w:tcW w:w="2126" w:type="dxa"/>
          </w:tcPr>
          <w:p w14:paraId="32AA2215" w14:textId="77777777" w:rsidR="0076764D" w:rsidRDefault="0076764D" w:rsidP="0076764D"/>
        </w:tc>
        <w:tc>
          <w:tcPr>
            <w:tcW w:w="2268" w:type="dxa"/>
          </w:tcPr>
          <w:p w14:paraId="43EA471C" w14:textId="77777777" w:rsidR="0076764D" w:rsidRDefault="0076764D" w:rsidP="0076764D"/>
        </w:tc>
        <w:tc>
          <w:tcPr>
            <w:tcW w:w="2268" w:type="dxa"/>
          </w:tcPr>
          <w:p w14:paraId="0DB6E1F4" w14:textId="77777777" w:rsidR="0076764D" w:rsidRDefault="0076764D" w:rsidP="0076764D"/>
        </w:tc>
        <w:tc>
          <w:tcPr>
            <w:tcW w:w="2410" w:type="dxa"/>
          </w:tcPr>
          <w:p w14:paraId="3C070CE1" w14:textId="77777777" w:rsidR="0076764D" w:rsidRDefault="0076764D" w:rsidP="0076764D"/>
        </w:tc>
        <w:tc>
          <w:tcPr>
            <w:tcW w:w="2268" w:type="dxa"/>
          </w:tcPr>
          <w:p w14:paraId="7585F943" w14:textId="77777777" w:rsidR="0076764D" w:rsidRDefault="0076764D" w:rsidP="0076764D"/>
        </w:tc>
        <w:tc>
          <w:tcPr>
            <w:tcW w:w="2130" w:type="dxa"/>
          </w:tcPr>
          <w:p w14:paraId="2FB88444" w14:textId="77777777" w:rsidR="0076764D" w:rsidRDefault="0076764D" w:rsidP="0076764D"/>
        </w:tc>
      </w:tr>
      <w:tr w:rsidR="0076764D" w14:paraId="20F94118" w14:textId="77777777" w:rsidTr="00980F3B">
        <w:tc>
          <w:tcPr>
            <w:tcW w:w="3539" w:type="dxa"/>
            <w:shd w:val="clear" w:color="auto" w:fill="DAE9F7" w:themeFill="text2" w:themeFillTint="1A"/>
          </w:tcPr>
          <w:p w14:paraId="06E91EDE" w14:textId="2A7EAADD" w:rsidR="0076764D" w:rsidRDefault="0076764D" w:rsidP="0076764D">
            <w:r>
              <w:t>Date of submission</w:t>
            </w:r>
          </w:p>
        </w:tc>
        <w:tc>
          <w:tcPr>
            <w:tcW w:w="2126" w:type="dxa"/>
          </w:tcPr>
          <w:p w14:paraId="3851E1DF" w14:textId="77777777" w:rsidR="0076764D" w:rsidRDefault="0076764D" w:rsidP="0076764D"/>
        </w:tc>
        <w:tc>
          <w:tcPr>
            <w:tcW w:w="2268" w:type="dxa"/>
          </w:tcPr>
          <w:p w14:paraId="3852FCD5" w14:textId="77777777" w:rsidR="0076764D" w:rsidRDefault="0076764D" w:rsidP="0076764D"/>
        </w:tc>
        <w:tc>
          <w:tcPr>
            <w:tcW w:w="2268" w:type="dxa"/>
          </w:tcPr>
          <w:p w14:paraId="62BA4288" w14:textId="77777777" w:rsidR="0076764D" w:rsidRDefault="0076764D" w:rsidP="0076764D"/>
        </w:tc>
        <w:tc>
          <w:tcPr>
            <w:tcW w:w="2410" w:type="dxa"/>
          </w:tcPr>
          <w:p w14:paraId="1E973C5E" w14:textId="77777777" w:rsidR="0076764D" w:rsidRDefault="0076764D" w:rsidP="0076764D"/>
        </w:tc>
        <w:tc>
          <w:tcPr>
            <w:tcW w:w="2268" w:type="dxa"/>
          </w:tcPr>
          <w:p w14:paraId="2AF39746" w14:textId="77777777" w:rsidR="0076764D" w:rsidRDefault="0076764D" w:rsidP="0076764D"/>
        </w:tc>
        <w:tc>
          <w:tcPr>
            <w:tcW w:w="2130" w:type="dxa"/>
          </w:tcPr>
          <w:p w14:paraId="5DFF29F3" w14:textId="77777777" w:rsidR="0076764D" w:rsidRDefault="0076764D" w:rsidP="0076764D"/>
        </w:tc>
      </w:tr>
      <w:tr w:rsidR="0076764D" w14:paraId="46FF0F8B" w14:textId="77777777" w:rsidTr="00980F3B">
        <w:tc>
          <w:tcPr>
            <w:tcW w:w="3539" w:type="dxa"/>
            <w:shd w:val="clear" w:color="auto" w:fill="DAE9F7" w:themeFill="text2" w:themeFillTint="1A"/>
          </w:tcPr>
          <w:p w14:paraId="15430C30" w14:textId="0EB65447" w:rsidR="0076764D" w:rsidRDefault="0076764D" w:rsidP="0076764D">
            <w:r w:rsidRPr="0076764D">
              <w:t xml:space="preserve">Date Distributed to the </w:t>
            </w:r>
            <w:r>
              <w:t>P</w:t>
            </w:r>
            <w:r w:rsidRPr="0076764D">
              <w:t>R</w:t>
            </w:r>
            <w:r>
              <w:t>s</w:t>
            </w:r>
          </w:p>
        </w:tc>
        <w:tc>
          <w:tcPr>
            <w:tcW w:w="2126" w:type="dxa"/>
          </w:tcPr>
          <w:p w14:paraId="48375871" w14:textId="77777777" w:rsidR="0076764D" w:rsidRDefault="0076764D" w:rsidP="0076764D"/>
        </w:tc>
        <w:tc>
          <w:tcPr>
            <w:tcW w:w="2268" w:type="dxa"/>
          </w:tcPr>
          <w:p w14:paraId="0E48BA13" w14:textId="77777777" w:rsidR="0076764D" w:rsidRDefault="0076764D" w:rsidP="0076764D"/>
        </w:tc>
        <w:tc>
          <w:tcPr>
            <w:tcW w:w="2268" w:type="dxa"/>
          </w:tcPr>
          <w:p w14:paraId="17172845" w14:textId="77777777" w:rsidR="0076764D" w:rsidRDefault="0076764D" w:rsidP="0076764D"/>
        </w:tc>
        <w:tc>
          <w:tcPr>
            <w:tcW w:w="2410" w:type="dxa"/>
          </w:tcPr>
          <w:p w14:paraId="6E70AFD6" w14:textId="77777777" w:rsidR="0076764D" w:rsidRDefault="0076764D" w:rsidP="0076764D"/>
        </w:tc>
        <w:tc>
          <w:tcPr>
            <w:tcW w:w="2268" w:type="dxa"/>
          </w:tcPr>
          <w:p w14:paraId="74169D99" w14:textId="77777777" w:rsidR="0076764D" w:rsidRDefault="0076764D" w:rsidP="0076764D"/>
        </w:tc>
        <w:tc>
          <w:tcPr>
            <w:tcW w:w="2130" w:type="dxa"/>
          </w:tcPr>
          <w:p w14:paraId="22A8F656" w14:textId="77777777" w:rsidR="0076764D" w:rsidRDefault="0076764D" w:rsidP="0076764D"/>
        </w:tc>
      </w:tr>
      <w:tr w:rsidR="0076764D" w14:paraId="20BF47C5" w14:textId="77777777" w:rsidTr="00980F3B">
        <w:tc>
          <w:tcPr>
            <w:tcW w:w="3539" w:type="dxa"/>
            <w:shd w:val="clear" w:color="auto" w:fill="DAE9F7" w:themeFill="text2" w:themeFillTint="1A"/>
          </w:tcPr>
          <w:p w14:paraId="42041A38" w14:textId="7637C0D6" w:rsidR="0076764D" w:rsidRDefault="0076764D" w:rsidP="0076764D">
            <w:r w:rsidRPr="0076764D">
              <w:t xml:space="preserve">Date Returned from the </w:t>
            </w:r>
            <w:r>
              <w:t>PRs</w:t>
            </w:r>
          </w:p>
        </w:tc>
        <w:tc>
          <w:tcPr>
            <w:tcW w:w="2126" w:type="dxa"/>
          </w:tcPr>
          <w:p w14:paraId="326E9E33" w14:textId="77777777" w:rsidR="0076764D" w:rsidRDefault="0076764D" w:rsidP="0076764D"/>
        </w:tc>
        <w:tc>
          <w:tcPr>
            <w:tcW w:w="2268" w:type="dxa"/>
          </w:tcPr>
          <w:p w14:paraId="58B7EBC8" w14:textId="77777777" w:rsidR="0076764D" w:rsidRDefault="0076764D" w:rsidP="0076764D"/>
        </w:tc>
        <w:tc>
          <w:tcPr>
            <w:tcW w:w="2268" w:type="dxa"/>
          </w:tcPr>
          <w:p w14:paraId="22DD4F05" w14:textId="77777777" w:rsidR="0076764D" w:rsidRDefault="0076764D" w:rsidP="0076764D"/>
        </w:tc>
        <w:tc>
          <w:tcPr>
            <w:tcW w:w="2410" w:type="dxa"/>
          </w:tcPr>
          <w:p w14:paraId="1F2D33DB" w14:textId="77777777" w:rsidR="0076764D" w:rsidRDefault="0076764D" w:rsidP="0076764D"/>
        </w:tc>
        <w:tc>
          <w:tcPr>
            <w:tcW w:w="2268" w:type="dxa"/>
          </w:tcPr>
          <w:p w14:paraId="242B2583" w14:textId="77777777" w:rsidR="0076764D" w:rsidRDefault="0076764D" w:rsidP="0076764D"/>
        </w:tc>
        <w:tc>
          <w:tcPr>
            <w:tcW w:w="2130" w:type="dxa"/>
          </w:tcPr>
          <w:p w14:paraId="264ADAF9" w14:textId="77777777" w:rsidR="0076764D" w:rsidRDefault="0076764D" w:rsidP="0076764D"/>
        </w:tc>
      </w:tr>
      <w:tr w:rsidR="0076764D" w14:paraId="3341FB9E" w14:textId="77777777" w:rsidTr="00980F3B">
        <w:tc>
          <w:tcPr>
            <w:tcW w:w="3539" w:type="dxa"/>
            <w:shd w:val="clear" w:color="auto" w:fill="DAE9F7" w:themeFill="text2" w:themeFillTint="1A"/>
          </w:tcPr>
          <w:p w14:paraId="653104B7" w14:textId="4F2F908E" w:rsidR="0076764D" w:rsidRDefault="0076764D" w:rsidP="0076764D">
            <w:r w:rsidRPr="0076764D">
              <w:t>Review Decision</w:t>
            </w:r>
          </w:p>
        </w:tc>
        <w:tc>
          <w:tcPr>
            <w:tcW w:w="2126" w:type="dxa"/>
          </w:tcPr>
          <w:p w14:paraId="248ECA82" w14:textId="77777777" w:rsidR="0076764D" w:rsidRDefault="0076764D" w:rsidP="0076764D"/>
        </w:tc>
        <w:tc>
          <w:tcPr>
            <w:tcW w:w="2268" w:type="dxa"/>
          </w:tcPr>
          <w:p w14:paraId="14FB9188" w14:textId="77777777" w:rsidR="0076764D" w:rsidRDefault="0076764D" w:rsidP="0076764D"/>
        </w:tc>
        <w:tc>
          <w:tcPr>
            <w:tcW w:w="2268" w:type="dxa"/>
          </w:tcPr>
          <w:p w14:paraId="120AB9A5" w14:textId="77777777" w:rsidR="0076764D" w:rsidRDefault="0076764D" w:rsidP="0076764D"/>
        </w:tc>
        <w:tc>
          <w:tcPr>
            <w:tcW w:w="2410" w:type="dxa"/>
          </w:tcPr>
          <w:p w14:paraId="40809B00" w14:textId="77777777" w:rsidR="0076764D" w:rsidRDefault="0076764D" w:rsidP="0076764D"/>
        </w:tc>
        <w:tc>
          <w:tcPr>
            <w:tcW w:w="2268" w:type="dxa"/>
          </w:tcPr>
          <w:p w14:paraId="20C72159" w14:textId="77777777" w:rsidR="0076764D" w:rsidRDefault="0076764D" w:rsidP="0076764D"/>
        </w:tc>
        <w:tc>
          <w:tcPr>
            <w:tcW w:w="2130" w:type="dxa"/>
          </w:tcPr>
          <w:p w14:paraId="12571EB7" w14:textId="77777777" w:rsidR="0076764D" w:rsidRDefault="0076764D" w:rsidP="0076764D"/>
        </w:tc>
      </w:tr>
      <w:tr w:rsidR="0076764D" w14:paraId="2C664F59" w14:textId="77777777" w:rsidTr="00980F3B">
        <w:tc>
          <w:tcPr>
            <w:tcW w:w="3539" w:type="dxa"/>
            <w:shd w:val="clear" w:color="auto" w:fill="FAE2D5" w:themeFill="accent2" w:themeFillTint="33"/>
          </w:tcPr>
          <w:p w14:paraId="7A902788" w14:textId="18AB7FF7" w:rsidR="0076764D" w:rsidRPr="0076764D" w:rsidRDefault="0076764D" w:rsidP="0076764D">
            <w:pPr>
              <w:jc w:val="center"/>
            </w:pPr>
            <w:r w:rsidRPr="0076764D">
              <w:rPr>
                <w:b/>
                <w:bCs/>
              </w:rPr>
              <w:t xml:space="preserve">Revision </w:t>
            </w:r>
            <w:r>
              <w:rPr>
                <w:b/>
                <w:bCs/>
              </w:rPr>
              <w:t>2</w:t>
            </w:r>
          </w:p>
        </w:tc>
        <w:tc>
          <w:tcPr>
            <w:tcW w:w="2126" w:type="dxa"/>
          </w:tcPr>
          <w:p w14:paraId="074990F5" w14:textId="77777777" w:rsidR="0076764D" w:rsidRDefault="0076764D" w:rsidP="0076764D"/>
        </w:tc>
        <w:tc>
          <w:tcPr>
            <w:tcW w:w="2268" w:type="dxa"/>
          </w:tcPr>
          <w:p w14:paraId="2C4AC6EB" w14:textId="77777777" w:rsidR="0076764D" w:rsidRDefault="0076764D" w:rsidP="0076764D"/>
        </w:tc>
        <w:tc>
          <w:tcPr>
            <w:tcW w:w="2268" w:type="dxa"/>
          </w:tcPr>
          <w:p w14:paraId="4BBDFCE3" w14:textId="77777777" w:rsidR="0076764D" w:rsidRDefault="0076764D" w:rsidP="0076764D"/>
        </w:tc>
        <w:tc>
          <w:tcPr>
            <w:tcW w:w="2410" w:type="dxa"/>
          </w:tcPr>
          <w:p w14:paraId="529B704C" w14:textId="77777777" w:rsidR="0076764D" w:rsidRDefault="0076764D" w:rsidP="0076764D"/>
        </w:tc>
        <w:tc>
          <w:tcPr>
            <w:tcW w:w="2268" w:type="dxa"/>
          </w:tcPr>
          <w:p w14:paraId="302FF9AA" w14:textId="77777777" w:rsidR="0076764D" w:rsidRDefault="0076764D" w:rsidP="0076764D"/>
        </w:tc>
        <w:tc>
          <w:tcPr>
            <w:tcW w:w="2130" w:type="dxa"/>
          </w:tcPr>
          <w:p w14:paraId="3B89B15F" w14:textId="77777777" w:rsidR="0076764D" w:rsidRDefault="0076764D" w:rsidP="0076764D"/>
        </w:tc>
      </w:tr>
      <w:tr w:rsidR="0076764D" w14:paraId="75106033" w14:textId="77777777" w:rsidTr="00980F3B">
        <w:tc>
          <w:tcPr>
            <w:tcW w:w="3539" w:type="dxa"/>
            <w:shd w:val="clear" w:color="auto" w:fill="FAE2D5" w:themeFill="accent2" w:themeFillTint="33"/>
          </w:tcPr>
          <w:p w14:paraId="7B99FC56" w14:textId="66C6B626" w:rsidR="0076764D" w:rsidRPr="0076764D" w:rsidRDefault="0076764D" w:rsidP="0076764D">
            <w:pPr>
              <w:rPr>
                <w:b/>
                <w:bCs/>
              </w:rPr>
            </w:pPr>
            <w:r>
              <w:t>Document Submitted</w:t>
            </w:r>
          </w:p>
        </w:tc>
        <w:tc>
          <w:tcPr>
            <w:tcW w:w="2126" w:type="dxa"/>
          </w:tcPr>
          <w:p w14:paraId="5D727896" w14:textId="77777777" w:rsidR="0076764D" w:rsidRDefault="0076764D" w:rsidP="0076764D"/>
        </w:tc>
        <w:tc>
          <w:tcPr>
            <w:tcW w:w="2268" w:type="dxa"/>
          </w:tcPr>
          <w:p w14:paraId="0B88EA63" w14:textId="77777777" w:rsidR="0076764D" w:rsidRDefault="0076764D" w:rsidP="0076764D"/>
        </w:tc>
        <w:tc>
          <w:tcPr>
            <w:tcW w:w="2268" w:type="dxa"/>
          </w:tcPr>
          <w:p w14:paraId="1E948DEA" w14:textId="77777777" w:rsidR="0076764D" w:rsidRDefault="0076764D" w:rsidP="0076764D"/>
        </w:tc>
        <w:tc>
          <w:tcPr>
            <w:tcW w:w="2410" w:type="dxa"/>
          </w:tcPr>
          <w:p w14:paraId="44151B74" w14:textId="77777777" w:rsidR="0076764D" w:rsidRDefault="0076764D" w:rsidP="0076764D"/>
        </w:tc>
        <w:tc>
          <w:tcPr>
            <w:tcW w:w="2268" w:type="dxa"/>
          </w:tcPr>
          <w:p w14:paraId="78CB1BFC" w14:textId="77777777" w:rsidR="0076764D" w:rsidRDefault="0076764D" w:rsidP="0076764D"/>
        </w:tc>
        <w:tc>
          <w:tcPr>
            <w:tcW w:w="2130" w:type="dxa"/>
          </w:tcPr>
          <w:p w14:paraId="22FD9380" w14:textId="77777777" w:rsidR="0076764D" w:rsidRDefault="0076764D" w:rsidP="0076764D"/>
        </w:tc>
      </w:tr>
      <w:tr w:rsidR="0076764D" w14:paraId="6A802A48" w14:textId="77777777" w:rsidTr="00980F3B">
        <w:tc>
          <w:tcPr>
            <w:tcW w:w="3539" w:type="dxa"/>
            <w:shd w:val="clear" w:color="auto" w:fill="FAE2D5" w:themeFill="accent2" w:themeFillTint="33"/>
          </w:tcPr>
          <w:p w14:paraId="31CC9B99" w14:textId="51E2EDA3" w:rsidR="0076764D" w:rsidRDefault="0076764D" w:rsidP="0076764D">
            <w:r>
              <w:t>Date of submission</w:t>
            </w:r>
          </w:p>
        </w:tc>
        <w:tc>
          <w:tcPr>
            <w:tcW w:w="2126" w:type="dxa"/>
          </w:tcPr>
          <w:p w14:paraId="117A1560" w14:textId="77777777" w:rsidR="0076764D" w:rsidRDefault="0076764D" w:rsidP="0076764D"/>
        </w:tc>
        <w:tc>
          <w:tcPr>
            <w:tcW w:w="2268" w:type="dxa"/>
          </w:tcPr>
          <w:p w14:paraId="1392C0B8" w14:textId="77777777" w:rsidR="0076764D" w:rsidRDefault="0076764D" w:rsidP="0076764D"/>
        </w:tc>
        <w:tc>
          <w:tcPr>
            <w:tcW w:w="2268" w:type="dxa"/>
          </w:tcPr>
          <w:p w14:paraId="7FF81933" w14:textId="77777777" w:rsidR="0076764D" w:rsidRDefault="0076764D" w:rsidP="0076764D"/>
        </w:tc>
        <w:tc>
          <w:tcPr>
            <w:tcW w:w="2410" w:type="dxa"/>
          </w:tcPr>
          <w:p w14:paraId="6BEBA8DE" w14:textId="77777777" w:rsidR="0076764D" w:rsidRDefault="0076764D" w:rsidP="0076764D"/>
        </w:tc>
        <w:tc>
          <w:tcPr>
            <w:tcW w:w="2268" w:type="dxa"/>
          </w:tcPr>
          <w:p w14:paraId="4ABA49DA" w14:textId="77777777" w:rsidR="0076764D" w:rsidRDefault="0076764D" w:rsidP="0076764D"/>
        </w:tc>
        <w:tc>
          <w:tcPr>
            <w:tcW w:w="2130" w:type="dxa"/>
          </w:tcPr>
          <w:p w14:paraId="67B01E1D" w14:textId="77777777" w:rsidR="0076764D" w:rsidRDefault="0076764D" w:rsidP="0076764D"/>
        </w:tc>
      </w:tr>
      <w:tr w:rsidR="0076764D" w14:paraId="604333C8" w14:textId="77777777" w:rsidTr="00980F3B">
        <w:tc>
          <w:tcPr>
            <w:tcW w:w="3539" w:type="dxa"/>
            <w:shd w:val="clear" w:color="auto" w:fill="FAE2D5" w:themeFill="accent2" w:themeFillTint="33"/>
          </w:tcPr>
          <w:p w14:paraId="6B77212C" w14:textId="0D266257" w:rsidR="0076764D" w:rsidRDefault="0076764D" w:rsidP="0076764D">
            <w:r w:rsidRPr="0076764D">
              <w:t xml:space="preserve">Date Distributed to the </w:t>
            </w:r>
            <w:r>
              <w:t>P</w:t>
            </w:r>
            <w:r w:rsidRPr="0076764D">
              <w:t>R</w:t>
            </w:r>
            <w:r>
              <w:t>s</w:t>
            </w:r>
          </w:p>
        </w:tc>
        <w:tc>
          <w:tcPr>
            <w:tcW w:w="2126" w:type="dxa"/>
          </w:tcPr>
          <w:p w14:paraId="544082AE" w14:textId="77777777" w:rsidR="0076764D" w:rsidRDefault="0076764D" w:rsidP="0076764D"/>
        </w:tc>
        <w:tc>
          <w:tcPr>
            <w:tcW w:w="2268" w:type="dxa"/>
          </w:tcPr>
          <w:p w14:paraId="49E2240D" w14:textId="77777777" w:rsidR="0076764D" w:rsidRDefault="0076764D" w:rsidP="0076764D"/>
        </w:tc>
        <w:tc>
          <w:tcPr>
            <w:tcW w:w="2268" w:type="dxa"/>
          </w:tcPr>
          <w:p w14:paraId="038DF492" w14:textId="77777777" w:rsidR="0076764D" w:rsidRDefault="0076764D" w:rsidP="0076764D"/>
        </w:tc>
        <w:tc>
          <w:tcPr>
            <w:tcW w:w="2410" w:type="dxa"/>
          </w:tcPr>
          <w:p w14:paraId="77EC4374" w14:textId="77777777" w:rsidR="0076764D" w:rsidRDefault="0076764D" w:rsidP="0076764D"/>
        </w:tc>
        <w:tc>
          <w:tcPr>
            <w:tcW w:w="2268" w:type="dxa"/>
          </w:tcPr>
          <w:p w14:paraId="3DE49EBE" w14:textId="77777777" w:rsidR="0076764D" w:rsidRDefault="0076764D" w:rsidP="0076764D"/>
        </w:tc>
        <w:tc>
          <w:tcPr>
            <w:tcW w:w="2130" w:type="dxa"/>
          </w:tcPr>
          <w:p w14:paraId="06AAC48E" w14:textId="77777777" w:rsidR="0076764D" w:rsidRDefault="0076764D" w:rsidP="0076764D"/>
        </w:tc>
      </w:tr>
      <w:tr w:rsidR="0076764D" w14:paraId="0F4EEE1B" w14:textId="77777777" w:rsidTr="00980F3B">
        <w:tc>
          <w:tcPr>
            <w:tcW w:w="3539" w:type="dxa"/>
            <w:shd w:val="clear" w:color="auto" w:fill="FAE2D5" w:themeFill="accent2" w:themeFillTint="33"/>
          </w:tcPr>
          <w:p w14:paraId="47A52170" w14:textId="62112DCA" w:rsidR="0076764D" w:rsidRPr="0076764D" w:rsidRDefault="0076764D" w:rsidP="0076764D">
            <w:r w:rsidRPr="0076764D">
              <w:t xml:space="preserve">Date Returned from the </w:t>
            </w:r>
            <w:r>
              <w:t>PRs</w:t>
            </w:r>
          </w:p>
        </w:tc>
        <w:tc>
          <w:tcPr>
            <w:tcW w:w="2126" w:type="dxa"/>
          </w:tcPr>
          <w:p w14:paraId="2500AFDD" w14:textId="77777777" w:rsidR="0076764D" w:rsidRDefault="0076764D" w:rsidP="0076764D"/>
        </w:tc>
        <w:tc>
          <w:tcPr>
            <w:tcW w:w="2268" w:type="dxa"/>
          </w:tcPr>
          <w:p w14:paraId="26677386" w14:textId="77777777" w:rsidR="0076764D" w:rsidRDefault="0076764D" w:rsidP="0076764D"/>
        </w:tc>
        <w:tc>
          <w:tcPr>
            <w:tcW w:w="2268" w:type="dxa"/>
          </w:tcPr>
          <w:p w14:paraId="69C7A508" w14:textId="77777777" w:rsidR="0076764D" w:rsidRDefault="0076764D" w:rsidP="0076764D"/>
        </w:tc>
        <w:tc>
          <w:tcPr>
            <w:tcW w:w="2410" w:type="dxa"/>
          </w:tcPr>
          <w:p w14:paraId="2B131D71" w14:textId="77777777" w:rsidR="0076764D" w:rsidRDefault="0076764D" w:rsidP="0076764D"/>
        </w:tc>
        <w:tc>
          <w:tcPr>
            <w:tcW w:w="2268" w:type="dxa"/>
          </w:tcPr>
          <w:p w14:paraId="175D435B" w14:textId="77777777" w:rsidR="0076764D" w:rsidRDefault="0076764D" w:rsidP="0076764D"/>
        </w:tc>
        <w:tc>
          <w:tcPr>
            <w:tcW w:w="2130" w:type="dxa"/>
          </w:tcPr>
          <w:p w14:paraId="6FEDC296" w14:textId="77777777" w:rsidR="0076764D" w:rsidRDefault="0076764D" w:rsidP="0076764D"/>
        </w:tc>
      </w:tr>
      <w:tr w:rsidR="0076764D" w14:paraId="2AB9CEAA" w14:textId="77777777" w:rsidTr="00980F3B">
        <w:tc>
          <w:tcPr>
            <w:tcW w:w="3539" w:type="dxa"/>
            <w:shd w:val="clear" w:color="auto" w:fill="FAE2D5" w:themeFill="accent2" w:themeFillTint="33"/>
          </w:tcPr>
          <w:p w14:paraId="78EA1B8D" w14:textId="353A0BED" w:rsidR="0076764D" w:rsidRPr="0076764D" w:rsidRDefault="0076764D" w:rsidP="0076764D">
            <w:r w:rsidRPr="0076764D">
              <w:t>Review Decision</w:t>
            </w:r>
          </w:p>
        </w:tc>
        <w:tc>
          <w:tcPr>
            <w:tcW w:w="2126" w:type="dxa"/>
          </w:tcPr>
          <w:p w14:paraId="482FDD3E" w14:textId="77777777" w:rsidR="0076764D" w:rsidRDefault="0076764D" w:rsidP="0076764D"/>
        </w:tc>
        <w:tc>
          <w:tcPr>
            <w:tcW w:w="2268" w:type="dxa"/>
          </w:tcPr>
          <w:p w14:paraId="6F477873" w14:textId="77777777" w:rsidR="0076764D" w:rsidRDefault="0076764D" w:rsidP="0076764D"/>
        </w:tc>
        <w:tc>
          <w:tcPr>
            <w:tcW w:w="2268" w:type="dxa"/>
          </w:tcPr>
          <w:p w14:paraId="23E4C752" w14:textId="77777777" w:rsidR="0076764D" w:rsidRDefault="0076764D" w:rsidP="0076764D"/>
        </w:tc>
        <w:tc>
          <w:tcPr>
            <w:tcW w:w="2410" w:type="dxa"/>
          </w:tcPr>
          <w:p w14:paraId="1ABF4BDD" w14:textId="77777777" w:rsidR="0076764D" w:rsidRDefault="0076764D" w:rsidP="0076764D"/>
        </w:tc>
        <w:tc>
          <w:tcPr>
            <w:tcW w:w="2268" w:type="dxa"/>
          </w:tcPr>
          <w:p w14:paraId="37CE242B" w14:textId="77777777" w:rsidR="0076764D" w:rsidRDefault="0076764D" w:rsidP="0076764D"/>
        </w:tc>
        <w:tc>
          <w:tcPr>
            <w:tcW w:w="2130" w:type="dxa"/>
          </w:tcPr>
          <w:p w14:paraId="7A4E5903" w14:textId="77777777" w:rsidR="0076764D" w:rsidRDefault="0076764D" w:rsidP="0076764D"/>
        </w:tc>
      </w:tr>
      <w:tr w:rsidR="0076764D" w14:paraId="314C70E1" w14:textId="77777777" w:rsidTr="00980F3B">
        <w:tc>
          <w:tcPr>
            <w:tcW w:w="3539" w:type="dxa"/>
            <w:shd w:val="clear" w:color="auto" w:fill="C1F0C7" w:themeFill="accent3" w:themeFillTint="33"/>
          </w:tcPr>
          <w:p w14:paraId="3CB9BBF5" w14:textId="31FA25DD" w:rsidR="0076764D" w:rsidRPr="0076764D" w:rsidRDefault="0076764D" w:rsidP="0076764D">
            <w:pPr>
              <w:jc w:val="center"/>
            </w:pPr>
            <w:r w:rsidRPr="0076764D">
              <w:rPr>
                <w:b/>
                <w:bCs/>
              </w:rPr>
              <w:t xml:space="preserve">Revision </w:t>
            </w:r>
            <w:r>
              <w:rPr>
                <w:b/>
                <w:bCs/>
              </w:rPr>
              <w:t>3</w:t>
            </w:r>
          </w:p>
        </w:tc>
        <w:tc>
          <w:tcPr>
            <w:tcW w:w="2126" w:type="dxa"/>
          </w:tcPr>
          <w:p w14:paraId="3C6C7667" w14:textId="77777777" w:rsidR="0076764D" w:rsidRDefault="0076764D" w:rsidP="0076764D"/>
        </w:tc>
        <w:tc>
          <w:tcPr>
            <w:tcW w:w="2268" w:type="dxa"/>
          </w:tcPr>
          <w:p w14:paraId="28072370" w14:textId="77777777" w:rsidR="0076764D" w:rsidRDefault="0076764D" w:rsidP="0076764D"/>
        </w:tc>
        <w:tc>
          <w:tcPr>
            <w:tcW w:w="2268" w:type="dxa"/>
          </w:tcPr>
          <w:p w14:paraId="34E7473F" w14:textId="77777777" w:rsidR="0076764D" w:rsidRDefault="0076764D" w:rsidP="0076764D"/>
        </w:tc>
        <w:tc>
          <w:tcPr>
            <w:tcW w:w="2410" w:type="dxa"/>
          </w:tcPr>
          <w:p w14:paraId="27A50146" w14:textId="77777777" w:rsidR="0076764D" w:rsidRDefault="0076764D" w:rsidP="0076764D"/>
        </w:tc>
        <w:tc>
          <w:tcPr>
            <w:tcW w:w="2268" w:type="dxa"/>
          </w:tcPr>
          <w:p w14:paraId="002E958D" w14:textId="77777777" w:rsidR="0076764D" w:rsidRDefault="0076764D" w:rsidP="0076764D"/>
        </w:tc>
        <w:tc>
          <w:tcPr>
            <w:tcW w:w="2130" w:type="dxa"/>
          </w:tcPr>
          <w:p w14:paraId="162C01C4" w14:textId="77777777" w:rsidR="0076764D" w:rsidRDefault="0076764D" w:rsidP="0076764D"/>
        </w:tc>
      </w:tr>
      <w:tr w:rsidR="0076764D" w14:paraId="61FE4F77" w14:textId="77777777" w:rsidTr="00980F3B">
        <w:tc>
          <w:tcPr>
            <w:tcW w:w="3539" w:type="dxa"/>
            <w:shd w:val="clear" w:color="auto" w:fill="C1F0C7" w:themeFill="accent3" w:themeFillTint="33"/>
          </w:tcPr>
          <w:p w14:paraId="4BFC5C8F" w14:textId="77777777" w:rsidR="0076764D" w:rsidRPr="0076764D" w:rsidRDefault="0076764D" w:rsidP="00123549">
            <w:pPr>
              <w:rPr>
                <w:b/>
                <w:bCs/>
              </w:rPr>
            </w:pPr>
            <w:r>
              <w:t>Document Submitted</w:t>
            </w:r>
          </w:p>
        </w:tc>
        <w:tc>
          <w:tcPr>
            <w:tcW w:w="2126" w:type="dxa"/>
          </w:tcPr>
          <w:p w14:paraId="2B77ACAC" w14:textId="77777777" w:rsidR="0076764D" w:rsidRDefault="0076764D" w:rsidP="00123549"/>
        </w:tc>
        <w:tc>
          <w:tcPr>
            <w:tcW w:w="2268" w:type="dxa"/>
          </w:tcPr>
          <w:p w14:paraId="29280A58" w14:textId="77777777" w:rsidR="0076764D" w:rsidRDefault="0076764D" w:rsidP="00123549"/>
        </w:tc>
        <w:tc>
          <w:tcPr>
            <w:tcW w:w="2268" w:type="dxa"/>
          </w:tcPr>
          <w:p w14:paraId="00218CDE" w14:textId="77777777" w:rsidR="0076764D" w:rsidRDefault="0076764D" w:rsidP="00123549"/>
        </w:tc>
        <w:tc>
          <w:tcPr>
            <w:tcW w:w="2410" w:type="dxa"/>
          </w:tcPr>
          <w:p w14:paraId="2225CB49" w14:textId="77777777" w:rsidR="0076764D" w:rsidRDefault="0076764D" w:rsidP="00123549"/>
        </w:tc>
        <w:tc>
          <w:tcPr>
            <w:tcW w:w="2268" w:type="dxa"/>
          </w:tcPr>
          <w:p w14:paraId="1EF47090" w14:textId="77777777" w:rsidR="0076764D" w:rsidRDefault="0076764D" w:rsidP="00123549"/>
        </w:tc>
        <w:tc>
          <w:tcPr>
            <w:tcW w:w="2130" w:type="dxa"/>
          </w:tcPr>
          <w:p w14:paraId="228EF94A" w14:textId="77777777" w:rsidR="0076764D" w:rsidRDefault="0076764D" w:rsidP="00123549"/>
        </w:tc>
      </w:tr>
      <w:tr w:rsidR="0076764D" w14:paraId="35673BD1" w14:textId="77777777" w:rsidTr="00980F3B">
        <w:tc>
          <w:tcPr>
            <w:tcW w:w="3539" w:type="dxa"/>
            <w:shd w:val="clear" w:color="auto" w:fill="C1F0C7" w:themeFill="accent3" w:themeFillTint="33"/>
          </w:tcPr>
          <w:p w14:paraId="743B8249" w14:textId="77777777" w:rsidR="0076764D" w:rsidRDefault="0076764D" w:rsidP="00123549">
            <w:r>
              <w:t>Date of submission</w:t>
            </w:r>
          </w:p>
        </w:tc>
        <w:tc>
          <w:tcPr>
            <w:tcW w:w="2126" w:type="dxa"/>
          </w:tcPr>
          <w:p w14:paraId="2A02269A" w14:textId="77777777" w:rsidR="0076764D" w:rsidRDefault="0076764D" w:rsidP="00123549"/>
        </w:tc>
        <w:tc>
          <w:tcPr>
            <w:tcW w:w="2268" w:type="dxa"/>
          </w:tcPr>
          <w:p w14:paraId="2F8FB3FE" w14:textId="77777777" w:rsidR="0076764D" w:rsidRDefault="0076764D" w:rsidP="00123549"/>
        </w:tc>
        <w:tc>
          <w:tcPr>
            <w:tcW w:w="2268" w:type="dxa"/>
          </w:tcPr>
          <w:p w14:paraId="36F8ED24" w14:textId="77777777" w:rsidR="0076764D" w:rsidRDefault="0076764D" w:rsidP="00123549"/>
        </w:tc>
        <w:tc>
          <w:tcPr>
            <w:tcW w:w="2410" w:type="dxa"/>
          </w:tcPr>
          <w:p w14:paraId="06AE5E11" w14:textId="77777777" w:rsidR="0076764D" w:rsidRDefault="0076764D" w:rsidP="00123549"/>
        </w:tc>
        <w:tc>
          <w:tcPr>
            <w:tcW w:w="2268" w:type="dxa"/>
          </w:tcPr>
          <w:p w14:paraId="6A5B5970" w14:textId="77777777" w:rsidR="0076764D" w:rsidRDefault="0076764D" w:rsidP="00123549"/>
        </w:tc>
        <w:tc>
          <w:tcPr>
            <w:tcW w:w="2130" w:type="dxa"/>
          </w:tcPr>
          <w:p w14:paraId="4D82FE6B" w14:textId="77777777" w:rsidR="0076764D" w:rsidRDefault="0076764D" w:rsidP="00123549"/>
        </w:tc>
      </w:tr>
      <w:tr w:rsidR="0076764D" w14:paraId="0413D569" w14:textId="77777777" w:rsidTr="00980F3B">
        <w:tc>
          <w:tcPr>
            <w:tcW w:w="3539" w:type="dxa"/>
            <w:shd w:val="clear" w:color="auto" w:fill="C1F0C7" w:themeFill="accent3" w:themeFillTint="33"/>
          </w:tcPr>
          <w:p w14:paraId="546E9ECF" w14:textId="77777777" w:rsidR="0076764D" w:rsidRDefault="0076764D" w:rsidP="00123549">
            <w:r w:rsidRPr="0076764D">
              <w:t xml:space="preserve">Date Distributed to the </w:t>
            </w:r>
            <w:r>
              <w:t>P</w:t>
            </w:r>
            <w:r w:rsidRPr="0076764D">
              <w:t>R</w:t>
            </w:r>
            <w:r>
              <w:t>s</w:t>
            </w:r>
          </w:p>
        </w:tc>
        <w:tc>
          <w:tcPr>
            <w:tcW w:w="2126" w:type="dxa"/>
          </w:tcPr>
          <w:p w14:paraId="32CF5BE4" w14:textId="77777777" w:rsidR="0076764D" w:rsidRDefault="0076764D" w:rsidP="00123549"/>
        </w:tc>
        <w:tc>
          <w:tcPr>
            <w:tcW w:w="2268" w:type="dxa"/>
          </w:tcPr>
          <w:p w14:paraId="58051ADC" w14:textId="77777777" w:rsidR="0076764D" w:rsidRDefault="0076764D" w:rsidP="00123549"/>
        </w:tc>
        <w:tc>
          <w:tcPr>
            <w:tcW w:w="2268" w:type="dxa"/>
          </w:tcPr>
          <w:p w14:paraId="56E44C60" w14:textId="77777777" w:rsidR="0076764D" w:rsidRDefault="0076764D" w:rsidP="00123549"/>
        </w:tc>
        <w:tc>
          <w:tcPr>
            <w:tcW w:w="2410" w:type="dxa"/>
          </w:tcPr>
          <w:p w14:paraId="0F52F2A4" w14:textId="77777777" w:rsidR="0076764D" w:rsidRDefault="0076764D" w:rsidP="00123549"/>
        </w:tc>
        <w:tc>
          <w:tcPr>
            <w:tcW w:w="2268" w:type="dxa"/>
          </w:tcPr>
          <w:p w14:paraId="7C334967" w14:textId="77777777" w:rsidR="0076764D" w:rsidRDefault="0076764D" w:rsidP="00123549"/>
        </w:tc>
        <w:tc>
          <w:tcPr>
            <w:tcW w:w="2130" w:type="dxa"/>
          </w:tcPr>
          <w:p w14:paraId="5693EDBA" w14:textId="77777777" w:rsidR="0076764D" w:rsidRDefault="0076764D" w:rsidP="00123549"/>
        </w:tc>
      </w:tr>
      <w:tr w:rsidR="0076764D" w14:paraId="640F985F" w14:textId="77777777" w:rsidTr="00980F3B">
        <w:tc>
          <w:tcPr>
            <w:tcW w:w="3539" w:type="dxa"/>
            <w:shd w:val="clear" w:color="auto" w:fill="C1F0C7" w:themeFill="accent3" w:themeFillTint="33"/>
          </w:tcPr>
          <w:p w14:paraId="07EED2A6" w14:textId="77777777" w:rsidR="0076764D" w:rsidRPr="0076764D" w:rsidRDefault="0076764D" w:rsidP="00123549">
            <w:r w:rsidRPr="0076764D">
              <w:t xml:space="preserve">Date Returned from the </w:t>
            </w:r>
            <w:r>
              <w:t>PRs</w:t>
            </w:r>
          </w:p>
        </w:tc>
        <w:tc>
          <w:tcPr>
            <w:tcW w:w="2126" w:type="dxa"/>
          </w:tcPr>
          <w:p w14:paraId="7013D1F0" w14:textId="77777777" w:rsidR="0076764D" w:rsidRDefault="0076764D" w:rsidP="00123549"/>
        </w:tc>
        <w:tc>
          <w:tcPr>
            <w:tcW w:w="2268" w:type="dxa"/>
          </w:tcPr>
          <w:p w14:paraId="4369E7C3" w14:textId="77777777" w:rsidR="0076764D" w:rsidRDefault="0076764D" w:rsidP="00123549"/>
        </w:tc>
        <w:tc>
          <w:tcPr>
            <w:tcW w:w="2268" w:type="dxa"/>
          </w:tcPr>
          <w:p w14:paraId="50ECFC2E" w14:textId="77777777" w:rsidR="0076764D" w:rsidRDefault="0076764D" w:rsidP="00123549"/>
        </w:tc>
        <w:tc>
          <w:tcPr>
            <w:tcW w:w="2410" w:type="dxa"/>
          </w:tcPr>
          <w:p w14:paraId="2E935078" w14:textId="77777777" w:rsidR="0076764D" w:rsidRDefault="0076764D" w:rsidP="00123549"/>
        </w:tc>
        <w:tc>
          <w:tcPr>
            <w:tcW w:w="2268" w:type="dxa"/>
          </w:tcPr>
          <w:p w14:paraId="6482EAAD" w14:textId="77777777" w:rsidR="0076764D" w:rsidRDefault="0076764D" w:rsidP="00123549"/>
        </w:tc>
        <w:tc>
          <w:tcPr>
            <w:tcW w:w="2130" w:type="dxa"/>
          </w:tcPr>
          <w:p w14:paraId="0D71DBF2" w14:textId="77777777" w:rsidR="0076764D" w:rsidRDefault="0076764D" w:rsidP="00123549"/>
        </w:tc>
      </w:tr>
      <w:tr w:rsidR="0076764D" w14:paraId="245A8000" w14:textId="77777777" w:rsidTr="00980F3B">
        <w:tc>
          <w:tcPr>
            <w:tcW w:w="3539" w:type="dxa"/>
            <w:shd w:val="clear" w:color="auto" w:fill="C1F0C7" w:themeFill="accent3" w:themeFillTint="33"/>
          </w:tcPr>
          <w:p w14:paraId="45555CF6" w14:textId="77777777" w:rsidR="0076764D" w:rsidRPr="0076764D" w:rsidRDefault="0076764D" w:rsidP="00123549">
            <w:r w:rsidRPr="0076764D">
              <w:t>Review Decision</w:t>
            </w:r>
          </w:p>
        </w:tc>
        <w:tc>
          <w:tcPr>
            <w:tcW w:w="2126" w:type="dxa"/>
          </w:tcPr>
          <w:p w14:paraId="76DC2B25" w14:textId="77777777" w:rsidR="0076764D" w:rsidRDefault="0076764D" w:rsidP="00123549"/>
        </w:tc>
        <w:tc>
          <w:tcPr>
            <w:tcW w:w="2268" w:type="dxa"/>
          </w:tcPr>
          <w:p w14:paraId="77702C37" w14:textId="77777777" w:rsidR="0076764D" w:rsidRDefault="0076764D" w:rsidP="00123549"/>
        </w:tc>
        <w:tc>
          <w:tcPr>
            <w:tcW w:w="2268" w:type="dxa"/>
          </w:tcPr>
          <w:p w14:paraId="255D2AE6" w14:textId="77777777" w:rsidR="0076764D" w:rsidRDefault="0076764D" w:rsidP="00123549"/>
        </w:tc>
        <w:tc>
          <w:tcPr>
            <w:tcW w:w="2410" w:type="dxa"/>
          </w:tcPr>
          <w:p w14:paraId="02438935" w14:textId="77777777" w:rsidR="0076764D" w:rsidRDefault="0076764D" w:rsidP="00123549"/>
        </w:tc>
        <w:tc>
          <w:tcPr>
            <w:tcW w:w="2268" w:type="dxa"/>
          </w:tcPr>
          <w:p w14:paraId="73F36CF3" w14:textId="77777777" w:rsidR="0076764D" w:rsidRDefault="0076764D" w:rsidP="00123549"/>
        </w:tc>
        <w:tc>
          <w:tcPr>
            <w:tcW w:w="2130" w:type="dxa"/>
          </w:tcPr>
          <w:p w14:paraId="5CA7970C" w14:textId="77777777" w:rsidR="0076764D" w:rsidRDefault="0076764D" w:rsidP="00123549"/>
        </w:tc>
      </w:tr>
      <w:tr w:rsidR="0076764D" w14:paraId="4493195B" w14:textId="77777777" w:rsidTr="00980F3B">
        <w:tc>
          <w:tcPr>
            <w:tcW w:w="3539" w:type="dxa"/>
            <w:shd w:val="clear" w:color="auto" w:fill="B3E5A1" w:themeFill="accent6" w:themeFillTint="66"/>
          </w:tcPr>
          <w:p w14:paraId="290466F2" w14:textId="1C8F4612" w:rsidR="0076764D" w:rsidRPr="0076764D" w:rsidRDefault="0076764D" w:rsidP="0076764D">
            <w:pPr>
              <w:rPr>
                <w:b/>
                <w:bCs/>
              </w:rPr>
            </w:pPr>
            <w:r>
              <w:rPr>
                <w:b/>
                <w:bCs/>
              </w:rPr>
              <w:t>Further revision</w:t>
            </w:r>
          </w:p>
        </w:tc>
        <w:tc>
          <w:tcPr>
            <w:tcW w:w="2126" w:type="dxa"/>
          </w:tcPr>
          <w:p w14:paraId="28EE2995" w14:textId="77777777" w:rsidR="0076764D" w:rsidRDefault="0076764D" w:rsidP="0076764D"/>
        </w:tc>
        <w:tc>
          <w:tcPr>
            <w:tcW w:w="2268" w:type="dxa"/>
          </w:tcPr>
          <w:p w14:paraId="53BE0089" w14:textId="77777777" w:rsidR="0076764D" w:rsidRDefault="0076764D" w:rsidP="0076764D"/>
        </w:tc>
        <w:tc>
          <w:tcPr>
            <w:tcW w:w="2268" w:type="dxa"/>
          </w:tcPr>
          <w:p w14:paraId="3B276595" w14:textId="77777777" w:rsidR="0076764D" w:rsidRDefault="0076764D" w:rsidP="0076764D"/>
        </w:tc>
        <w:tc>
          <w:tcPr>
            <w:tcW w:w="2410" w:type="dxa"/>
          </w:tcPr>
          <w:p w14:paraId="7170C87D" w14:textId="77777777" w:rsidR="0076764D" w:rsidRDefault="0076764D" w:rsidP="0076764D"/>
        </w:tc>
        <w:tc>
          <w:tcPr>
            <w:tcW w:w="2268" w:type="dxa"/>
          </w:tcPr>
          <w:p w14:paraId="0EC84891" w14:textId="77777777" w:rsidR="0076764D" w:rsidRDefault="0076764D" w:rsidP="0076764D"/>
        </w:tc>
        <w:tc>
          <w:tcPr>
            <w:tcW w:w="2130" w:type="dxa"/>
          </w:tcPr>
          <w:p w14:paraId="34949E8B" w14:textId="77777777" w:rsidR="0076764D" w:rsidRDefault="0076764D" w:rsidP="0076764D"/>
        </w:tc>
      </w:tr>
      <w:tr w:rsidR="003A29DE" w14:paraId="5E9F68C5" w14:textId="77777777" w:rsidTr="00980F3B">
        <w:tc>
          <w:tcPr>
            <w:tcW w:w="3539" w:type="dxa"/>
            <w:shd w:val="clear" w:color="auto" w:fill="B3E5A1" w:themeFill="accent6" w:themeFillTint="66"/>
          </w:tcPr>
          <w:p w14:paraId="14B6DD98" w14:textId="77777777" w:rsidR="003A29DE" w:rsidRPr="0076764D" w:rsidRDefault="003A29DE" w:rsidP="00123549">
            <w:pPr>
              <w:rPr>
                <w:b/>
                <w:bCs/>
              </w:rPr>
            </w:pPr>
            <w:r>
              <w:lastRenderedPageBreak/>
              <w:t>Document Submitted</w:t>
            </w:r>
          </w:p>
        </w:tc>
        <w:tc>
          <w:tcPr>
            <w:tcW w:w="2126" w:type="dxa"/>
          </w:tcPr>
          <w:p w14:paraId="465FD53A" w14:textId="77777777" w:rsidR="003A29DE" w:rsidRDefault="003A29DE" w:rsidP="00123549"/>
        </w:tc>
        <w:tc>
          <w:tcPr>
            <w:tcW w:w="2268" w:type="dxa"/>
          </w:tcPr>
          <w:p w14:paraId="6583F712" w14:textId="77777777" w:rsidR="003A29DE" w:rsidRDefault="003A29DE" w:rsidP="00123549"/>
        </w:tc>
        <w:tc>
          <w:tcPr>
            <w:tcW w:w="2268" w:type="dxa"/>
          </w:tcPr>
          <w:p w14:paraId="12AA680D" w14:textId="77777777" w:rsidR="003A29DE" w:rsidRDefault="003A29DE" w:rsidP="00123549"/>
        </w:tc>
        <w:tc>
          <w:tcPr>
            <w:tcW w:w="2410" w:type="dxa"/>
          </w:tcPr>
          <w:p w14:paraId="2E666D87" w14:textId="77777777" w:rsidR="003A29DE" w:rsidRDefault="003A29DE" w:rsidP="00123549"/>
        </w:tc>
        <w:tc>
          <w:tcPr>
            <w:tcW w:w="2268" w:type="dxa"/>
          </w:tcPr>
          <w:p w14:paraId="2A848D5D" w14:textId="77777777" w:rsidR="003A29DE" w:rsidRDefault="003A29DE" w:rsidP="00123549"/>
        </w:tc>
        <w:tc>
          <w:tcPr>
            <w:tcW w:w="2130" w:type="dxa"/>
          </w:tcPr>
          <w:p w14:paraId="3A3000E7" w14:textId="77777777" w:rsidR="003A29DE" w:rsidRDefault="003A29DE" w:rsidP="00123549"/>
        </w:tc>
      </w:tr>
      <w:tr w:rsidR="003A29DE" w14:paraId="188B8E12" w14:textId="77777777" w:rsidTr="00980F3B">
        <w:tc>
          <w:tcPr>
            <w:tcW w:w="3539" w:type="dxa"/>
            <w:shd w:val="clear" w:color="auto" w:fill="B3E5A1" w:themeFill="accent6" w:themeFillTint="66"/>
          </w:tcPr>
          <w:p w14:paraId="24833904" w14:textId="77777777" w:rsidR="003A29DE" w:rsidRDefault="003A29DE" w:rsidP="00123549">
            <w:r>
              <w:t>Date of submission</w:t>
            </w:r>
          </w:p>
        </w:tc>
        <w:tc>
          <w:tcPr>
            <w:tcW w:w="2126" w:type="dxa"/>
          </w:tcPr>
          <w:p w14:paraId="592F140F" w14:textId="77777777" w:rsidR="003A29DE" w:rsidRDefault="003A29DE" w:rsidP="00123549"/>
        </w:tc>
        <w:tc>
          <w:tcPr>
            <w:tcW w:w="2268" w:type="dxa"/>
          </w:tcPr>
          <w:p w14:paraId="7E2179D5" w14:textId="77777777" w:rsidR="003A29DE" w:rsidRDefault="003A29DE" w:rsidP="00123549"/>
        </w:tc>
        <w:tc>
          <w:tcPr>
            <w:tcW w:w="2268" w:type="dxa"/>
          </w:tcPr>
          <w:p w14:paraId="654BE048" w14:textId="77777777" w:rsidR="003A29DE" w:rsidRDefault="003A29DE" w:rsidP="00123549"/>
        </w:tc>
        <w:tc>
          <w:tcPr>
            <w:tcW w:w="2410" w:type="dxa"/>
          </w:tcPr>
          <w:p w14:paraId="2AE80665" w14:textId="77777777" w:rsidR="003A29DE" w:rsidRDefault="003A29DE" w:rsidP="00123549"/>
        </w:tc>
        <w:tc>
          <w:tcPr>
            <w:tcW w:w="2268" w:type="dxa"/>
          </w:tcPr>
          <w:p w14:paraId="224A1B2C" w14:textId="77777777" w:rsidR="003A29DE" w:rsidRDefault="003A29DE" w:rsidP="00123549"/>
        </w:tc>
        <w:tc>
          <w:tcPr>
            <w:tcW w:w="2130" w:type="dxa"/>
          </w:tcPr>
          <w:p w14:paraId="10012F98" w14:textId="77777777" w:rsidR="003A29DE" w:rsidRDefault="003A29DE" w:rsidP="00123549"/>
        </w:tc>
      </w:tr>
      <w:tr w:rsidR="003A29DE" w14:paraId="6EB34599" w14:textId="77777777" w:rsidTr="00980F3B">
        <w:tc>
          <w:tcPr>
            <w:tcW w:w="3539" w:type="dxa"/>
            <w:shd w:val="clear" w:color="auto" w:fill="B3E5A1" w:themeFill="accent6" w:themeFillTint="66"/>
          </w:tcPr>
          <w:p w14:paraId="3CD616B1" w14:textId="77777777" w:rsidR="003A29DE" w:rsidRDefault="003A29DE" w:rsidP="00123549">
            <w:r w:rsidRPr="0076764D">
              <w:t xml:space="preserve">Date Distributed to the </w:t>
            </w:r>
            <w:r>
              <w:t>P</w:t>
            </w:r>
            <w:r w:rsidRPr="0076764D">
              <w:t>R</w:t>
            </w:r>
            <w:r>
              <w:t>s</w:t>
            </w:r>
          </w:p>
        </w:tc>
        <w:tc>
          <w:tcPr>
            <w:tcW w:w="2126" w:type="dxa"/>
          </w:tcPr>
          <w:p w14:paraId="7C314915" w14:textId="77777777" w:rsidR="003A29DE" w:rsidRDefault="003A29DE" w:rsidP="00123549"/>
        </w:tc>
        <w:tc>
          <w:tcPr>
            <w:tcW w:w="2268" w:type="dxa"/>
          </w:tcPr>
          <w:p w14:paraId="09CDA118" w14:textId="77777777" w:rsidR="003A29DE" w:rsidRDefault="003A29DE" w:rsidP="00123549"/>
        </w:tc>
        <w:tc>
          <w:tcPr>
            <w:tcW w:w="2268" w:type="dxa"/>
          </w:tcPr>
          <w:p w14:paraId="30A9CFF0" w14:textId="77777777" w:rsidR="003A29DE" w:rsidRDefault="003A29DE" w:rsidP="00123549"/>
        </w:tc>
        <w:tc>
          <w:tcPr>
            <w:tcW w:w="2410" w:type="dxa"/>
          </w:tcPr>
          <w:p w14:paraId="7D9B0931" w14:textId="77777777" w:rsidR="003A29DE" w:rsidRDefault="003A29DE" w:rsidP="00123549"/>
        </w:tc>
        <w:tc>
          <w:tcPr>
            <w:tcW w:w="2268" w:type="dxa"/>
          </w:tcPr>
          <w:p w14:paraId="3FBCA94B" w14:textId="77777777" w:rsidR="003A29DE" w:rsidRDefault="003A29DE" w:rsidP="00123549"/>
        </w:tc>
        <w:tc>
          <w:tcPr>
            <w:tcW w:w="2130" w:type="dxa"/>
          </w:tcPr>
          <w:p w14:paraId="43B76BE7" w14:textId="77777777" w:rsidR="003A29DE" w:rsidRDefault="003A29DE" w:rsidP="00123549"/>
        </w:tc>
      </w:tr>
      <w:tr w:rsidR="003A29DE" w14:paraId="7DE13787" w14:textId="77777777" w:rsidTr="00980F3B">
        <w:tc>
          <w:tcPr>
            <w:tcW w:w="3539" w:type="dxa"/>
            <w:shd w:val="clear" w:color="auto" w:fill="B3E5A1" w:themeFill="accent6" w:themeFillTint="66"/>
          </w:tcPr>
          <w:p w14:paraId="6E81DFC3" w14:textId="77777777" w:rsidR="003A29DE" w:rsidRPr="0076764D" w:rsidRDefault="003A29DE" w:rsidP="00123549">
            <w:r w:rsidRPr="0076764D">
              <w:t xml:space="preserve">Date Returned from the </w:t>
            </w:r>
            <w:r>
              <w:t>PRs</w:t>
            </w:r>
          </w:p>
        </w:tc>
        <w:tc>
          <w:tcPr>
            <w:tcW w:w="2126" w:type="dxa"/>
          </w:tcPr>
          <w:p w14:paraId="07722C50" w14:textId="77777777" w:rsidR="003A29DE" w:rsidRDefault="003A29DE" w:rsidP="00123549"/>
        </w:tc>
        <w:tc>
          <w:tcPr>
            <w:tcW w:w="2268" w:type="dxa"/>
          </w:tcPr>
          <w:p w14:paraId="421A9EE7" w14:textId="77777777" w:rsidR="003A29DE" w:rsidRDefault="003A29DE" w:rsidP="00123549"/>
        </w:tc>
        <w:tc>
          <w:tcPr>
            <w:tcW w:w="2268" w:type="dxa"/>
          </w:tcPr>
          <w:p w14:paraId="124ED358" w14:textId="77777777" w:rsidR="003A29DE" w:rsidRDefault="003A29DE" w:rsidP="00123549"/>
        </w:tc>
        <w:tc>
          <w:tcPr>
            <w:tcW w:w="2410" w:type="dxa"/>
          </w:tcPr>
          <w:p w14:paraId="750E9F1F" w14:textId="77777777" w:rsidR="003A29DE" w:rsidRDefault="003A29DE" w:rsidP="00123549"/>
        </w:tc>
        <w:tc>
          <w:tcPr>
            <w:tcW w:w="2268" w:type="dxa"/>
          </w:tcPr>
          <w:p w14:paraId="4CFB6564" w14:textId="77777777" w:rsidR="003A29DE" w:rsidRDefault="003A29DE" w:rsidP="00123549"/>
        </w:tc>
        <w:tc>
          <w:tcPr>
            <w:tcW w:w="2130" w:type="dxa"/>
          </w:tcPr>
          <w:p w14:paraId="636D945A" w14:textId="77777777" w:rsidR="003A29DE" w:rsidRDefault="003A29DE" w:rsidP="00123549"/>
        </w:tc>
      </w:tr>
      <w:tr w:rsidR="003A29DE" w14:paraId="2A774072" w14:textId="77777777" w:rsidTr="00980F3B">
        <w:tc>
          <w:tcPr>
            <w:tcW w:w="3539" w:type="dxa"/>
            <w:shd w:val="clear" w:color="auto" w:fill="B3E5A1" w:themeFill="accent6" w:themeFillTint="66"/>
          </w:tcPr>
          <w:p w14:paraId="441C3964" w14:textId="77777777" w:rsidR="003A29DE" w:rsidRPr="0076764D" w:rsidRDefault="003A29DE" w:rsidP="00123549">
            <w:r w:rsidRPr="0076764D">
              <w:t>Review Decision</w:t>
            </w:r>
          </w:p>
        </w:tc>
        <w:tc>
          <w:tcPr>
            <w:tcW w:w="2126" w:type="dxa"/>
          </w:tcPr>
          <w:p w14:paraId="09D29B35" w14:textId="77777777" w:rsidR="003A29DE" w:rsidRDefault="003A29DE" w:rsidP="00123549"/>
        </w:tc>
        <w:tc>
          <w:tcPr>
            <w:tcW w:w="2268" w:type="dxa"/>
          </w:tcPr>
          <w:p w14:paraId="6F98E69D" w14:textId="77777777" w:rsidR="003A29DE" w:rsidRDefault="003A29DE" w:rsidP="00123549"/>
        </w:tc>
        <w:tc>
          <w:tcPr>
            <w:tcW w:w="2268" w:type="dxa"/>
          </w:tcPr>
          <w:p w14:paraId="57D4153D" w14:textId="77777777" w:rsidR="003A29DE" w:rsidRDefault="003A29DE" w:rsidP="00123549"/>
        </w:tc>
        <w:tc>
          <w:tcPr>
            <w:tcW w:w="2410" w:type="dxa"/>
          </w:tcPr>
          <w:p w14:paraId="7E3F96E7" w14:textId="77777777" w:rsidR="003A29DE" w:rsidRDefault="003A29DE" w:rsidP="00123549"/>
        </w:tc>
        <w:tc>
          <w:tcPr>
            <w:tcW w:w="2268" w:type="dxa"/>
          </w:tcPr>
          <w:p w14:paraId="688D22A3" w14:textId="77777777" w:rsidR="003A29DE" w:rsidRDefault="003A29DE" w:rsidP="00123549"/>
        </w:tc>
        <w:tc>
          <w:tcPr>
            <w:tcW w:w="2130" w:type="dxa"/>
          </w:tcPr>
          <w:p w14:paraId="0976B7D6" w14:textId="77777777" w:rsidR="003A29DE" w:rsidRDefault="003A29DE" w:rsidP="00123549"/>
        </w:tc>
      </w:tr>
    </w:tbl>
    <w:p w14:paraId="65CEAFBC" w14:textId="77777777" w:rsidR="0076764D" w:rsidRDefault="0076764D" w:rsidP="0076764D">
      <w:pPr>
        <w:spacing w:after="0"/>
      </w:pPr>
    </w:p>
    <w:p w14:paraId="0DAA5AF4" w14:textId="784CF01C" w:rsidR="003A29DE" w:rsidRDefault="003A29DE" w:rsidP="0076764D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rPr>
          <w:b/>
          <w:bCs/>
        </w:rPr>
        <w:t xml:space="preserve">Approva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126"/>
        <w:gridCol w:w="2268"/>
        <w:gridCol w:w="2268"/>
        <w:gridCol w:w="2410"/>
        <w:gridCol w:w="2268"/>
        <w:gridCol w:w="2130"/>
      </w:tblGrid>
      <w:tr w:rsidR="003A29DE" w14:paraId="01104900" w14:textId="77777777" w:rsidTr="00980F3B">
        <w:tc>
          <w:tcPr>
            <w:tcW w:w="3539" w:type="dxa"/>
          </w:tcPr>
          <w:p w14:paraId="15DB3F90" w14:textId="176E26D4" w:rsidR="003A29DE" w:rsidRPr="00781AE5" w:rsidRDefault="003A29DE" w:rsidP="00123549">
            <w:r w:rsidRPr="00781AE5">
              <w:t>Date of Approval</w:t>
            </w:r>
          </w:p>
        </w:tc>
        <w:tc>
          <w:tcPr>
            <w:tcW w:w="2126" w:type="dxa"/>
          </w:tcPr>
          <w:p w14:paraId="1722247F" w14:textId="77777777" w:rsidR="003A29DE" w:rsidRDefault="003A29DE" w:rsidP="00123549"/>
        </w:tc>
        <w:tc>
          <w:tcPr>
            <w:tcW w:w="2268" w:type="dxa"/>
          </w:tcPr>
          <w:p w14:paraId="13DEE3EC" w14:textId="77777777" w:rsidR="003A29DE" w:rsidRDefault="003A29DE" w:rsidP="00123549"/>
        </w:tc>
        <w:tc>
          <w:tcPr>
            <w:tcW w:w="2268" w:type="dxa"/>
          </w:tcPr>
          <w:p w14:paraId="68DA88A8" w14:textId="77777777" w:rsidR="003A29DE" w:rsidRDefault="003A29DE" w:rsidP="00123549"/>
        </w:tc>
        <w:tc>
          <w:tcPr>
            <w:tcW w:w="2410" w:type="dxa"/>
          </w:tcPr>
          <w:p w14:paraId="22B99084" w14:textId="77777777" w:rsidR="003A29DE" w:rsidRDefault="003A29DE" w:rsidP="00123549"/>
        </w:tc>
        <w:tc>
          <w:tcPr>
            <w:tcW w:w="2268" w:type="dxa"/>
          </w:tcPr>
          <w:p w14:paraId="43E9D89E" w14:textId="77777777" w:rsidR="003A29DE" w:rsidRDefault="003A29DE" w:rsidP="00123549"/>
        </w:tc>
        <w:tc>
          <w:tcPr>
            <w:tcW w:w="2130" w:type="dxa"/>
          </w:tcPr>
          <w:p w14:paraId="7D27F5DE" w14:textId="77777777" w:rsidR="003A29DE" w:rsidRDefault="003A29DE" w:rsidP="00123549"/>
        </w:tc>
      </w:tr>
      <w:tr w:rsidR="003A29DE" w14:paraId="126EDF98" w14:textId="77777777" w:rsidTr="00980F3B">
        <w:tc>
          <w:tcPr>
            <w:tcW w:w="3539" w:type="dxa"/>
          </w:tcPr>
          <w:p w14:paraId="68CD4882" w14:textId="0FE1869F" w:rsidR="003A29DE" w:rsidRPr="00781AE5" w:rsidRDefault="003A29DE" w:rsidP="00123549">
            <w:r w:rsidRPr="00781AE5">
              <w:t>Status</w:t>
            </w:r>
          </w:p>
        </w:tc>
        <w:tc>
          <w:tcPr>
            <w:tcW w:w="2126" w:type="dxa"/>
          </w:tcPr>
          <w:p w14:paraId="26639652" w14:textId="77777777" w:rsidR="003A29DE" w:rsidRDefault="003A29DE" w:rsidP="00123549"/>
        </w:tc>
        <w:tc>
          <w:tcPr>
            <w:tcW w:w="2268" w:type="dxa"/>
          </w:tcPr>
          <w:p w14:paraId="558A86BA" w14:textId="77777777" w:rsidR="003A29DE" w:rsidRDefault="003A29DE" w:rsidP="00123549"/>
        </w:tc>
        <w:tc>
          <w:tcPr>
            <w:tcW w:w="2268" w:type="dxa"/>
          </w:tcPr>
          <w:p w14:paraId="3E5F7D97" w14:textId="77777777" w:rsidR="003A29DE" w:rsidRDefault="003A29DE" w:rsidP="00123549"/>
        </w:tc>
        <w:tc>
          <w:tcPr>
            <w:tcW w:w="2410" w:type="dxa"/>
          </w:tcPr>
          <w:p w14:paraId="7061D289" w14:textId="77777777" w:rsidR="003A29DE" w:rsidRDefault="003A29DE" w:rsidP="00123549"/>
        </w:tc>
        <w:tc>
          <w:tcPr>
            <w:tcW w:w="2268" w:type="dxa"/>
          </w:tcPr>
          <w:p w14:paraId="73D6B2F3" w14:textId="77777777" w:rsidR="003A29DE" w:rsidRDefault="003A29DE" w:rsidP="00123549"/>
        </w:tc>
        <w:tc>
          <w:tcPr>
            <w:tcW w:w="2130" w:type="dxa"/>
          </w:tcPr>
          <w:p w14:paraId="0E9C04C0" w14:textId="77777777" w:rsidR="003A29DE" w:rsidRDefault="003A29DE" w:rsidP="00123549"/>
        </w:tc>
      </w:tr>
      <w:tr w:rsidR="003A29DE" w14:paraId="5857356F" w14:textId="77777777" w:rsidTr="00980F3B">
        <w:tc>
          <w:tcPr>
            <w:tcW w:w="3539" w:type="dxa"/>
          </w:tcPr>
          <w:p w14:paraId="42847348" w14:textId="3CBAFB38" w:rsidR="003A29DE" w:rsidRPr="00781AE5" w:rsidRDefault="003A29DE" w:rsidP="00123549">
            <w:r w:rsidRPr="00781AE5">
              <w:t>Date of Expiration of Approval</w:t>
            </w:r>
          </w:p>
        </w:tc>
        <w:tc>
          <w:tcPr>
            <w:tcW w:w="2126" w:type="dxa"/>
          </w:tcPr>
          <w:p w14:paraId="6E47594F" w14:textId="77777777" w:rsidR="003A29DE" w:rsidRDefault="003A29DE" w:rsidP="00123549"/>
        </w:tc>
        <w:tc>
          <w:tcPr>
            <w:tcW w:w="2268" w:type="dxa"/>
          </w:tcPr>
          <w:p w14:paraId="423A28D4" w14:textId="77777777" w:rsidR="003A29DE" w:rsidRDefault="003A29DE" w:rsidP="00123549"/>
        </w:tc>
        <w:tc>
          <w:tcPr>
            <w:tcW w:w="2268" w:type="dxa"/>
          </w:tcPr>
          <w:p w14:paraId="4C3D340B" w14:textId="77777777" w:rsidR="003A29DE" w:rsidRDefault="003A29DE" w:rsidP="00123549"/>
        </w:tc>
        <w:tc>
          <w:tcPr>
            <w:tcW w:w="2410" w:type="dxa"/>
          </w:tcPr>
          <w:p w14:paraId="63025A78" w14:textId="77777777" w:rsidR="003A29DE" w:rsidRDefault="003A29DE" w:rsidP="00123549"/>
        </w:tc>
        <w:tc>
          <w:tcPr>
            <w:tcW w:w="2268" w:type="dxa"/>
          </w:tcPr>
          <w:p w14:paraId="6C558A94" w14:textId="77777777" w:rsidR="003A29DE" w:rsidRDefault="003A29DE" w:rsidP="00123549"/>
        </w:tc>
        <w:tc>
          <w:tcPr>
            <w:tcW w:w="2130" w:type="dxa"/>
          </w:tcPr>
          <w:p w14:paraId="28B23991" w14:textId="77777777" w:rsidR="003A29DE" w:rsidRDefault="003A29DE" w:rsidP="00123549"/>
        </w:tc>
      </w:tr>
    </w:tbl>
    <w:p w14:paraId="01E8BB51" w14:textId="77777777" w:rsidR="003A29DE" w:rsidRPr="003A29DE" w:rsidRDefault="003A29DE" w:rsidP="003A29DE">
      <w:pPr>
        <w:spacing w:after="0"/>
        <w:rPr>
          <w:b/>
          <w:bCs/>
        </w:rPr>
      </w:pPr>
    </w:p>
    <w:p w14:paraId="54D3E45E" w14:textId="2B9852B9" w:rsidR="0076764D" w:rsidRPr="0076764D" w:rsidRDefault="0076764D" w:rsidP="0076764D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76764D">
        <w:rPr>
          <w:b/>
          <w:bCs/>
        </w:rPr>
        <w:t xml:space="preserve">Post Approval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2126"/>
        <w:gridCol w:w="2268"/>
        <w:gridCol w:w="2268"/>
        <w:gridCol w:w="2410"/>
        <w:gridCol w:w="2268"/>
        <w:gridCol w:w="2126"/>
      </w:tblGrid>
      <w:tr w:rsidR="00980F3B" w14:paraId="12168E83" w14:textId="77777777" w:rsidTr="0022305D">
        <w:tc>
          <w:tcPr>
            <w:tcW w:w="3539" w:type="dxa"/>
          </w:tcPr>
          <w:p w14:paraId="3A1BAA7A" w14:textId="7839FA8E" w:rsidR="00980F3B" w:rsidRPr="00980F3B" w:rsidRDefault="00980F3B" w:rsidP="00980F3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gress Report</w:t>
            </w:r>
          </w:p>
        </w:tc>
        <w:tc>
          <w:tcPr>
            <w:tcW w:w="2126" w:type="dxa"/>
          </w:tcPr>
          <w:p w14:paraId="672E6F49" w14:textId="77777777" w:rsidR="00980F3B" w:rsidRDefault="00980F3B" w:rsidP="0076764D"/>
        </w:tc>
        <w:tc>
          <w:tcPr>
            <w:tcW w:w="2268" w:type="dxa"/>
          </w:tcPr>
          <w:p w14:paraId="5267CBF5" w14:textId="248D98DF" w:rsidR="00980F3B" w:rsidRDefault="00980F3B" w:rsidP="0076764D"/>
        </w:tc>
        <w:tc>
          <w:tcPr>
            <w:tcW w:w="2268" w:type="dxa"/>
          </w:tcPr>
          <w:p w14:paraId="21985B62" w14:textId="77777777" w:rsidR="00980F3B" w:rsidRDefault="00980F3B" w:rsidP="0076764D"/>
        </w:tc>
        <w:tc>
          <w:tcPr>
            <w:tcW w:w="2410" w:type="dxa"/>
          </w:tcPr>
          <w:p w14:paraId="6CF6870E" w14:textId="77777777" w:rsidR="00980F3B" w:rsidRDefault="00980F3B" w:rsidP="0076764D"/>
        </w:tc>
        <w:tc>
          <w:tcPr>
            <w:tcW w:w="2268" w:type="dxa"/>
          </w:tcPr>
          <w:p w14:paraId="48A816BA" w14:textId="77777777" w:rsidR="00980F3B" w:rsidRDefault="00980F3B" w:rsidP="0076764D"/>
        </w:tc>
        <w:tc>
          <w:tcPr>
            <w:tcW w:w="2126" w:type="dxa"/>
          </w:tcPr>
          <w:p w14:paraId="737CB41C" w14:textId="77777777" w:rsidR="00980F3B" w:rsidRDefault="00980F3B" w:rsidP="0076764D"/>
        </w:tc>
      </w:tr>
      <w:tr w:rsidR="00980F3B" w14:paraId="34DFBFAA" w14:textId="77777777" w:rsidTr="0022305D">
        <w:tc>
          <w:tcPr>
            <w:tcW w:w="3539" w:type="dxa"/>
          </w:tcPr>
          <w:p w14:paraId="676BE8E3" w14:textId="31649B6A" w:rsidR="00980F3B" w:rsidRPr="00B5420C" w:rsidRDefault="00980F3B" w:rsidP="0076764D">
            <w:r w:rsidRPr="00B5420C">
              <w:t>Date of Submission of Progress Report</w:t>
            </w:r>
          </w:p>
        </w:tc>
        <w:tc>
          <w:tcPr>
            <w:tcW w:w="2126" w:type="dxa"/>
          </w:tcPr>
          <w:p w14:paraId="1C5EA7D5" w14:textId="77777777" w:rsidR="00980F3B" w:rsidRDefault="00980F3B" w:rsidP="0076764D"/>
        </w:tc>
        <w:tc>
          <w:tcPr>
            <w:tcW w:w="2268" w:type="dxa"/>
          </w:tcPr>
          <w:p w14:paraId="31D249F9" w14:textId="7B704046" w:rsidR="00980F3B" w:rsidRDefault="00980F3B" w:rsidP="0076764D"/>
        </w:tc>
        <w:tc>
          <w:tcPr>
            <w:tcW w:w="2268" w:type="dxa"/>
          </w:tcPr>
          <w:p w14:paraId="3F3B1A12" w14:textId="77777777" w:rsidR="00980F3B" w:rsidRDefault="00980F3B" w:rsidP="0076764D"/>
        </w:tc>
        <w:tc>
          <w:tcPr>
            <w:tcW w:w="2410" w:type="dxa"/>
          </w:tcPr>
          <w:p w14:paraId="59640BB7" w14:textId="77777777" w:rsidR="00980F3B" w:rsidRDefault="00980F3B" w:rsidP="0076764D"/>
        </w:tc>
        <w:tc>
          <w:tcPr>
            <w:tcW w:w="2268" w:type="dxa"/>
          </w:tcPr>
          <w:p w14:paraId="6E2249E3" w14:textId="77777777" w:rsidR="00980F3B" w:rsidRDefault="00980F3B" w:rsidP="0076764D"/>
        </w:tc>
        <w:tc>
          <w:tcPr>
            <w:tcW w:w="2126" w:type="dxa"/>
          </w:tcPr>
          <w:p w14:paraId="34798493" w14:textId="77777777" w:rsidR="00980F3B" w:rsidRDefault="00980F3B" w:rsidP="0076764D"/>
        </w:tc>
      </w:tr>
      <w:tr w:rsidR="00980F3B" w14:paraId="5C856FF2" w14:textId="77777777" w:rsidTr="0022305D">
        <w:tc>
          <w:tcPr>
            <w:tcW w:w="3539" w:type="dxa"/>
          </w:tcPr>
          <w:p w14:paraId="0665E048" w14:textId="069F8176" w:rsidR="00980F3B" w:rsidRPr="00B5420C" w:rsidRDefault="00980F3B" w:rsidP="0076764D">
            <w:r w:rsidRPr="00B5420C">
              <w:t>Date of Progress Report submitted</w:t>
            </w:r>
          </w:p>
        </w:tc>
        <w:tc>
          <w:tcPr>
            <w:tcW w:w="2126" w:type="dxa"/>
          </w:tcPr>
          <w:p w14:paraId="5A0BACE3" w14:textId="77777777" w:rsidR="00980F3B" w:rsidRDefault="00980F3B" w:rsidP="0076764D"/>
        </w:tc>
        <w:tc>
          <w:tcPr>
            <w:tcW w:w="2268" w:type="dxa"/>
          </w:tcPr>
          <w:p w14:paraId="0D59CF79" w14:textId="76594727" w:rsidR="00980F3B" w:rsidRDefault="00980F3B" w:rsidP="0076764D"/>
        </w:tc>
        <w:tc>
          <w:tcPr>
            <w:tcW w:w="2268" w:type="dxa"/>
          </w:tcPr>
          <w:p w14:paraId="45E5FDBC" w14:textId="77777777" w:rsidR="00980F3B" w:rsidRDefault="00980F3B" w:rsidP="0076764D"/>
        </w:tc>
        <w:tc>
          <w:tcPr>
            <w:tcW w:w="2410" w:type="dxa"/>
          </w:tcPr>
          <w:p w14:paraId="2343E972" w14:textId="77777777" w:rsidR="00980F3B" w:rsidRDefault="00980F3B" w:rsidP="0076764D"/>
        </w:tc>
        <w:tc>
          <w:tcPr>
            <w:tcW w:w="2268" w:type="dxa"/>
          </w:tcPr>
          <w:p w14:paraId="7F5F6D36" w14:textId="77777777" w:rsidR="00980F3B" w:rsidRDefault="00980F3B" w:rsidP="0076764D"/>
        </w:tc>
        <w:tc>
          <w:tcPr>
            <w:tcW w:w="2126" w:type="dxa"/>
          </w:tcPr>
          <w:p w14:paraId="0AEDB6AB" w14:textId="77777777" w:rsidR="00980F3B" w:rsidRDefault="00980F3B" w:rsidP="0076764D"/>
        </w:tc>
      </w:tr>
      <w:tr w:rsidR="00980F3B" w14:paraId="23058E3F" w14:textId="77777777" w:rsidTr="0022305D">
        <w:tc>
          <w:tcPr>
            <w:tcW w:w="3539" w:type="dxa"/>
          </w:tcPr>
          <w:p w14:paraId="06248F1A" w14:textId="1A8C94EB" w:rsidR="00980F3B" w:rsidRPr="00980F3B" w:rsidRDefault="00980F3B" w:rsidP="00B5420C">
            <w:pPr>
              <w:jc w:val="center"/>
              <w:rPr>
                <w:b/>
                <w:bCs/>
              </w:rPr>
            </w:pPr>
            <w:r w:rsidRPr="00980F3B">
              <w:rPr>
                <w:b/>
                <w:bCs/>
              </w:rPr>
              <w:t>Amendment to Protocol</w:t>
            </w:r>
          </w:p>
        </w:tc>
        <w:tc>
          <w:tcPr>
            <w:tcW w:w="2126" w:type="dxa"/>
          </w:tcPr>
          <w:p w14:paraId="26536087" w14:textId="77777777" w:rsidR="00980F3B" w:rsidRDefault="00980F3B" w:rsidP="0076764D"/>
        </w:tc>
        <w:tc>
          <w:tcPr>
            <w:tcW w:w="2268" w:type="dxa"/>
          </w:tcPr>
          <w:p w14:paraId="43929969" w14:textId="4ABF41FD" w:rsidR="00980F3B" w:rsidRDefault="00980F3B" w:rsidP="0076764D"/>
        </w:tc>
        <w:tc>
          <w:tcPr>
            <w:tcW w:w="2268" w:type="dxa"/>
          </w:tcPr>
          <w:p w14:paraId="1FC8197E" w14:textId="77777777" w:rsidR="00980F3B" w:rsidRDefault="00980F3B" w:rsidP="0076764D"/>
        </w:tc>
        <w:tc>
          <w:tcPr>
            <w:tcW w:w="2410" w:type="dxa"/>
          </w:tcPr>
          <w:p w14:paraId="5A86BBB5" w14:textId="77777777" w:rsidR="00980F3B" w:rsidRDefault="00980F3B" w:rsidP="0076764D"/>
        </w:tc>
        <w:tc>
          <w:tcPr>
            <w:tcW w:w="2268" w:type="dxa"/>
          </w:tcPr>
          <w:p w14:paraId="7DDBECC9" w14:textId="77777777" w:rsidR="00980F3B" w:rsidRDefault="00980F3B" w:rsidP="0076764D"/>
        </w:tc>
        <w:tc>
          <w:tcPr>
            <w:tcW w:w="2126" w:type="dxa"/>
          </w:tcPr>
          <w:p w14:paraId="7917D9A5" w14:textId="77777777" w:rsidR="00980F3B" w:rsidRDefault="00980F3B" w:rsidP="0076764D"/>
        </w:tc>
      </w:tr>
      <w:tr w:rsidR="00980F3B" w14:paraId="0AE2EA1F" w14:textId="77777777" w:rsidTr="0022305D">
        <w:tc>
          <w:tcPr>
            <w:tcW w:w="3539" w:type="dxa"/>
          </w:tcPr>
          <w:p w14:paraId="272ED1BE" w14:textId="66E8A738" w:rsidR="00980F3B" w:rsidRPr="00B5420C" w:rsidRDefault="00980F3B" w:rsidP="0076764D">
            <w:r w:rsidRPr="00B5420C">
              <w:t>Protocol code</w:t>
            </w:r>
          </w:p>
        </w:tc>
        <w:tc>
          <w:tcPr>
            <w:tcW w:w="2126" w:type="dxa"/>
          </w:tcPr>
          <w:p w14:paraId="202605F4" w14:textId="77777777" w:rsidR="00980F3B" w:rsidRDefault="00980F3B" w:rsidP="0076764D"/>
        </w:tc>
        <w:tc>
          <w:tcPr>
            <w:tcW w:w="2268" w:type="dxa"/>
          </w:tcPr>
          <w:p w14:paraId="4A312B1B" w14:textId="67AAD7CF" w:rsidR="00980F3B" w:rsidRDefault="00980F3B" w:rsidP="0076764D"/>
        </w:tc>
        <w:tc>
          <w:tcPr>
            <w:tcW w:w="2268" w:type="dxa"/>
          </w:tcPr>
          <w:p w14:paraId="175846AF" w14:textId="77777777" w:rsidR="00980F3B" w:rsidRDefault="00980F3B" w:rsidP="0076764D"/>
        </w:tc>
        <w:tc>
          <w:tcPr>
            <w:tcW w:w="2410" w:type="dxa"/>
          </w:tcPr>
          <w:p w14:paraId="309C5AC0" w14:textId="77777777" w:rsidR="00980F3B" w:rsidRDefault="00980F3B" w:rsidP="0076764D"/>
        </w:tc>
        <w:tc>
          <w:tcPr>
            <w:tcW w:w="2268" w:type="dxa"/>
          </w:tcPr>
          <w:p w14:paraId="795253E9" w14:textId="77777777" w:rsidR="00980F3B" w:rsidRDefault="00980F3B" w:rsidP="0076764D"/>
        </w:tc>
        <w:tc>
          <w:tcPr>
            <w:tcW w:w="2126" w:type="dxa"/>
          </w:tcPr>
          <w:p w14:paraId="6669FB84" w14:textId="77777777" w:rsidR="00980F3B" w:rsidRDefault="00980F3B" w:rsidP="0076764D"/>
        </w:tc>
      </w:tr>
      <w:tr w:rsidR="00980F3B" w14:paraId="48133AD6" w14:textId="77777777" w:rsidTr="0022305D">
        <w:tc>
          <w:tcPr>
            <w:tcW w:w="3539" w:type="dxa"/>
          </w:tcPr>
          <w:p w14:paraId="33D71A59" w14:textId="1D8D347D" w:rsidR="00980F3B" w:rsidRPr="00B5420C" w:rsidRDefault="00980F3B" w:rsidP="0076764D">
            <w:r w:rsidRPr="00B5420C">
              <w:t>Document submitted</w:t>
            </w:r>
          </w:p>
        </w:tc>
        <w:tc>
          <w:tcPr>
            <w:tcW w:w="2126" w:type="dxa"/>
          </w:tcPr>
          <w:p w14:paraId="5A710557" w14:textId="77777777" w:rsidR="00980F3B" w:rsidRDefault="00980F3B" w:rsidP="0076764D"/>
        </w:tc>
        <w:tc>
          <w:tcPr>
            <w:tcW w:w="2268" w:type="dxa"/>
          </w:tcPr>
          <w:p w14:paraId="5E1A92BC" w14:textId="6DBF2EBD" w:rsidR="00980F3B" w:rsidRDefault="00980F3B" w:rsidP="0076764D"/>
        </w:tc>
        <w:tc>
          <w:tcPr>
            <w:tcW w:w="2268" w:type="dxa"/>
          </w:tcPr>
          <w:p w14:paraId="00A327F3" w14:textId="77777777" w:rsidR="00980F3B" w:rsidRDefault="00980F3B" w:rsidP="0076764D"/>
        </w:tc>
        <w:tc>
          <w:tcPr>
            <w:tcW w:w="2410" w:type="dxa"/>
          </w:tcPr>
          <w:p w14:paraId="0E403CB1" w14:textId="77777777" w:rsidR="00980F3B" w:rsidRDefault="00980F3B" w:rsidP="0076764D"/>
        </w:tc>
        <w:tc>
          <w:tcPr>
            <w:tcW w:w="2268" w:type="dxa"/>
          </w:tcPr>
          <w:p w14:paraId="51651A9B" w14:textId="77777777" w:rsidR="00980F3B" w:rsidRDefault="00980F3B" w:rsidP="0076764D"/>
        </w:tc>
        <w:tc>
          <w:tcPr>
            <w:tcW w:w="2126" w:type="dxa"/>
          </w:tcPr>
          <w:p w14:paraId="2EBA9C84" w14:textId="77777777" w:rsidR="00980F3B" w:rsidRDefault="00980F3B" w:rsidP="0076764D"/>
        </w:tc>
      </w:tr>
      <w:tr w:rsidR="00781AE5" w14:paraId="2C8FBF59" w14:textId="77777777" w:rsidTr="0022305D">
        <w:tc>
          <w:tcPr>
            <w:tcW w:w="3539" w:type="dxa"/>
          </w:tcPr>
          <w:p w14:paraId="22B5D7C3" w14:textId="21AC8610" w:rsidR="00781AE5" w:rsidRPr="00B5420C" w:rsidRDefault="00781AE5" w:rsidP="0076764D">
            <w:r w:rsidRPr="00B5420C">
              <w:lastRenderedPageBreak/>
              <w:t>How submitted</w:t>
            </w:r>
          </w:p>
        </w:tc>
        <w:tc>
          <w:tcPr>
            <w:tcW w:w="2126" w:type="dxa"/>
          </w:tcPr>
          <w:p w14:paraId="35231EB2" w14:textId="77777777" w:rsidR="00781AE5" w:rsidRDefault="00781AE5" w:rsidP="0076764D"/>
        </w:tc>
        <w:tc>
          <w:tcPr>
            <w:tcW w:w="2268" w:type="dxa"/>
          </w:tcPr>
          <w:p w14:paraId="1F5D57C0" w14:textId="77777777" w:rsidR="00781AE5" w:rsidRDefault="00781AE5" w:rsidP="0076764D"/>
        </w:tc>
        <w:tc>
          <w:tcPr>
            <w:tcW w:w="2268" w:type="dxa"/>
          </w:tcPr>
          <w:p w14:paraId="5AFC265B" w14:textId="77777777" w:rsidR="00781AE5" w:rsidRDefault="00781AE5" w:rsidP="0076764D"/>
        </w:tc>
        <w:tc>
          <w:tcPr>
            <w:tcW w:w="2410" w:type="dxa"/>
          </w:tcPr>
          <w:p w14:paraId="16586773" w14:textId="77777777" w:rsidR="00781AE5" w:rsidRDefault="00781AE5" w:rsidP="0076764D"/>
        </w:tc>
        <w:tc>
          <w:tcPr>
            <w:tcW w:w="2268" w:type="dxa"/>
          </w:tcPr>
          <w:p w14:paraId="588559F4" w14:textId="77777777" w:rsidR="00781AE5" w:rsidRDefault="00781AE5" w:rsidP="0076764D"/>
        </w:tc>
        <w:tc>
          <w:tcPr>
            <w:tcW w:w="2126" w:type="dxa"/>
          </w:tcPr>
          <w:p w14:paraId="0ED8C1CE" w14:textId="77777777" w:rsidR="00781AE5" w:rsidRDefault="00781AE5" w:rsidP="0076764D"/>
        </w:tc>
      </w:tr>
      <w:tr w:rsidR="00980F3B" w14:paraId="7D15C3C1" w14:textId="77777777" w:rsidTr="0022305D">
        <w:tc>
          <w:tcPr>
            <w:tcW w:w="3539" w:type="dxa"/>
          </w:tcPr>
          <w:p w14:paraId="3E3C61B5" w14:textId="6DC54054" w:rsidR="00980F3B" w:rsidRPr="00B5420C" w:rsidRDefault="00980F3B" w:rsidP="0076764D">
            <w:r w:rsidRPr="00B5420C">
              <w:t>Date of Submission</w:t>
            </w:r>
          </w:p>
        </w:tc>
        <w:tc>
          <w:tcPr>
            <w:tcW w:w="2126" w:type="dxa"/>
          </w:tcPr>
          <w:p w14:paraId="7B153A87" w14:textId="77777777" w:rsidR="00980F3B" w:rsidRDefault="00980F3B" w:rsidP="0076764D"/>
        </w:tc>
        <w:tc>
          <w:tcPr>
            <w:tcW w:w="2268" w:type="dxa"/>
          </w:tcPr>
          <w:p w14:paraId="2D7D2A4E" w14:textId="3CE6BE09" w:rsidR="00980F3B" w:rsidRDefault="00980F3B" w:rsidP="0076764D"/>
        </w:tc>
        <w:tc>
          <w:tcPr>
            <w:tcW w:w="2268" w:type="dxa"/>
          </w:tcPr>
          <w:p w14:paraId="0CBECC27" w14:textId="77777777" w:rsidR="00980F3B" w:rsidRDefault="00980F3B" w:rsidP="0076764D"/>
        </w:tc>
        <w:tc>
          <w:tcPr>
            <w:tcW w:w="2410" w:type="dxa"/>
          </w:tcPr>
          <w:p w14:paraId="0EAAAB52" w14:textId="77777777" w:rsidR="00980F3B" w:rsidRDefault="00980F3B" w:rsidP="0076764D"/>
        </w:tc>
        <w:tc>
          <w:tcPr>
            <w:tcW w:w="2268" w:type="dxa"/>
          </w:tcPr>
          <w:p w14:paraId="447B1047" w14:textId="77777777" w:rsidR="00980F3B" w:rsidRDefault="00980F3B" w:rsidP="0076764D"/>
        </w:tc>
        <w:tc>
          <w:tcPr>
            <w:tcW w:w="2126" w:type="dxa"/>
          </w:tcPr>
          <w:p w14:paraId="402C4311" w14:textId="77777777" w:rsidR="00980F3B" w:rsidRDefault="00980F3B" w:rsidP="0076764D"/>
        </w:tc>
      </w:tr>
      <w:tr w:rsidR="00980F3B" w14:paraId="16396FD2" w14:textId="77777777" w:rsidTr="0022305D">
        <w:tc>
          <w:tcPr>
            <w:tcW w:w="3539" w:type="dxa"/>
          </w:tcPr>
          <w:p w14:paraId="13A1C423" w14:textId="22F0B293" w:rsidR="00980F3B" w:rsidRPr="00B5420C" w:rsidRDefault="00980F3B" w:rsidP="0076764D">
            <w:r w:rsidRPr="00B5420C">
              <w:t>Review Decision</w:t>
            </w:r>
          </w:p>
        </w:tc>
        <w:tc>
          <w:tcPr>
            <w:tcW w:w="2126" w:type="dxa"/>
          </w:tcPr>
          <w:p w14:paraId="645B7867" w14:textId="77777777" w:rsidR="00980F3B" w:rsidRDefault="00980F3B" w:rsidP="0076764D"/>
        </w:tc>
        <w:tc>
          <w:tcPr>
            <w:tcW w:w="2268" w:type="dxa"/>
          </w:tcPr>
          <w:p w14:paraId="3FEE35EE" w14:textId="72F60CF1" w:rsidR="00980F3B" w:rsidRDefault="00980F3B" w:rsidP="0076764D"/>
        </w:tc>
        <w:tc>
          <w:tcPr>
            <w:tcW w:w="2268" w:type="dxa"/>
          </w:tcPr>
          <w:p w14:paraId="46C70BAF" w14:textId="77777777" w:rsidR="00980F3B" w:rsidRDefault="00980F3B" w:rsidP="0076764D"/>
        </w:tc>
        <w:tc>
          <w:tcPr>
            <w:tcW w:w="2410" w:type="dxa"/>
          </w:tcPr>
          <w:p w14:paraId="5D180992" w14:textId="77777777" w:rsidR="00980F3B" w:rsidRDefault="00980F3B" w:rsidP="0076764D"/>
        </w:tc>
        <w:tc>
          <w:tcPr>
            <w:tcW w:w="2268" w:type="dxa"/>
          </w:tcPr>
          <w:p w14:paraId="7E340D70" w14:textId="77777777" w:rsidR="00980F3B" w:rsidRDefault="00980F3B" w:rsidP="0076764D"/>
        </w:tc>
        <w:tc>
          <w:tcPr>
            <w:tcW w:w="2126" w:type="dxa"/>
          </w:tcPr>
          <w:p w14:paraId="2DF47501" w14:textId="77777777" w:rsidR="00980F3B" w:rsidRDefault="00980F3B" w:rsidP="0076764D"/>
        </w:tc>
      </w:tr>
      <w:tr w:rsidR="00980F3B" w14:paraId="632DE820" w14:textId="77777777" w:rsidTr="0022305D">
        <w:tc>
          <w:tcPr>
            <w:tcW w:w="3539" w:type="dxa"/>
          </w:tcPr>
          <w:p w14:paraId="0F942701" w14:textId="15A0C27E" w:rsidR="00980F3B" w:rsidRPr="00B5420C" w:rsidRDefault="00980F3B" w:rsidP="0076764D">
            <w:r w:rsidRPr="00B5420C">
              <w:t>Date of Approval</w:t>
            </w:r>
          </w:p>
        </w:tc>
        <w:tc>
          <w:tcPr>
            <w:tcW w:w="2126" w:type="dxa"/>
          </w:tcPr>
          <w:p w14:paraId="05991040" w14:textId="77777777" w:rsidR="00980F3B" w:rsidRDefault="00980F3B" w:rsidP="0076764D"/>
        </w:tc>
        <w:tc>
          <w:tcPr>
            <w:tcW w:w="2268" w:type="dxa"/>
          </w:tcPr>
          <w:p w14:paraId="41A9006B" w14:textId="2426F531" w:rsidR="00980F3B" w:rsidRDefault="00980F3B" w:rsidP="0076764D"/>
        </w:tc>
        <w:tc>
          <w:tcPr>
            <w:tcW w:w="2268" w:type="dxa"/>
          </w:tcPr>
          <w:p w14:paraId="114AAD23" w14:textId="77777777" w:rsidR="00980F3B" w:rsidRDefault="00980F3B" w:rsidP="0076764D"/>
        </w:tc>
        <w:tc>
          <w:tcPr>
            <w:tcW w:w="2410" w:type="dxa"/>
          </w:tcPr>
          <w:p w14:paraId="78E0CFD5" w14:textId="77777777" w:rsidR="00980F3B" w:rsidRDefault="00980F3B" w:rsidP="0076764D"/>
        </w:tc>
        <w:tc>
          <w:tcPr>
            <w:tcW w:w="2268" w:type="dxa"/>
          </w:tcPr>
          <w:p w14:paraId="63922074" w14:textId="77777777" w:rsidR="00980F3B" w:rsidRDefault="00980F3B" w:rsidP="0076764D"/>
        </w:tc>
        <w:tc>
          <w:tcPr>
            <w:tcW w:w="2126" w:type="dxa"/>
          </w:tcPr>
          <w:p w14:paraId="77F3E891" w14:textId="77777777" w:rsidR="00980F3B" w:rsidRDefault="00980F3B" w:rsidP="0076764D"/>
        </w:tc>
      </w:tr>
      <w:tr w:rsidR="00980F3B" w14:paraId="283B1AF5" w14:textId="77777777" w:rsidTr="0022305D">
        <w:tc>
          <w:tcPr>
            <w:tcW w:w="3539" w:type="dxa"/>
          </w:tcPr>
          <w:p w14:paraId="1D7B0ABB" w14:textId="2B74B6A7" w:rsidR="00980F3B" w:rsidRPr="00B5420C" w:rsidRDefault="00980F3B" w:rsidP="00B5420C">
            <w:pPr>
              <w:jc w:val="center"/>
              <w:rPr>
                <w:b/>
                <w:bCs/>
              </w:rPr>
            </w:pPr>
            <w:r w:rsidRPr="00B5420C">
              <w:rPr>
                <w:b/>
                <w:bCs/>
              </w:rPr>
              <w:t>Protocol Deviation (PD)</w:t>
            </w:r>
          </w:p>
        </w:tc>
        <w:tc>
          <w:tcPr>
            <w:tcW w:w="2126" w:type="dxa"/>
          </w:tcPr>
          <w:p w14:paraId="79E47C37" w14:textId="77777777" w:rsidR="00980F3B" w:rsidRDefault="00980F3B" w:rsidP="0076764D"/>
        </w:tc>
        <w:tc>
          <w:tcPr>
            <w:tcW w:w="2268" w:type="dxa"/>
          </w:tcPr>
          <w:p w14:paraId="14575DF6" w14:textId="25138BBC" w:rsidR="00980F3B" w:rsidRDefault="00980F3B" w:rsidP="0076764D"/>
        </w:tc>
        <w:tc>
          <w:tcPr>
            <w:tcW w:w="2268" w:type="dxa"/>
          </w:tcPr>
          <w:p w14:paraId="3298E799" w14:textId="77777777" w:rsidR="00980F3B" w:rsidRDefault="00980F3B" w:rsidP="0076764D"/>
        </w:tc>
        <w:tc>
          <w:tcPr>
            <w:tcW w:w="2410" w:type="dxa"/>
          </w:tcPr>
          <w:p w14:paraId="2EF9B39F" w14:textId="77777777" w:rsidR="00980F3B" w:rsidRDefault="00980F3B" w:rsidP="0076764D"/>
        </w:tc>
        <w:tc>
          <w:tcPr>
            <w:tcW w:w="2268" w:type="dxa"/>
          </w:tcPr>
          <w:p w14:paraId="3C6CA8D6" w14:textId="77777777" w:rsidR="00980F3B" w:rsidRDefault="00980F3B" w:rsidP="0076764D"/>
        </w:tc>
        <w:tc>
          <w:tcPr>
            <w:tcW w:w="2126" w:type="dxa"/>
          </w:tcPr>
          <w:p w14:paraId="2F95FDEC" w14:textId="77777777" w:rsidR="00980F3B" w:rsidRDefault="00980F3B" w:rsidP="0076764D"/>
        </w:tc>
      </w:tr>
      <w:tr w:rsidR="00B5420C" w14:paraId="0B0EB7E4" w14:textId="77777777" w:rsidTr="0022305D">
        <w:tc>
          <w:tcPr>
            <w:tcW w:w="3539" w:type="dxa"/>
          </w:tcPr>
          <w:p w14:paraId="0BF251DD" w14:textId="5EB4AF89" w:rsidR="00B5420C" w:rsidRPr="00B5420C" w:rsidRDefault="00B5420C" w:rsidP="00B5420C">
            <w:r w:rsidRPr="00B5420C">
              <w:t>Date submitted</w:t>
            </w:r>
          </w:p>
        </w:tc>
        <w:tc>
          <w:tcPr>
            <w:tcW w:w="2126" w:type="dxa"/>
          </w:tcPr>
          <w:p w14:paraId="6A3B316C" w14:textId="77777777" w:rsidR="00B5420C" w:rsidRDefault="00B5420C" w:rsidP="0076764D"/>
        </w:tc>
        <w:tc>
          <w:tcPr>
            <w:tcW w:w="2268" w:type="dxa"/>
          </w:tcPr>
          <w:p w14:paraId="7BE3E787" w14:textId="77777777" w:rsidR="00B5420C" w:rsidRDefault="00B5420C" w:rsidP="0076764D"/>
        </w:tc>
        <w:tc>
          <w:tcPr>
            <w:tcW w:w="2268" w:type="dxa"/>
          </w:tcPr>
          <w:p w14:paraId="71362A70" w14:textId="77777777" w:rsidR="00B5420C" w:rsidRDefault="00B5420C" w:rsidP="0076764D"/>
        </w:tc>
        <w:tc>
          <w:tcPr>
            <w:tcW w:w="2410" w:type="dxa"/>
          </w:tcPr>
          <w:p w14:paraId="46070964" w14:textId="77777777" w:rsidR="00B5420C" w:rsidRDefault="00B5420C" w:rsidP="0076764D"/>
        </w:tc>
        <w:tc>
          <w:tcPr>
            <w:tcW w:w="2268" w:type="dxa"/>
          </w:tcPr>
          <w:p w14:paraId="1700212A" w14:textId="77777777" w:rsidR="00B5420C" w:rsidRDefault="00B5420C" w:rsidP="0076764D"/>
        </w:tc>
        <w:tc>
          <w:tcPr>
            <w:tcW w:w="2126" w:type="dxa"/>
          </w:tcPr>
          <w:p w14:paraId="7B0507F2" w14:textId="77777777" w:rsidR="00B5420C" w:rsidRDefault="00B5420C" w:rsidP="0076764D"/>
        </w:tc>
      </w:tr>
      <w:tr w:rsidR="00B5420C" w14:paraId="4B0450ED" w14:textId="77777777" w:rsidTr="0022305D">
        <w:tc>
          <w:tcPr>
            <w:tcW w:w="3539" w:type="dxa"/>
          </w:tcPr>
          <w:p w14:paraId="53B38777" w14:textId="4C9A713C" w:rsidR="00B5420C" w:rsidRPr="00B5420C" w:rsidRDefault="00B5420C" w:rsidP="00B5420C">
            <w:r w:rsidRPr="00B5420C">
              <w:t xml:space="preserve">Protocol code </w:t>
            </w:r>
          </w:p>
        </w:tc>
        <w:tc>
          <w:tcPr>
            <w:tcW w:w="2126" w:type="dxa"/>
          </w:tcPr>
          <w:p w14:paraId="2960C2C3" w14:textId="77777777" w:rsidR="00B5420C" w:rsidRDefault="00B5420C" w:rsidP="0076764D"/>
        </w:tc>
        <w:tc>
          <w:tcPr>
            <w:tcW w:w="2268" w:type="dxa"/>
          </w:tcPr>
          <w:p w14:paraId="001C8737" w14:textId="77777777" w:rsidR="00B5420C" w:rsidRDefault="00B5420C" w:rsidP="0076764D"/>
        </w:tc>
        <w:tc>
          <w:tcPr>
            <w:tcW w:w="2268" w:type="dxa"/>
          </w:tcPr>
          <w:p w14:paraId="617BEA52" w14:textId="77777777" w:rsidR="00B5420C" w:rsidRDefault="00B5420C" w:rsidP="0076764D"/>
        </w:tc>
        <w:tc>
          <w:tcPr>
            <w:tcW w:w="2410" w:type="dxa"/>
          </w:tcPr>
          <w:p w14:paraId="69D94579" w14:textId="77777777" w:rsidR="00B5420C" w:rsidRDefault="00B5420C" w:rsidP="0076764D"/>
        </w:tc>
        <w:tc>
          <w:tcPr>
            <w:tcW w:w="2268" w:type="dxa"/>
          </w:tcPr>
          <w:p w14:paraId="4F4B1A95" w14:textId="77777777" w:rsidR="00B5420C" w:rsidRDefault="00B5420C" w:rsidP="0076764D"/>
        </w:tc>
        <w:tc>
          <w:tcPr>
            <w:tcW w:w="2126" w:type="dxa"/>
          </w:tcPr>
          <w:p w14:paraId="0F47A7FD" w14:textId="77777777" w:rsidR="00B5420C" w:rsidRDefault="00B5420C" w:rsidP="0076764D"/>
        </w:tc>
      </w:tr>
      <w:tr w:rsidR="00B5420C" w14:paraId="42554479" w14:textId="77777777" w:rsidTr="0022305D">
        <w:tc>
          <w:tcPr>
            <w:tcW w:w="3539" w:type="dxa"/>
          </w:tcPr>
          <w:p w14:paraId="7F18FE4C" w14:textId="7099C805" w:rsidR="00B5420C" w:rsidRPr="00B5420C" w:rsidRDefault="00B5420C" w:rsidP="00B5420C">
            <w:r w:rsidRPr="00B5420C">
              <w:t>Document submitted</w:t>
            </w:r>
          </w:p>
        </w:tc>
        <w:tc>
          <w:tcPr>
            <w:tcW w:w="2126" w:type="dxa"/>
          </w:tcPr>
          <w:p w14:paraId="7CE0AE87" w14:textId="77777777" w:rsidR="00B5420C" w:rsidRDefault="00B5420C" w:rsidP="0076764D"/>
        </w:tc>
        <w:tc>
          <w:tcPr>
            <w:tcW w:w="2268" w:type="dxa"/>
          </w:tcPr>
          <w:p w14:paraId="52947A3C" w14:textId="77777777" w:rsidR="00B5420C" w:rsidRDefault="00B5420C" w:rsidP="0076764D"/>
        </w:tc>
        <w:tc>
          <w:tcPr>
            <w:tcW w:w="2268" w:type="dxa"/>
          </w:tcPr>
          <w:p w14:paraId="2522401E" w14:textId="77777777" w:rsidR="00B5420C" w:rsidRDefault="00B5420C" w:rsidP="0076764D"/>
        </w:tc>
        <w:tc>
          <w:tcPr>
            <w:tcW w:w="2410" w:type="dxa"/>
          </w:tcPr>
          <w:p w14:paraId="2E027D17" w14:textId="77777777" w:rsidR="00B5420C" w:rsidRDefault="00B5420C" w:rsidP="0076764D"/>
        </w:tc>
        <w:tc>
          <w:tcPr>
            <w:tcW w:w="2268" w:type="dxa"/>
          </w:tcPr>
          <w:p w14:paraId="3085AC0E" w14:textId="77777777" w:rsidR="00B5420C" w:rsidRDefault="00B5420C" w:rsidP="0076764D"/>
        </w:tc>
        <w:tc>
          <w:tcPr>
            <w:tcW w:w="2126" w:type="dxa"/>
          </w:tcPr>
          <w:p w14:paraId="1326609E" w14:textId="77777777" w:rsidR="00B5420C" w:rsidRDefault="00B5420C" w:rsidP="0076764D"/>
        </w:tc>
      </w:tr>
      <w:tr w:rsidR="00781AE5" w14:paraId="2F4AC4F8" w14:textId="77777777" w:rsidTr="0022305D">
        <w:tc>
          <w:tcPr>
            <w:tcW w:w="3539" w:type="dxa"/>
          </w:tcPr>
          <w:p w14:paraId="4ACC5B2E" w14:textId="62731F0E" w:rsidR="00781AE5" w:rsidRPr="00B5420C" w:rsidRDefault="00781AE5" w:rsidP="00B5420C">
            <w:r w:rsidRPr="00B5420C">
              <w:t>How submitted</w:t>
            </w:r>
          </w:p>
        </w:tc>
        <w:tc>
          <w:tcPr>
            <w:tcW w:w="2126" w:type="dxa"/>
          </w:tcPr>
          <w:p w14:paraId="1CD2DA24" w14:textId="77777777" w:rsidR="00781AE5" w:rsidRDefault="00781AE5" w:rsidP="0076764D"/>
        </w:tc>
        <w:tc>
          <w:tcPr>
            <w:tcW w:w="2268" w:type="dxa"/>
          </w:tcPr>
          <w:p w14:paraId="6007562B" w14:textId="77777777" w:rsidR="00781AE5" w:rsidRDefault="00781AE5" w:rsidP="0076764D"/>
        </w:tc>
        <w:tc>
          <w:tcPr>
            <w:tcW w:w="2268" w:type="dxa"/>
          </w:tcPr>
          <w:p w14:paraId="14818737" w14:textId="77777777" w:rsidR="00781AE5" w:rsidRDefault="00781AE5" w:rsidP="0076764D"/>
        </w:tc>
        <w:tc>
          <w:tcPr>
            <w:tcW w:w="2410" w:type="dxa"/>
          </w:tcPr>
          <w:p w14:paraId="482D096B" w14:textId="77777777" w:rsidR="00781AE5" w:rsidRDefault="00781AE5" w:rsidP="0076764D"/>
        </w:tc>
        <w:tc>
          <w:tcPr>
            <w:tcW w:w="2268" w:type="dxa"/>
          </w:tcPr>
          <w:p w14:paraId="02CF2FCE" w14:textId="77777777" w:rsidR="00781AE5" w:rsidRDefault="00781AE5" w:rsidP="0076764D"/>
        </w:tc>
        <w:tc>
          <w:tcPr>
            <w:tcW w:w="2126" w:type="dxa"/>
          </w:tcPr>
          <w:p w14:paraId="6169B4D2" w14:textId="77777777" w:rsidR="00781AE5" w:rsidRDefault="00781AE5" w:rsidP="0076764D"/>
        </w:tc>
      </w:tr>
      <w:tr w:rsidR="00B5420C" w14:paraId="75A0974F" w14:textId="77777777" w:rsidTr="0022305D">
        <w:tc>
          <w:tcPr>
            <w:tcW w:w="3539" w:type="dxa"/>
          </w:tcPr>
          <w:p w14:paraId="6A08653D" w14:textId="33B03C46" w:rsidR="00B5420C" w:rsidRPr="00B5420C" w:rsidRDefault="00B5420C" w:rsidP="00B5420C">
            <w:r w:rsidRPr="00B5420C">
              <w:t>Received from</w:t>
            </w:r>
          </w:p>
        </w:tc>
        <w:tc>
          <w:tcPr>
            <w:tcW w:w="2126" w:type="dxa"/>
          </w:tcPr>
          <w:p w14:paraId="5F20CA32" w14:textId="77777777" w:rsidR="00B5420C" w:rsidRDefault="00B5420C" w:rsidP="0076764D"/>
        </w:tc>
        <w:tc>
          <w:tcPr>
            <w:tcW w:w="2268" w:type="dxa"/>
          </w:tcPr>
          <w:p w14:paraId="07F9D5BB" w14:textId="77777777" w:rsidR="00B5420C" w:rsidRDefault="00B5420C" w:rsidP="0076764D"/>
        </w:tc>
        <w:tc>
          <w:tcPr>
            <w:tcW w:w="2268" w:type="dxa"/>
          </w:tcPr>
          <w:p w14:paraId="16891A30" w14:textId="77777777" w:rsidR="00B5420C" w:rsidRDefault="00B5420C" w:rsidP="0076764D"/>
        </w:tc>
        <w:tc>
          <w:tcPr>
            <w:tcW w:w="2410" w:type="dxa"/>
          </w:tcPr>
          <w:p w14:paraId="24BE6035" w14:textId="77777777" w:rsidR="00B5420C" w:rsidRDefault="00B5420C" w:rsidP="0076764D"/>
        </w:tc>
        <w:tc>
          <w:tcPr>
            <w:tcW w:w="2268" w:type="dxa"/>
          </w:tcPr>
          <w:p w14:paraId="367D90A5" w14:textId="77777777" w:rsidR="00B5420C" w:rsidRDefault="00B5420C" w:rsidP="0076764D"/>
        </w:tc>
        <w:tc>
          <w:tcPr>
            <w:tcW w:w="2126" w:type="dxa"/>
          </w:tcPr>
          <w:p w14:paraId="0A22D70C" w14:textId="77777777" w:rsidR="00B5420C" w:rsidRDefault="00B5420C" w:rsidP="0076764D"/>
        </w:tc>
      </w:tr>
      <w:tr w:rsidR="00781AE5" w14:paraId="1C81AB9A" w14:textId="77777777" w:rsidTr="0022305D">
        <w:tc>
          <w:tcPr>
            <w:tcW w:w="3539" w:type="dxa"/>
          </w:tcPr>
          <w:p w14:paraId="1A159FBB" w14:textId="65EE8336" w:rsidR="00781AE5" w:rsidRPr="00B5420C" w:rsidRDefault="00781AE5" w:rsidP="00B5420C">
            <w:r>
              <w:t>Remarks/Decision</w:t>
            </w:r>
          </w:p>
        </w:tc>
        <w:tc>
          <w:tcPr>
            <w:tcW w:w="2126" w:type="dxa"/>
          </w:tcPr>
          <w:p w14:paraId="4A9D924A" w14:textId="77777777" w:rsidR="00781AE5" w:rsidRDefault="00781AE5" w:rsidP="0076764D"/>
        </w:tc>
        <w:tc>
          <w:tcPr>
            <w:tcW w:w="2268" w:type="dxa"/>
          </w:tcPr>
          <w:p w14:paraId="1A01F40E" w14:textId="77777777" w:rsidR="00781AE5" w:rsidRDefault="00781AE5" w:rsidP="0076764D"/>
        </w:tc>
        <w:tc>
          <w:tcPr>
            <w:tcW w:w="2268" w:type="dxa"/>
          </w:tcPr>
          <w:p w14:paraId="57FC8863" w14:textId="77777777" w:rsidR="00781AE5" w:rsidRDefault="00781AE5" w:rsidP="0076764D"/>
        </w:tc>
        <w:tc>
          <w:tcPr>
            <w:tcW w:w="2410" w:type="dxa"/>
          </w:tcPr>
          <w:p w14:paraId="0E092CDD" w14:textId="77777777" w:rsidR="00781AE5" w:rsidRDefault="00781AE5" w:rsidP="0076764D"/>
        </w:tc>
        <w:tc>
          <w:tcPr>
            <w:tcW w:w="2268" w:type="dxa"/>
          </w:tcPr>
          <w:p w14:paraId="110AC72C" w14:textId="77777777" w:rsidR="00781AE5" w:rsidRDefault="00781AE5" w:rsidP="0076764D"/>
        </w:tc>
        <w:tc>
          <w:tcPr>
            <w:tcW w:w="2126" w:type="dxa"/>
          </w:tcPr>
          <w:p w14:paraId="65878EE4" w14:textId="77777777" w:rsidR="00781AE5" w:rsidRDefault="00781AE5" w:rsidP="0076764D"/>
        </w:tc>
      </w:tr>
      <w:tr w:rsidR="00E27C8D" w14:paraId="58C16D62" w14:textId="77777777" w:rsidTr="0022305D">
        <w:tc>
          <w:tcPr>
            <w:tcW w:w="3539" w:type="dxa"/>
          </w:tcPr>
          <w:p w14:paraId="4809240C" w14:textId="0F8E1DB9" w:rsidR="00E27C8D" w:rsidRDefault="00E27C8D" w:rsidP="00B5420C">
            <w:r>
              <w:t>Date decision forwarded to PI</w:t>
            </w:r>
          </w:p>
        </w:tc>
        <w:tc>
          <w:tcPr>
            <w:tcW w:w="2126" w:type="dxa"/>
          </w:tcPr>
          <w:p w14:paraId="21B8C7EA" w14:textId="77777777" w:rsidR="00E27C8D" w:rsidRDefault="00E27C8D" w:rsidP="0076764D"/>
        </w:tc>
        <w:tc>
          <w:tcPr>
            <w:tcW w:w="2268" w:type="dxa"/>
          </w:tcPr>
          <w:p w14:paraId="48DA1088" w14:textId="77777777" w:rsidR="00E27C8D" w:rsidRDefault="00E27C8D" w:rsidP="0076764D"/>
        </w:tc>
        <w:tc>
          <w:tcPr>
            <w:tcW w:w="2268" w:type="dxa"/>
          </w:tcPr>
          <w:p w14:paraId="70B917E8" w14:textId="77777777" w:rsidR="00E27C8D" w:rsidRDefault="00E27C8D" w:rsidP="0076764D"/>
        </w:tc>
        <w:tc>
          <w:tcPr>
            <w:tcW w:w="2410" w:type="dxa"/>
          </w:tcPr>
          <w:p w14:paraId="07D70BB5" w14:textId="77777777" w:rsidR="00E27C8D" w:rsidRDefault="00E27C8D" w:rsidP="0076764D"/>
        </w:tc>
        <w:tc>
          <w:tcPr>
            <w:tcW w:w="2268" w:type="dxa"/>
          </w:tcPr>
          <w:p w14:paraId="5FE8CBEF" w14:textId="77777777" w:rsidR="00E27C8D" w:rsidRDefault="00E27C8D" w:rsidP="0076764D"/>
        </w:tc>
        <w:tc>
          <w:tcPr>
            <w:tcW w:w="2126" w:type="dxa"/>
          </w:tcPr>
          <w:p w14:paraId="00E47DF9" w14:textId="77777777" w:rsidR="00E27C8D" w:rsidRDefault="00E27C8D" w:rsidP="0076764D"/>
        </w:tc>
      </w:tr>
      <w:tr w:rsidR="00B5420C" w14:paraId="0162ADEB" w14:textId="77777777" w:rsidTr="0022305D">
        <w:tc>
          <w:tcPr>
            <w:tcW w:w="3539" w:type="dxa"/>
          </w:tcPr>
          <w:p w14:paraId="40ACBAF3" w14:textId="7F357430" w:rsidR="00B5420C" w:rsidRPr="00B5420C" w:rsidRDefault="00781AE5" w:rsidP="00B542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Reportable Negative Events </w:t>
            </w:r>
            <w:r w:rsidR="00B5420C">
              <w:rPr>
                <w:b/>
                <w:bCs/>
              </w:rPr>
              <w:t>(</w:t>
            </w:r>
            <w:r w:rsidR="00B5420C" w:rsidRPr="00B5420C">
              <w:rPr>
                <w:b/>
                <w:bCs/>
              </w:rPr>
              <w:t>RNE</w:t>
            </w:r>
            <w:r w:rsidR="00B5420C">
              <w:rPr>
                <w:b/>
                <w:bCs/>
              </w:rPr>
              <w:t>)</w:t>
            </w:r>
          </w:p>
        </w:tc>
        <w:tc>
          <w:tcPr>
            <w:tcW w:w="2126" w:type="dxa"/>
          </w:tcPr>
          <w:p w14:paraId="3D8CDA76" w14:textId="77777777" w:rsidR="00B5420C" w:rsidRDefault="00B5420C" w:rsidP="0076764D"/>
        </w:tc>
        <w:tc>
          <w:tcPr>
            <w:tcW w:w="2268" w:type="dxa"/>
          </w:tcPr>
          <w:p w14:paraId="5FA5C711" w14:textId="77777777" w:rsidR="00B5420C" w:rsidRDefault="00B5420C" w:rsidP="0076764D"/>
        </w:tc>
        <w:tc>
          <w:tcPr>
            <w:tcW w:w="2268" w:type="dxa"/>
          </w:tcPr>
          <w:p w14:paraId="75D2CE16" w14:textId="77777777" w:rsidR="00B5420C" w:rsidRDefault="00B5420C" w:rsidP="0076764D"/>
        </w:tc>
        <w:tc>
          <w:tcPr>
            <w:tcW w:w="2410" w:type="dxa"/>
          </w:tcPr>
          <w:p w14:paraId="333905F3" w14:textId="77777777" w:rsidR="00B5420C" w:rsidRDefault="00B5420C" w:rsidP="0076764D"/>
        </w:tc>
        <w:tc>
          <w:tcPr>
            <w:tcW w:w="2268" w:type="dxa"/>
          </w:tcPr>
          <w:p w14:paraId="2DA5FABE" w14:textId="77777777" w:rsidR="00B5420C" w:rsidRDefault="00B5420C" w:rsidP="0076764D"/>
        </w:tc>
        <w:tc>
          <w:tcPr>
            <w:tcW w:w="2126" w:type="dxa"/>
          </w:tcPr>
          <w:p w14:paraId="53911F18" w14:textId="77777777" w:rsidR="00B5420C" w:rsidRDefault="00B5420C" w:rsidP="0076764D"/>
        </w:tc>
      </w:tr>
      <w:tr w:rsidR="00B5420C" w14:paraId="116CC845" w14:textId="77777777" w:rsidTr="0022305D">
        <w:tc>
          <w:tcPr>
            <w:tcW w:w="3539" w:type="dxa"/>
          </w:tcPr>
          <w:p w14:paraId="02659407" w14:textId="701BA8DC" w:rsidR="00B5420C" w:rsidRDefault="00781AE5" w:rsidP="00781AE5">
            <w:pPr>
              <w:rPr>
                <w:b/>
                <w:bCs/>
              </w:rPr>
            </w:pPr>
            <w:r w:rsidRPr="00B5420C">
              <w:t>Date submitted</w:t>
            </w:r>
          </w:p>
        </w:tc>
        <w:tc>
          <w:tcPr>
            <w:tcW w:w="2126" w:type="dxa"/>
          </w:tcPr>
          <w:p w14:paraId="0DEC8692" w14:textId="77777777" w:rsidR="00B5420C" w:rsidRDefault="00B5420C" w:rsidP="0076764D"/>
        </w:tc>
        <w:tc>
          <w:tcPr>
            <w:tcW w:w="2268" w:type="dxa"/>
          </w:tcPr>
          <w:p w14:paraId="45F34118" w14:textId="77777777" w:rsidR="00B5420C" w:rsidRDefault="00B5420C" w:rsidP="0076764D"/>
        </w:tc>
        <w:tc>
          <w:tcPr>
            <w:tcW w:w="2268" w:type="dxa"/>
          </w:tcPr>
          <w:p w14:paraId="20150D16" w14:textId="77777777" w:rsidR="00B5420C" w:rsidRDefault="00B5420C" w:rsidP="0076764D"/>
        </w:tc>
        <w:tc>
          <w:tcPr>
            <w:tcW w:w="2410" w:type="dxa"/>
          </w:tcPr>
          <w:p w14:paraId="62A3D6E3" w14:textId="77777777" w:rsidR="00B5420C" w:rsidRDefault="00B5420C" w:rsidP="0076764D"/>
        </w:tc>
        <w:tc>
          <w:tcPr>
            <w:tcW w:w="2268" w:type="dxa"/>
          </w:tcPr>
          <w:p w14:paraId="4277B0C2" w14:textId="77777777" w:rsidR="00B5420C" w:rsidRDefault="00B5420C" w:rsidP="0076764D"/>
        </w:tc>
        <w:tc>
          <w:tcPr>
            <w:tcW w:w="2126" w:type="dxa"/>
          </w:tcPr>
          <w:p w14:paraId="04C4EAB5" w14:textId="77777777" w:rsidR="00B5420C" w:rsidRDefault="00B5420C" w:rsidP="0076764D"/>
        </w:tc>
      </w:tr>
      <w:tr w:rsidR="00B5420C" w14:paraId="0BE9061C" w14:textId="77777777" w:rsidTr="0022305D">
        <w:tc>
          <w:tcPr>
            <w:tcW w:w="3539" w:type="dxa"/>
          </w:tcPr>
          <w:p w14:paraId="4F1BBDE3" w14:textId="2CC9B446" w:rsidR="00B5420C" w:rsidRDefault="00781AE5" w:rsidP="00781AE5">
            <w:pPr>
              <w:rPr>
                <w:b/>
                <w:bCs/>
              </w:rPr>
            </w:pPr>
            <w:r w:rsidRPr="00B5420C">
              <w:t>Document submitted</w:t>
            </w:r>
          </w:p>
        </w:tc>
        <w:tc>
          <w:tcPr>
            <w:tcW w:w="2126" w:type="dxa"/>
          </w:tcPr>
          <w:p w14:paraId="765090BE" w14:textId="77777777" w:rsidR="00B5420C" w:rsidRDefault="00B5420C" w:rsidP="0076764D"/>
        </w:tc>
        <w:tc>
          <w:tcPr>
            <w:tcW w:w="2268" w:type="dxa"/>
          </w:tcPr>
          <w:p w14:paraId="0BCDBCB7" w14:textId="77777777" w:rsidR="00B5420C" w:rsidRDefault="00B5420C" w:rsidP="0076764D"/>
        </w:tc>
        <w:tc>
          <w:tcPr>
            <w:tcW w:w="2268" w:type="dxa"/>
          </w:tcPr>
          <w:p w14:paraId="6ECD7D56" w14:textId="77777777" w:rsidR="00B5420C" w:rsidRDefault="00B5420C" w:rsidP="0076764D"/>
        </w:tc>
        <w:tc>
          <w:tcPr>
            <w:tcW w:w="2410" w:type="dxa"/>
          </w:tcPr>
          <w:p w14:paraId="5C4E49AC" w14:textId="77777777" w:rsidR="00B5420C" w:rsidRDefault="00B5420C" w:rsidP="0076764D"/>
        </w:tc>
        <w:tc>
          <w:tcPr>
            <w:tcW w:w="2268" w:type="dxa"/>
          </w:tcPr>
          <w:p w14:paraId="426D2805" w14:textId="77777777" w:rsidR="00B5420C" w:rsidRDefault="00B5420C" w:rsidP="0076764D"/>
        </w:tc>
        <w:tc>
          <w:tcPr>
            <w:tcW w:w="2126" w:type="dxa"/>
          </w:tcPr>
          <w:p w14:paraId="70A52E2A" w14:textId="77777777" w:rsidR="00B5420C" w:rsidRDefault="00B5420C" w:rsidP="0076764D"/>
        </w:tc>
      </w:tr>
      <w:tr w:rsidR="00781AE5" w14:paraId="4B3D0321" w14:textId="77777777" w:rsidTr="0022305D">
        <w:tc>
          <w:tcPr>
            <w:tcW w:w="3539" w:type="dxa"/>
          </w:tcPr>
          <w:p w14:paraId="0B2CE375" w14:textId="7EADEAD7" w:rsidR="00781AE5" w:rsidRPr="00B5420C" w:rsidRDefault="00781AE5" w:rsidP="00781AE5">
            <w:r w:rsidRPr="00B5420C">
              <w:t>How submitted</w:t>
            </w:r>
          </w:p>
        </w:tc>
        <w:tc>
          <w:tcPr>
            <w:tcW w:w="2126" w:type="dxa"/>
          </w:tcPr>
          <w:p w14:paraId="541EBAEC" w14:textId="77777777" w:rsidR="00781AE5" w:rsidRDefault="00781AE5" w:rsidP="0076764D"/>
        </w:tc>
        <w:tc>
          <w:tcPr>
            <w:tcW w:w="2268" w:type="dxa"/>
          </w:tcPr>
          <w:p w14:paraId="39F5CB26" w14:textId="77777777" w:rsidR="00781AE5" w:rsidRDefault="00781AE5" w:rsidP="0076764D"/>
        </w:tc>
        <w:tc>
          <w:tcPr>
            <w:tcW w:w="2268" w:type="dxa"/>
          </w:tcPr>
          <w:p w14:paraId="257F3B5C" w14:textId="77777777" w:rsidR="00781AE5" w:rsidRDefault="00781AE5" w:rsidP="0076764D"/>
        </w:tc>
        <w:tc>
          <w:tcPr>
            <w:tcW w:w="2410" w:type="dxa"/>
          </w:tcPr>
          <w:p w14:paraId="1D150800" w14:textId="77777777" w:rsidR="00781AE5" w:rsidRDefault="00781AE5" w:rsidP="0076764D"/>
        </w:tc>
        <w:tc>
          <w:tcPr>
            <w:tcW w:w="2268" w:type="dxa"/>
          </w:tcPr>
          <w:p w14:paraId="4AE097BB" w14:textId="77777777" w:rsidR="00781AE5" w:rsidRDefault="00781AE5" w:rsidP="0076764D"/>
        </w:tc>
        <w:tc>
          <w:tcPr>
            <w:tcW w:w="2126" w:type="dxa"/>
          </w:tcPr>
          <w:p w14:paraId="2529AF76" w14:textId="77777777" w:rsidR="00781AE5" w:rsidRDefault="00781AE5" w:rsidP="0076764D"/>
        </w:tc>
      </w:tr>
      <w:tr w:rsidR="00781AE5" w14:paraId="2295E924" w14:textId="77777777" w:rsidTr="0022305D">
        <w:tc>
          <w:tcPr>
            <w:tcW w:w="3539" w:type="dxa"/>
          </w:tcPr>
          <w:p w14:paraId="2AA4629A" w14:textId="2F36C8D0" w:rsidR="00781AE5" w:rsidRPr="00B5420C" w:rsidRDefault="00781AE5" w:rsidP="00781AE5">
            <w:r w:rsidRPr="00B5420C">
              <w:t>Received from</w:t>
            </w:r>
          </w:p>
        </w:tc>
        <w:tc>
          <w:tcPr>
            <w:tcW w:w="2126" w:type="dxa"/>
          </w:tcPr>
          <w:p w14:paraId="7F676FA7" w14:textId="77777777" w:rsidR="00781AE5" w:rsidRDefault="00781AE5" w:rsidP="0076764D"/>
        </w:tc>
        <w:tc>
          <w:tcPr>
            <w:tcW w:w="2268" w:type="dxa"/>
          </w:tcPr>
          <w:p w14:paraId="3E336556" w14:textId="77777777" w:rsidR="00781AE5" w:rsidRDefault="00781AE5" w:rsidP="0076764D"/>
        </w:tc>
        <w:tc>
          <w:tcPr>
            <w:tcW w:w="2268" w:type="dxa"/>
          </w:tcPr>
          <w:p w14:paraId="54C35DE5" w14:textId="77777777" w:rsidR="00781AE5" w:rsidRDefault="00781AE5" w:rsidP="0076764D"/>
        </w:tc>
        <w:tc>
          <w:tcPr>
            <w:tcW w:w="2410" w:type="dxa"/>
          </w:tcPr>
          <w:p w14:paraId="65F6093C" w14:textId="77777777" w:rsidR="00781AE5" w:rsidRDefault="00781AE5" w:rsidP="0076764D"/>
        </w:tc>
        <w:tc>
          <w:tcPr>
            <w:tcW w:w="2268" w:type="dxa"/>
          </w:tcPr>
          <w:p w14:paraId="2ACD23FB" w14:textId="77777777" w:rsidR="00781AE5" w:rsidRDefault="00781AE5" w:rsidP="0076764D"/>
        </w:tc>
        <w:tc>
          <w:tcPr>
            <w:tcW w:w="2126" w:type="dxa"/>
          </w:tcPr>
          <w:p w14:paraId="1AEA1E37" w14:textId="77777777" w:rsidR="00781AE5" w:rsidRDefault="00781AE5" w:rsidP="0076764D"/>
        </w:tc>
      </w:tr>
      <w:tr w:rsidR="00781AE5" w14:paraId="4BA8796B" w14:textId="77777777" w:rsidTr="0022305D">
        <w:tc>
          <w:tcPr>
            <w:tcW w:w="3539" w:type="dxa"/>
          </w:tcPr>
          <w:p w14:paraId="639C579D" w14:textId="06FD33E0" w:rsidR="00781AE5" w:rsidRPr="00781AE5" w:rsidRDefault="00781AE5" w:rsidP="00781AE5">
            <w:r w:rsidRPr="00781AE5">
              <w:t>Remarks/Decision</w:t>
            </w:r>
          </w:p>
        </w:tc>
        <w:tc>
          <w:tcPr>
            <w:tcW w:w="2126" w:type="dxa"/>
          </w:tcPr>
          <w:p w14:paraId="7FDA090F" w14:textId="77777777" w:rsidR="00781AE5" w:rsidRDefault="00781AE5" w:rsidP="0076764D"/>
        </w:tc>
        <w:tc>
          <w:tcPr>
            <w:tcW w:w="2268" w:type="dxa"/>
          </w:tcPr>
          <w:p w14:paraId="6A9A7B49" w14:textId="77777777" w:rsidR="00781AE5" w:rsidRDefault="00781AE5" w:rsidP="0076764D"/>
        </w:tc>
        <w:tc>
          <w:tcPr>
            <w:tcW w:w="2268" w:type="dxa"/>
          </w:tcPr>
          <w:p w14:paraId="43787CA8" w14:textId="77777777" w:rsidR="00781AE5" w:rsidRDefault="00781AE5" w:rsidP="0076764D"/>
        </w:tc>
        <w:tc>
          <w:tcPr>
            <w:tcW w:w="2410" w:type="dxa"/>
          </w:tcPr>
          <w:p w14:paraId="00530A68" w14:textId="77777777" w:rsidR="00781AE5" w:rsidRDefault="00781AE5" w:rsidP="0076764D"/>
        </w:tc>
        <w:tc>
          <w:tcPr>
            <w:tcW w:w="2268" w:type="dxa"/>
          </w:tcPr>
          <w:p w14:paraId="0CC2F54D" w14:textId="77777777" w:rsidR="00781AE5" w:rsidRDefault="00781AE5" w:rsidP="0076764D"/>
        </w:tc>
        <w:tc>
          <w:tcPr>
            <w:tcW w:w="2126" w:type="dxa"/>
          </w:tcPr>
          <w:p w14:paraId="2E494352" w14:textId="77777777" w:rsidR="00781AE5" w:rsidRDefault="00781AE5" w:rsidP="0076764D"/>
        </w:tc>
      </w:tr>
      <w:tr w:rsidR="00E27C8D" w14:paraId="63C4F6FB" w14:textId="77777777" w:rsidTr="0022305D">
        <w:tc>
          <w:tcPr>
            <w:tcW w:w="3539" w:type="dxa"/>
          </w:tcPr>
          <w:p w14:paraId="3FE6DB31" w14:textId="79F95A0B" w:rsidR="00E27C8D" w:rsidRPr="00781AE5" w:rsidRDefault="00E27C8D" w:rsidP="00781AE5">
            <w:r>
              <w:t>Date decision forwarded to PI</w:t>
            </w:r>
          </w:p>
        </w:tc>
        <w:tc>
          <w:tcPr>
            <w:tcW w:w="2126" w:type="dxa"/>
          </w:tcPr>
          <w:p w14:paraId="1673C7B0" w14:textId="77777777" w:rsidR="00E27C8D" w:rsidRDefault="00E27C8D" w:rsidP="0076764D"/>
        </w:tc>
        <w:tc>
          <w:tcPr>
            <w:tcW w:w="2268" w:type="dxa"/>
          </w:tcPr>
          <w:p w14:paraId="72C05917" w14:textId="77777777" w:rsidR="00E27C8D" w:rsidRDefault="00E27C8D" w:rsidP="0076764D"/>
        </w:tc>
        <w:tc>
          <w:tcPr>
            <w:tcW w:w="2268" w:type="dxa"/>
          </w:tcPr>
          <w:p w14:paraId="5826C35C" w14:textId="77777777" w:rsidR="00E27C8D" w:rsidRDefault="00E27C8D" w:rsidP="0076764D"/>
        </w:tc>
        <w:tc>
          <w:tcPr>
            <w:tcW w:w="2410" w:type="dxa"/>
          </w:tcPr>
          <w:p w14:paraId="622191F0" w14:textId="77777777" w:rsidR="00E27C8D" w:rsidRDefault="00E27C8D" w:rsidP="0076764D"/>
        </w:tc>
        <w:tc>
          <w:tcPr>
            <w:tcW w:w="2268" w:type="dxa"/>
          </w:tcPr>
          <w:p w14:paraId="3CE88525" w14:textId="77777777" w:rsidR="00E27C8D" w:rsidRDefault="00E27C8D" w:rsidP="0076764D"/>
        </w:tc>
        <w:tc>
          <w:tcPr>
            <w:tcW w:w="2126" w:type="dxa"/>
          </w:tcPr>
          <w:p w14:paraId="3F48B7EE" w14:textId="77777777" w:rsidR="00E27C8D" w:rsidRDefault="00E27C8D" w:rsidP="0076764D"/>
        </w:tc>
      </w:tr>
      <w:tr w:rsidR="00B5420C" w14:paraId="5F1BBD70" w14:textId="77777777" w:rsidTr="0022305D">
        <w:tc>
          <w:tcPr>
            <w:tcW w:w="3539" w:type="dxa"/>
          </w:tcPr>
          <w:p w14:paraId="0177FD65" w14:textId="58163DDE" w:rsidR="00B5420C" w:rsidRPr="00B5420C" w:rsidRDefault="00B5420C" w:rsidP="00B5420C">
            <w:pPr>
              <w:jc w:val="center"/>
              <w:rPr>
                <w:b/>
                <w:bCs/>
              </w:rPr>
            </w:pPr>
            <w:r w:rsidRPr="00B5420C">
              <w:rPr>
                <w:b/>
                <w:bCs/>
              </w:rPr>
              <w:lastRenderedPageBreak/>
              <w:t>Serious Adverse Event</w:t>
            </w:r>
            <w:r>
              <w:t xml:space="preserve"> </w:t>
            </w:r>
            <w:r>
              <w:rPr>
                <w:b/>
                <w:bCs/>
              </w:rPr>
              <w:t>(</w:t>
            </w:r>
            <w:r w:rsidRPr="00B5420C">
              <w:rPr>
                <w:b/>
                <w:bCs/>
              </w:rPr>
              <w:t>SAE</w:t>
            </w:r>
            <w:r>
              <w:rPr>
                <w:b/>
                <w:bCs/>
              </w:rPr>
              <w:t>)</w:t>
            </w:r>
          </w:p>
        </w:tc>
        <w:tc>
          <w:tcPr>
            <w:tcW w:w="2126" w:type="dxa"/>
          </w:tcPr>
          <w:p w14:paraId="7340C7EF" w14:textId="77777777" w:rsidR="00B5420C" w:rsidRDefault="00B5420C" w:rsidP="0076764D"/>
        </w:tc>
        <w:tc>
          <w:tcPr>
            <w:tcW w:w="2268" w:type="dxa"/>
          </w:tcPr>
          <w:p w14:paraId="17430E29" w14:textId="77777777" w:rsidR="00B5420C" w:rsidRDefault="00B5420C" w:rsidP="0076764D"/>
        </w:tc>
        <w:tc>
          <w:tcPr>
            <w:tcW w:w="2268" w:type="dxa"/>
          </w:tcPr>
          <w:p w14:paraId="028308C0" w14:textId="77777777" w:rsidR="00B5420C" w:rsidRDefault="00B5420C" w:rsidP="0076764D"/>
        </w:tc>
        <w:tc>
          <w:tcPr>
            <w:tcW w:w="2410" w:type="dxa"/>
          </w:tcPr>
          <w:p w14:paraId="77F356A8" w14:textId="77777777" w:rsidR="00B5420C" w:rsidRDefault="00B5420C" w:rsidP="0076764D"/>
        </w:tc>
        <w:tc>
          <w:tcPr>
            <w:tcW w:w="2268" w:type="dxa"/>
          </w:tcPr>
          <w:p w14:paraId="4D5071FB" w14:textId="77777777" w:rsidR="00B5420C" w:rsidRDefault="00B5420C" w:rsidP="0076764D"/>
        </w:tc>
        <w:tc>
          <w:tcPr>
            <w:tcW w:w="2126" w:type="dxa"/>
          </w:tcPr>
          <w:p w14:paraId="223179D6" w14:textId="77777777" w:rsidR="00B5420C" w:rsidRDefault="00B5420C" w:rsidP="0076764D"/>
        </w:tc>
      </w:tr>
      <w:tr w:rsidR="00B5420C" w14:paraId="6DA3BAA1" w14:textId="77777777" w:rsidTr="0022305D">
        <w:tc>
          <w:tcPr>
            <w:tcW w:w="3539" w:type="dxa"/>
          </w:tcPr>
          <w:p w14:paraId="73709B88" w14:textId="01A3743A" w:rsidR="00B5420C" w:rsidRPr="00B5420C" w:rsidRDefault="00781AE5" w:rsidP="00781AE5">
            <w:pPr>
              <w:rPr>
                <w:b/>
                <w:bCs/>
              </w:rPr>
            </w:pPr>
            <w:r w:rsidRPr="00B5420C">
              <w:t>Date submitted</w:t>
            </w:r>
          </w:p>
        </w:tc>
        <w:tc>
          <w:tcPr>
            <w:tcW w:w="2126" w:type="dxa"/>
          </w:tcPr>
          <w:p w14:paraId="420BA8F7" w14:textId="77777777" w:rsidR="00B5420C" w:rsidRDefault="00B5420C" w:rsidP="0076764D"/>
        </w:tc>
        <w:tc>
          <w:tcPr>
            <w:tcW w:w="2268" w:type="dxa"/>
          </w:tcPr>
          <w:p w14:paraId="545DEF9C" w14:textId="77777777" w:rsidR="00B5420C" w:rsidRDefault="00B5420C" w:rsidP="0076764D"/>
        </w:tc>
        <w:tc>
          <w:tcPr>
            <w:tcW w:w="2268" w:type="dxa"/>
          </w:tcPr>
          <w:p w14:paraId="32BE1262" w14:textId="77777777" w:rsidR="00B5420C" w:rsidRDefault="00B5420C" w:rsidP="0076764D"/>
        </w:tc>
        <w:tc>
          <w:tcPr>
            <w:tcW w:w="2410" w:type="dxa"/>
          </w:tcPr>
          <w:p w14:paraId="40D403DB" w14:textId="77777777" w:rsidR="00B5420C" w:rsidRDefault="00B5420C" w:rsidP="0076764D"/>
        </w:tc>
        <w:tc>
          <w:tcPr>
            <w:tcW w:w="2268" w:type="dxa"/>
          </w:tcPr>
          <w:p w14:paraId="20A4C2A0" w14:textId="77777777" w:rsidR="00B5420C" w:rsidRDefault="00B5420C" w:rsidP="0076764D"/>
        </w:tc>
        <w:tc>
          <w:tcPr>
            <w:tcW w:w="2126" w:type="dxa"/>
          </w:tcPr>
          <w:p w14:paraId="6BCB3456" w14:textId="77777777" w:rsidR="00B5420C" w:rsidRDefault="00B5420C" w:rsidP="0076764D"/>
        </w:tc>
      </w:tr>
      <w:tr w:rsidR="00781AE5" w14:paraId="757ADE3C" w14:textId="77777777" w:rsidTr="0022305D">
        <w:tc>
          <w:tcPr>
            <w:tcW w:w="3539" w:type="dxa"/>
          </w:tcPr>
          <w:p w14:paraId="6F8FA9AA" w14:textId="5F105D7D" w:rsidR="00781AE5" w:rsidRPr="00B5420C" w:rsidRDefault="00781AE5" w:rsidP="00781AE5">
            <w:pPr>
              <w:rPr>
                <w:b/>
                <w:bCs/>
              </w:rPr>
            </w:pPr>
            <w:r w:rsidRPr="00B5420C">
              <w:t>Document submitted</w:t>
            </w:r>
          </w:p>
        </w:tc>
        <w:tc>
          <w:tcPr>
            <w:tcW w:w="2126" w:type="dxa"/>
          </w:tcPr>
          <w:p w14:paraId="756CE33B" w14:textId="77777777" w:rsidR="00781AE5" w:rsidRDefault="00781AE5" w:rsidP="0076764D"/>
        </w:tc>
        <w:tc>
          <w:tcPr>
            <w:tcW w:w="2268" w:type="dxa"/>
          </w:tcPr>
          <w:p w14:paraId="6D563934" w14:textId="77777777" w:rsidR="00781AE5" w:rsidRDefault="00781AE5" w:rsidP="0076764D"/>
        </w:tc>
        <w:tc>
          <w:tcPr>
            <w:tcW w:w="2268" w:type="dxa"/>
          </w:tcPr>
          <w:p w14:paraId="1FDD79F3" w14:textId="77777777" w:rsidR="00781AE5" w:rsidRDefault="00781AE5" w:rsidP="0076764D"/>
        </w:tc>
        <w:tc>
          <w:tcPr>
            <w:tcW w:w="2410" w:type="dxa"/>
          </w:tcPr>
          <w:p w14:paraId="0E9C3513" w14:textId="77777777" w:rsidR="00781AE5" w:rsidRDefault="00781AE5" w:rsidP="0076764D"/>
        </w:tc>
        <w:tc>
          <w:tcPr>
            <w:tcW w:w="2268" w:type="dxa"/>
          </w:tcPr>
          <w:p w14:paraId="19ACCC8E" w14:textId="77777777" w:rsidR="00781AE5" w:rsidRDefault="00781AE5" w:rsidP="0076764D"/>
        </w:tc>
        <w:tc>
          <w:tcPr>
            <w:tcW w:w="2126" w:type="dxa"/>
          </w:tcPr>
          <w:p w14:paraId="15303556" w14:textId="77777777" w:rsidR="00781AE5" w:rsidRDefault="00781AE5" w:rsidP="0076764D"/>
        </w:tc>
      </w:tr>
      <w:tr w:rsidR="00781AE5" w14:paraId="09077AF2" w14:textId="77777777" w:rsidTr="0022305D">
        <w:tc>
          <w:tcPr>
            <w:tcW w:w="3539" w:type="dxa"/>
          </w:tcPr>
          <w:p w14:paraId="7CA94F51" w14:textId="7F04582F" w:rsidR="00781AE5" w:rsidRPr="00B5420C" w:rsidRDefault="00781AE5" w:rsidP="00781AE5">
            <w:r w:rsidRPr="00B5420C">
              <w:t>How submitted</w:t>
            </w:r>
          </w:p>
        </w:tc>
        <w:tc>
          <w:tcPr>
            <w:tcW w:w="2126" w:type="dxa"/>
          </w:tcPr>
          <w:p w14:paraId="0654CBFE" w14:textId="77777777" w:rsidR="00781AE5" w:rsidRDefault="00781AE5" w:rsidP="0076764D"/>
        </w:tc>
        <w:tc>
          <w:tcPr>
            <w:tcW w:w="2268" w:type="dxa"/>
          </w:tcPr>
          <w:p w14:paraId="7E228299" w14:textId="77777777" w:rsidR="00781AE5" w:rsidRDefault="00781AE5" w:rsidP="0076764D"/>
        </w:tc>
        <w:tc>
          <w:tcPr>
            <w:tcW w:w="2268" w:type="dxa"/>
          </w:tcPr>
          <w:p w14:paraId="0CF911AF" w14:textId="77777777" w:rsidR="00781AE5" w:rsidRDefault="00781AE5" w:rsidP="0076764D"/>
        </w:tc>
        <w:tc>
          <w:tcPr>
            <w:tcW w:w="2410" w:type="dxa"/>
          </w:tcPr>
          <w:p w14:paraId="4A2821D8" w14:textId="77777777" w:rsidR="00781AE5" w:rsidRDefault="00781AE5" w:rsidP="0076764D"/>
        </w:tc>
        <w:tc>
          <w:tcPr>
            <w:tcW w:w="2268" w:type="dxa"/>
          </w:tcPr>
          <w:p w14:paraId="00A728F3" w14:textId="77777777" w:rsidR="00781AE5" w:rsidRDefault="00781AE5" w:rsidP="0076764D"/>
        </w:tc>
        <w:tc>
          <w:tcPr>
            <w:tcW w:w="2126" w:type="dxa"/>
          </w:tcPr>
          <w:p w14:paraId="27DA9EB6" w14:textId="77777777" w:rsidR="00781AE5" w:rsidRDefault="00781AE5" w:rsidP="0076764D"/>
        </w:tc>
      </w:tr>
      <w:tr w:rsidR="00B5420C" w14:paraId="57E6B272" w14:textId="77777777" w:rsidTr="0022305D">
        <w:tc>
          <w:tcPr>
            <w:tcW w:w="3539" w:type="dxa"/>
          </w:tcPr>
          <w:p w14:paraId="79FFF0D3" w14:textId="2B18B829" w:rsidR="00B5420C" w:rsidRPr="00B5420C" w:rsidRDefault="00781AE5" w:rsidP="00781AE5">
            <w:pPr>
              <w:rPr>
                <w:b/>
                <w:bCs/>
              </w:rPr>
            </w:pPr>
            <w:r w:rsidRPr="00B5420C">
              <w:t>Received from</w:t>
            </w:r>
          </w:p>
        </w:tc>
        <w:tc>
          <w:tcPr>
            <w:tcW w:w="2126" w:type="dxa"/>
          </w:tcPr>
          <w:p w14:paraId="6AC6C569" w14:textId="77777777" w:rsidR="00B5420C" w:rsidRDefault="00B5420C" w:rsidP="0076764D"/>
        </w:tc>
        <w:tc>
          <w:tcPr>
            <w:tcW w:w="2268" w:type="dxa"/>
          </w:tcPr>
          <w:p w14:paraId="66904999" w14:textId="77777777" w:rsidR="00B5420C" w:rsidRDefault="00B5420C" w:rsidP="0076764D"/>
        </w:tc>
        <w:tc>
          <w:tcPr>
            <w:tcW w:w="2268" w:type="dxa"/>
          </w:tcPr>
          <w:p w14:paraId="4864678B" w14:textId="77777777" w:rsidR="00B5420C" w:rsidRDefault="00B5420C" w:rsidP="0076764D"/>
        </w:tc>
        <w:tc>
          <w:tcPr>
            <w:tcW w:w="2410" w:type="dxa"/>
          </w:tcPr>
          <w:p w14:paraId="4EE52E17" w14:textId="77777777" w:rsidR="00B5420C" w:rsidRDefault="00B5420C" w:rsidP="0076764D"/>
        </w:tc>
        <w:tc>
          <w:tcPr>
            <w:tcW w:w="2268" w:type="dxa"/>
          </w:tcPr>
          <w:p w14:paraId="49260617" w14:textId="77777777" w:rsidR="00B5420C" w:rsidRDefault="00B5420C" w:rsidP="0076764D"/>
        </w:tc>
        <w:tc>
          <w:tcPr>
            <w:tcW w:w="2126" w:type="dxa"/>
          </w:tcPr>
          <w:p w14:paraId="52C4831C" w14:textId="77777777" w:rsidR="00B5420C" w:rsidRDefault="00B5420C" w:rsidP="0076764D"/>
        </w:tc>
      </w:tr>
      <w:tr w:rsidR="00B5420C" w14:paraId="08E56FC7" w14:textId="77777777" w:rsidTr="0022305D">
        <w:tc>
          <w:tcPr>
            <w:tcW w:w="3539" w:type="dxa"/>
          </w:tcPr>
          <w:p w14:paraId="59C29C40" w14:textId="1212F122" w:rsidR="00B5420C" w:rsidRPr="00B5420C" w:rsidRDefault="00781AE5" w:rsidP="00781AE5">
            <w:pPr>
              <w:rPr>
                <w:b/>
                <w:bCs/>
              </w:rPr>
            </w:pPr>
            <w:r w:rsidRPr="00781AE5">
              <w:t>Remarks/Decision</w:t>
            </w:r>
          </w:p>
        </w:tc>
        <w:tc>
          <w:tcPr>
            <w:tcW w:w="2126" w:type="dxa"/>
          </w:tcPr>
          <w:p w14:paraId="19F12CC0" w14:textId="77777777" w:rsidR="00B5420C" w:rsidRDefault="00B5420C" w:rsidP="0076764D"/>
        </w:tc>
        <w:tc>
          <w:tcPr>
            <w:tcW w:w="2268" w:type="dxa"/>
          </w:tcPr>
          <w:p w14:paraId="544E91FF" w14:textId="77777777" w:rsidR="00B5420C" w:rsidRDefault="00B5420C" w:rsidP="0076764D"/>
        </w:tc>
        <w:tc>
          <w:tcPr>
            <w:tcW w:w="2268" w:type="dxa"/>
          </w:tcPr>
          <w:p w14:paraId="6543D214" w14:textId="77777777" w:rsidR="00B5420C" w:rsidRDefault="00B5420C" w:rsidP="0076764D"/>
        </w:tc>
        <w:tc>
          <w:tcPr>
            <w:tcW w:w="2410" w:type="dxa"/>
          </w:tcPr>
          <w:p w14:paraId="75DF3F6D" w14:textId="77777777" w:rsidR="00B5420C" w:rsidRDefault="00B5420C" w:rsidP="0076764D"/>
        </w:tc>
        <w:tc>
          <w:tcPr>
            <w:tcW w:w="2268" w:type="dxa"/>
          </w:tcPr>
          <w:p w14:paraId="10912399" w14:textId="77777777" w:rsidR="00B5420C" w:rsidRDefault="00B5420C" w:rsidP="0076764D"/>
        </w:tc>
        <w:tc>
          <w:tcPr>
            <w:tcW w:w="2126" w:type="dxa"/>
          </w:tcPr>
          <w:p w14:paraId="2B0F66BF" w14:textId="77777777" w:rsidR="00B5420C" w:rsidRDefault="00B5420C" w:rsidP="0076764D"/>
        </w:tc>
      </w:tr>
      <w:tr w:rsidR="00E27C8D" w14:paraId="0695C203" w14:textId="77777777" w:rsidTr="0022305D">
        <w:tc>
          <w:tcPr>
            <w:tcW w:w="3539" w:type="dxa"/>
          </w:tcPr>
          <w:p w14:paraId="6039DFEA" w14:textId="3A40B386" w:rsidR="00E27C8D" w:rsidRPr="00781AE5" w:rsidRDefault="00E27C8D" w:rsidP="00781AE5">
            <w:r>
              <w:t>Date decision forwarded to PI</w:t>
            </w:r>
          </w:p>
        </w:tc>
        <w:tc>
          <w:tcPr>
            <w:tcW w:w="2126" w:type="dxa"/>
          </w:tcPr>
          <w:p w14:paraId="275004ED" w14:textId="77777777" w:rsidR="00E27C8D" w:rsidRDefault="00E27C8D" w:rsidP="0076764D"/>
        </w:tc>
        <w:tc>
          <w:tcPr>
            <w:tcW w:w="2268" w:type="dxa"/>
          </w:tcPr>
          <w:p w14:paraId="43D9C7AC" w14:textId="77777777" w:rsidR="00E27C8D" w:rsidRDefault="00E27C8D" w:rsidP="0076764D"/>
        </w:tc>
        <w:tc>
          <w:tcPr>
            <w:tcW w:w="2268" w:type="dxa"/>
          </w:tcPr>
          <w:p w14:paraId="14CDE794" w14:textId="77777777" w:rsidR="00E27C8D" w:rsidRDefault="00E27C8D" w:rsidP="0076764D"/>
        </w:tc>
        <w:tc>
          <w:tcPr>
            <w:tcW w:w="2410" w:type="dxa"/>
          </w:tcPr>
          <w:p w14:paraId="3A39E74B" w14:textId="77777777" w:rsidR="00E27C8D" w:rsidRDefault="00E27C8D" w:rsidP="0076764D"/>
        </w:tc>
        <w:tc>
          <w:tcPr>
            <w:tcW w:w="2268" w:type="dxa"/>
          </w:tcPr>
          <w:p w14:paraId="5A6AE982" w14:textId="77777777" w:rsidR="00E27C8D" w:rsidRDefault="00E27C8D" w:rsidP="0076764D"/>
        </w:tc>
        <w:tc>
          <w:tcPr>
            <w:tcW w:w="2126" w:type="dxa"/>
          </w:tcPr>
          <w:p w14:paraId="528D0215" w14:textId="77777777" w:rsidR="00E27C8D" w:rsidRDefault="00E27C8D" w:rsidP="0076764D"/>
        </w:tc>
      </w:tr>
      <w:tr w:rsidR="00B5420C" w14:paraId="631D063C" w14:textId="77777777" w:rsidTr="0022305D">
        <w:tc>
          <w:tcPr>
            <w:tcW w:w="3539" w:type="dxa"/>
          </w:tcPr>
          <w:p w14:paraId="0D800EEF" w14:textId="458E4A69" w:rsidR="00B5420C" w:rsidRPr="00B5420C" w:rsidRDefault="00781AE5" w:rsidP="00B5420C">
            <w:pPr>
              <w:jc w:val="center"/>
              <w:rPr>
                <w:b/>
                <w:bCs/>
              </w:rPr>
            </w:pPr>
            <w:r w:rsidRPr="00781AE5">
              <w:t>Suspected Unexpected Serious Adverse Reaction</w:t>
            </w:r>
            <w:r w:rsidRPr="00781AE5">
              <w:rPr>
                <w:b/>
                <w:bCs/>
              </w:rPr>
              <w:t xml:space="preserve"> </w:t>
            </w:r>
            <w:r w:rsidR="00B5420C">
              <w:rPr>
                <w:b/>
                <w:bCs/>
              </w:rPr>
              <w:t>(</w:t>
            </w:r>
            <w:r w:rsidR="00B5420C" w:rsidRPr="00B5420C">
              <w:rPr>
                <w:b/>
                <w:bCs/>
              </w:rPr>
              <w:t>SUSAR</w:t>
            </w:r>
            <w:r w:rsidR="00B5420C">
              <w:rPr>
                <w:b/>
                <w:bCs/>
              </w:rPr>
              <w:t>)</w:t>
            </w:r>
          </w:p>
        </w:tc>
        <w:tc>
          <w:tcPr>
            <w:tcW w:w="2126" w:type="dxa"/>
          </w:tcPr>
          <w:p w14:paraId="04C998A8" w14:textId="77777777" w:rsidR="00B5420C" w:rsidRDefault="00B5420C" w:rsidP="0076764D"/>
        </w:tc>
        <w:tc>
          <w:tcPr>
            <w:tcW w:w="2268" w:type="dxa"/>
          </w:tcPr>
          <w:p w14:paraId="44F2107D" w14:textId="77777777" w:rsidR="00B5420C" w:rsidRDefault="00B5420C" w:rsidP="0076764D"/>
        </w:tc>
        <w:tc>
          <w:tcPr>
            <w:tcW w:w="2268" w:type="dxa"/>
          </w:tcPr>
          <w:p w14:paraId="156F72BD" w14:textId="77777777" w:rsidR="00B5420C" w:rsidRDefault="00B5420C" w:rsidP="0076764D"/>
        </w:tc>
        <w:tc>
          <w:tcPr>
            <w:tcW w:w="2410" w:type="dxa"/>
          </w:tcPr>
          <w:p w14:paraId="6F9182A4" w14:textId="77777777" w:rsidR="00B5420C" w:rsidRDefault="00B5420C" w:rsidP="0076764D"/>
        </w:tc>
        <w:tc>
          <w:tcPr>
            <w:tcW w:w="2268" w:type="dxa"/>
          </w:tcPr>
          <w:p w14:paraId="3C4DC072" w14:textId="77777777" w:rsidR="00B5420C" w:rsidRDefault="00B5420C" w:rsidP="0076764D"/>
        </w:tc>
        <w:tc>
          <w:tcPr>
            <w:tcW w:w="2126" w:type="dxa"/>
          </w:tcPr>
          <w:p w14:paraId="0DDC9A6D" w14:textId="77777777" w:rsidR="00B5420C" w:rsidRDefault="00B5420C" w:rsidP="0076764D"/>
        </w:tc>
      </w:tr>
      <w:tr w:rsidR="00B5420C" w14:paraId="0C8F3687" w14:textId="77777777" w:rsidTr="0022305D">
        <w:tc>
          <w:tcPr>
            <w:tcW w:w="3539" w:type="dxa"/>
          </w:tcPr>
          <w:p w14:paraId="2E73E752" w14:textId="51D6CCB7" w:rsidR="00B5420C" w:rsidRDefault="00781AE5" w:rsidP="00781AE5">
            <w:pPr>
              <w:rPr>
                <w:b/>
                <w:bCs/>
              </w:rPr>
            </w:pPr>
            <w:r w:rsidRPr="00B5420C">
              <w:t>Date submitted</w:t>
            </w:r>
          </w:p>
        </w:tc>
        <w:tc>
          <w:tcPr>
            <w:tcW w:w="2126" w:type="dxa"/>
          </w:tcPr>
          <w:p w14:paraId="2F7E0723" w14:textId="77777777" w:rsidR="00B5420C" w:rsidRDefault="00B5420C" w:rsidP="0076764D"/>
        </w:tc>
        <w:tc>
          <w:tcPr>
            <w:tcW w:w="2268" w:type="dxa"/>
          </w:tcPr>
          <w:p w14:paraId="10E49519" w14:textId="77777777" w:rsidR="00B5420C" w:rsidRDefault="00B5420C" w:rsidP="0076764D"/>
        </w:tc>
        <w:tc>
          <w:tcPr>
            <w:tcW w:w="2268" w:type="dxa"/>
          </w:tcPr>
          <w:p w14:paraId="2C388938" w14:textId="77777777" w:rsidR="00B5420C" w:rsidRDefault="00B5420C" w:rsidP="0076764D"/>
        </w:tc>
        <w:tc>
          <w:tcPr>
            <w:tcW w:w="2410" w:type="dxa"/>
          </w:tcPr>
          <w:p w14:paraId="0FF4F879" w14:textId="77777777" w:rsidR="00B5420C" w:rsidRDefault="00B5420C" w:rsidP="0076764D"/>
        </w:tc>
        <w:tc>
          <w:tcPr>
            <w:tcW w:w="2268" w:type="dxa"/>
          </w:tcPr>
          <w:p w14:paraId="43ECE63D" w14:textId="77777777" w:rsidR="00B5420C" w:rsidRDefault="00B5420C" w:rsidP="0076764D"/>
        </w:tc>
        <w:tc>
          <w:tcPr>
            <w:tcW w:w="2126" w:type="dxa"/>
          </w:tcPr>
          <w:p w14:paraId="72499969" w14:textId="77777777" w:rsidR="00B5420C" w:rsidRDefault="00B5420C" w:rsidP="0076764D"/>
        </w:tc>
      </w:tr>
      <w:tr w:rsidR="00781AE5" w14:paraId="242F9FD7" w14:textId="77777777" w:rsidTr="0022305D">
        <w:tc>
          <w:tcPr>
            <w:tcW w:w="3539" w:type="dxa"/>
          </w:tcPr>
          <w:p w14:paraId="44907892" w14:textId="7C666662" w:rsidR="00781AE5" w:rsidRDefault="00781AE5" w:rsidP="00781AE5">
            <w:pPr>
              <w:rPr>
                <w:b/>
                <w:bCs/>
              </w:rPr>
            </w:pPr>
            <w:r w:rsidRPr="00B5420C">
              <w:t>Document submitted</w:t>
            </w:r>
          </w:p>
        </w:tc>
        <w:tc>
          <w:tcPr>
            <w:tcW w:w="2126" w:type="dxa"/>
          </w:tcPr>
          <w:p w14:paraId="756E5EA4" w14:textId="77777777" w:rsidR="00781AE5" w:rsidRDefault="00781AE5" w:rsidP="0076764D"/>
        </w:tc>
        <w:tc>
          <w:tcPr>
            <w:tcW w:w="2268" w:type="dxa"/>
          </w:tcPr>
          <w:p w14:paraId="26319F1C" w14:textId="77777777" w:rsidR="00781AE5" w:rsidRDefault="00781AE5" w:rsidP="0076764D"/>
        </w:tc>
        <w:tc>
          <w:tcPr>
            <w:tcW w:w="2268" w:type="dxa"/>
          </w:tcPr>
          <w:p w14:paraId="58B1AD71" w14:textId="77777777" w:rsidR="00781AE5" w:rsidRDefault="00781AE5" w:rsidP="0076764D"/>
        </w:tc>
        <w:tc>
          <w:tcPr>
            <w:tcW w:w="2410" w:type="dxa"/>
          </w:tcPr>
          <w:p w14:paraId="3357B1B3" w14:textId="77777777" w:rsidR="00781AE5" w:rsidRDefault="00781AE5" w:rsidP="0076764D"/>
        </w:tc>
        <w:tc>
          <w:tcPr>
            <w:tcW w:w="2268" w:type="dxa"/>
          </w:tcPr>
          <w:p w14:paraId="4648FE36" w14:textId="77777777" w:rsidR="00781AE5" w:rsidRDefault="00781AE5" w:rsidP="0076764D"/>
        </w:tc>
        <w:tc>
          <w:tcPr>
            <w:tcW w:w="2126" w:type="dxa"/>
          </w:tcPr>
          <w:p w14:paraId="794D43D1" w14:textId="77777777" w:rsidR="00781AE5" w:rsidRDefault="00781AE5" w:rsidP="0076764D"/>
        </w:tc>
      </w:tr>
      <w:tr w:rsidR="00781AE5" w14:paraId="624F9C23" w14:textId="77777777" w:rsidTr="0022305D">
        <w:tc>
          <w:tcPr>
            <w:tcW w:w="3539" w:type="dxa"/>
          </w:tcPr>
          <w:p w14:paraId="64F8D883" w14:textId="2325E453" w:rsidR="00781AE5" w:rsidRPr="00B5420C" w:rsidRDefault="00781AE5" w:rsidP="00781AE5">
            <w:r w:rsidRPr="00B5420C">
              <w:t>How submitted</w:t>
            </w:r>
          </w:p>
        </w:tc>
        <w:tc>
          <w:tcPr>
            <w:tcW w:w="2126" w:type="dxa"/>
          </w:tcPr>
          <w:p w14:paraId="3996FA19" w14:textId="77777777" w:rsidR="00781AE5" w:rsidRDefault="00781AE5" w:rsidP="0076764D"/>
        </w:tc>
        <w:tc>
          <w:tcPr>
            <w:tcW w:w="2268" w:type="dxa"/>
          </w:tcPr>
          <w:p w14:paraId="7005691F" w14:textId="77777777" w:rsidR="00781AE5" w:rsidRDefault="00781AE5" w:rsidP="0076764D"/>
        </w:tc>
        <w:tc>
          <w:tcPr>
            <w:tcW w:w="2268" w:type="dxa"/>
          </w:tcPr>
          <w:p w14:paraId="1A9EB483" w14:textId="77777777" w:rsidR="00781AE5" w:rsidRDefault="00781AE5" w:rsidP="0076764D"/>
        </w:tc>
        <w:tc>
          <w:tcPr>
            <w:tcW w:w="2410" w:type="dxa"/>
          </w:tcPr>
          <w:p w14:paraId="557FCEF2" w14:textId="77777777" w:rsidR="00781AE5" w:rsidRDefault="00781AE5" w:rsidP="0076764D"/>
        </w:tc>
        <w:tc>
          <w:tcPr>
            <w:tcW w:w="2268" w:type="dxa"/>
          </w:tcPr>
          <w:p w14:paraId="2332ED16" w14:textId="77777777" w:rsidR="00781AE5" w:rsidRDefault="00781AE5" w:rsidP="0076764D"/>
        </w:tc>
        <w:tc>
          <w:tcPr>
            <w:tcW w:w="2126" w:type="dxa"/>
          </w:tcPr>
          <w:p w14:paraId="73BE304B" w14:textId="77777777" w:rsidR="00781AE5" w:rsidRDefault="00781AE5" w:rsidP="0076764D"/>
        </w:tc>
      </w:tr>
      <w:tr w:rsidR="00B5420C" w14:paraId="3250A4ED" w14:textId="77777777" w:rsidTr="0022305D">
        <w:tc>
          <w:tcPr>
            <w:tcW w:w="3539" w:type="dxa"/>
          </w:tcPr>
          <w:p w14:paraId="4254CD4B" w14:textId="543D301C" w:rsidR="00B5420C" w:rsidRDefault="00781AE5" w:rsidP="00781AE5">
            <w:pPr>
              <w:rPr>
                <w:b/>
                <w:bCs/>
              </w:rPr>
            </w:pPr>
            <w:r w:rsidRPr="00B5420C">
              <w:t>Received from</w:t>
            </w:r>
          </w:p>
        </w:tc>
        <w:tc>
          <w:tcPr>
            <w:tcW w:w="2126" w:type="dxa"/>
          </w:tcPr>
          <w:p w14:paraId="4A5485AB" w14:textId="77777777" w:rsidR="00B5420C" w:rsidRDefault="00B5420C" w:rsidP="0076764D"/>
        </w:tc>
        <w:tc>
          <w:tcPr>
            <w:tcW w:w="2268" w:type="dxa"/>
          </w:tcPr>
          <w:p w14:paraId="2798DFA4" w14:textId="77777777" w:rsidR="00B5420C" w:rsidRDefault="00B5420C" w:rsidP="0076764D"/>
        </w:tc>
        <w:tc>
          <w:tcPr>
            <w:tcW w:w="2268" w:type="dxa"/>
          </w:tcPr>
          <w:p w14:paraId="2EC86D59" w14:textId="77777777" w:rsidR="00B5420C" w:rsidRDefault="00B5420C" w:rsidP="0076764D"/>
        </w:tc>
        <w:tc>
          <w:tcPr>
            <w:tcW w:w="2410" w:type="dxa"/>
          </w:tcPr>
          <w:p w14:paraId="5A17AFD8" w14:textId="77777777" w:rsidR="00B5420C" w:rsidRDefault="00B5420C" w:rsidP="0076764D"/>
        </w:tc>
        <w:tc>
          <w:tcPr>
            <w:tcW w:w="2268" w:type="dxa"/>
          </w:tcPr>
          <w:p w14:paraId="59C1DA5E" w14:textId="77777777" w:rsidR="00B5420C" w:rsidRDefault="00B5420C" w:rsidP="0076764D"/>
        </w:tc>
        <w:tc>
          <w:tcPr>
            <w:tcW w:w="2126" w:type="dxa"/>
          </w:tcPr>
          <w:p w14:paraId="7CE32D60" w14:textId="77777777" w:rsidR="00B5420C" w:rsidRDefault="00B5420C" w:rsidP="0076764D"/>
        </w:tc>
      </w:tr>
      <w:tr w:rsidR="00B5420C" w14:paraId="79C31389" w14:textId="77777777" w:rsidTr="0022305D">
        <w:tc>
          <w:tcPr>
            <w:tcW w:w="3539" w:type="dxa"/>
          </w:tcPr>
          <w:p w14:paraId="6F48F40C" w14:textId="7BB957DA" w:rsidR="00B5420C" w:rsidRDefault="00781AE5" w:rsidP="00781AE5">
            <w:pPr>
              <w:rPr>
                <w:b/>
                <w:bCs/>
              </w:rPr>
            </w:pPr>
            <w:r w:rsidRPr="00781AE5">
              <w:t>Remarks/Decision</w:t>
            </w:r>
          </w:p>
        </w:tc>
        <w:tc>
          <w:tcPr>
            <w:tcW w:w="2126" w:type="dxa"/>
          </w:tcPr>
          <w:p w14:paraId="5CC7567C" w14:textId="77777777" w:rsidR="00B5420C" w:rsidRDefault="00B5420C" w:rsidP="0076764D"/>
        </w:tc>
        <w:tc>
          <w:tcPr>
            <w:tcW w:w="2268" w:type="dxa"/>
          </w:tcPr>
          <w:p w14:paraId="664DC310" w14:textId="77777777" w:rsidR="00B5420C" w:rsidRDefault="00B5420C" w:rsidP="0076764D"/>
        </w:tc>
        <w:tc>
          <w:tcPr>
            <w:tcW w:w="2268" w:type="dxa"/>
          </w:tcPr>
          <w:p w14:paraId="50412BDB" w14:textId="77777777" w:rsidR="00B5420C" w:rsidRDefault="00B5420C" w:rsidP="0076764D"/>
        </w:tc>
        <w:tc>
          <w:tcPr>
            <w:tcW w:w="2410" w:type="dxa"/>
          </w:tcPr>
          <w:p w14:paraId="6F3C51BD" w14:textId="77777777" w:rsidR="00B5420C" w:rsidRDefault="00B5420C" w:rsidP="0076764D"/>
        </w:tc>
        <w:tc>
          <w:tcPr>
            <w:tcW w:w="2268" w:type="dxa"/>
          </w:tcPr>
          <w:p w14:paraId="7818B00D" w14:textId="77777777" w:rsidR="00B5420C" w:rsidRDefault="00B5420C" w:rsidP="0076764D"/>
        </w:tc>
        <w:tc>
          <w:tcPr>
            <w:tcW w:w="2126" w:type="dxa"/>
          </w:tcPr>
          <w:p w14:paraId="6626CE3E" w14:textId="77777777" w:rsidR="00B5420C" w:rsidRDefault="00B5420C" w:rsidP="0076764D"/>
        </w:tc>
      </w:tr>
      <w:tr w:rsidR="00E27C8D" w14:paraId="79D9A632" w14:textId="77777777" w:rsidTr="0022305D">
        <w:tc>
          <w:tcPr>
            <w:tcW w:w="3539" w:type="dxa"/>
          </w:tcPr>
          <w:p w14:paraId="0D62328B" w14:textId="2DC9D49C" w:rsidR="00E27C8D" w:rsidRPr="00781AE5" w:rsidRDefault="00E27C8D" w:rsidP="00781AE5">
            <w:r>
              <w:t>Date decision forwarded to PI</w:t>
            </w:r>
          </w:p>
        </w:tc>
        <w:tc>
          <w:tcPr>
            <w:tcW w:w="2126" w:type="dxa"/>
          </w:tcPr>
          <w:p w14:paraId="0B39C7A1" w14:textId="77777777" w:rsidR="00E27C8D" w:rsidRDefault="00E27C8D" w:rsidP="0076764D"/>
        </w:tc>
        <w:tc>
          <w:tcPr>
            <w:tcW w:w="2268" w:type="dxa"/>
          </w:tcPr>
          <w:p w14:paraId="42AC29C1" w14:textId="77777777" w:rsidR="00E27C8D" w:rsidRDefault="00E27C8D" w:rsidP="0076764D"/>
        </w:tc>
        <w:tc>
          <w:tcPr>
            <w:tcW w:w="2268" w:type="dxa"/>
          </w:tcPr>
          <w:p w14:paraId="61CAA8C7" w14:textId="77777777" w:rsidR="00E27C8D" w:rsidRDefault="00E27C8D" w:rsidP="0076764D"/>
        </w:tc>
        <w:tc>
          <w:tcPr>
            <w:tcW w:w="2410" w:type="dxa"/>
          </w:tcPr>
          <w:p w14:paraId="36B9C810" w14:textId="77777777" w:rsidR="00E27C8D" w:rsidRDefault="00E27C8D" w:rsidP="0076764D"/>
        </w:tc>
        <w:tc>
          <w:tcPr>
            <w:tcW w:w="2268" w:type="dxa"/>
          </w:tcPr>
          <w:p w14:paraId="103CEBA0" w14:textId="77777777" w:rsidR="00E27C8D" w:rsidRDefault="00E27C8D" w:rsidP="0076764D"/>
        </w:tc>
        <w:tc>
          <w:tcPr>
            <w:tcW w:w="2126" w:type="dxa"/>
          </w:tcPr>
          <w:p w14:paraId="0C281C7D" w14:textId="77777777" w:rsidR="00E27C8D" w:rsidRDefault="00E27C8D" w:rsidP="0076764D"/>
        </w:tc>
      </w:tr>
      <w:tr w:rsidR="00B5420C" w14:paraId="032E9614" w14:textId="77777777" w:rsidTr="0022305D">
        <w:tc>
          <w:tcPr>
            <w:tcW w:w="3539" w:type="dxa"/>
          </w:tcPr>
          <w:p w14:paraId="27397B7D" w14:textId="379ACF7D" w:rsidR="00B5420C" w:rsidRPr="00B5420C" w:rsidRDefault="00B5420C" w:rsidP="00B5420C">
            <w:pPr>
              <w:jc w:val="center"/>
              <w:rPr>
                <w:b/>
                <w:bCs/>
              </w:rPr>
            </w:pPr>
            <w:r w:rsidRPr="00B5420C">
              <w:rPr>
                <w:b/>
                <w:bCs/>
              </w:rPr>
              <w:t>Early Termination Report</w:t>
            </w:r>
          </w:p>
        </w:tc>
        <w:tc>
          <w:tcPr>
            <w:tcW w:w="2126" w:type="dxa"/>
          </w:tcPr>
          <w:p w14:paraId="63433676" w14:textId="77777777" w:rsidR="00B5420C" w:rsidRDefault="00B5420C" w:rsidP="0076764D"/>
        </w:tc>
        <w:tc>
          <w:tcPr>
            <w:tcW w:w="2268" w:type="dxa"/>
          </w:tcPr>
          <w:p w14:paraId="248D34B8" w14:textId="77777777" w:rsidR="00B5420C" w:rsidRDefault="00B5420C" w:rsidP="0076764D"/>
        </w:tc>
        <w:tc>
          <w:tcPr>
            <w:tcW w:w="2268" w:type="dxa"/>
          </w:tcPr>
          <w:p w14:paraId="582C473E" w14:textId="77777777" w:rsidR="00B5420C" w:rsidRDefault="00B5420C" w:rsidP="0076764D"/>
        </w:tc>
        <w:tc>
          <w:tcPr>
            <w:tcW w:w="2410" w:type="dxa"/>
          </w:tcPr>
          <w:p w14:paraId="35B5EB8B" w14:textId="77777777" w:rsidR="00B5420C" w:rsidRDefault="00B5420C" w:rsidP="0076764D"/>
        </w:tc>
        <w:tc>
          <w:tcPr>
            <w:tcW w:w="2268" w:type="dxa"/>
          </w:tcPr>
          <w:p w14:paraId="1F19FB0E" w14:textId="77777777" w:rsidR="00B5420C" w:rsidRDefault="00B5420C" w:rsidP="0076764D"/>
        </w:tc>
        <w:tc>
          <w:tcPr>
            <w:tcW w:w="2126" w:type="dxa"/>
          </w:tcPr>
          <w:p w14:paraId="42C10D78" w14:textId="77777777" w:rsidR="00B5420C" w:rsidRDefault="00B5420C" w:rsidP="0076764D"/>
        </w:tc>
      </w:tr>
      <w:tr w:rsidR="00B5420C" w14:paraId="2900B6A4" w14:textId="77777777" w:rsidTr="0022305D">
        <w:tc>
          <w:tcPr>
            <w:tcW w:w="3539" w:type="dxa"/>
          </w:tcPr>
          <w:p w14:paraId="1D8C7BEF" w14:textId="03A7D601" w:rsidR="00B5420C" w:rsidRPr="00B5420C" w:rsidRDefault="00781AE5" w:rsidP="00781AE5">
            <w:pPr>
              <w:rPr>
                <w:b/>
                <w:bCs/>
              </w:rPr>
            </w:pPr>
            <w:r w:rsidRPr="00B5420C">
              <w:t>Date submitted</w:t>
            </w:r>
          </w:p>
        </w:tc>
        <w:tc>
          <w:tcPr>
            <w:tcW w:w="2126" w:type="dxa"/>
          </w:tcPr>
          <w:p w14:paraId="317B5060" w14:textId="77777777" w:rsidR="00B5420C" w:rsidRDefault="00B5420C" w:rsidP="0076764D"/>
        </w:tc>
        <w:tc>
          <w:tcPr>
            <w:tcW w:w="2268" w:type="dxa"/>
          </w:tcPr>
          <w:p w14:paraId="62C73077" w14:textId="77777777" w:rsidR="00B5420C" w:rsidRDefault="00B5420C" w:rsidP="0076764D"/>
        </w:tc>
        <w:tc>
          <w:tcPr>
            <w:tcW w:w="2268" w:type="dxa"/>
          </w:tcPr>
          <w:p w14:paraId="0E9B2AE9" w14:textId="77777777" w:rsidR="00B5420C" w:rsidRDefault="00B5420C" w:rsidP="0076764D"/>
        </w:tc>
        <w:tc>
          <w:tcPr>
            <w:tcW w:w="2410" w:type="dxa"/>
          </w:tcPr>
          <w:p w14:paraId="71C9F2C6" w14:textId="77777777" w:rsidR="00B5420C" w:rsidRDefault="00B5420C" w:rsidP="0076764D"/>
        </w:tc>
        <w:tc>
          <w:tcPr>
            <w:tcW w:w="2268" w:type="dxa"/>
          </w:tcPr>
          <w:p w14:paraId="6B7396BB" w14:textId="77777777" w:rsidR="00B5420C" w:rsidRDefault="00B5420C" w:rsidP="0076764D"/>
        </w:tc>
        <w:tc>
          <w:tcPr>
            <w:tcW w:w="2126" w:type="dxa"/>
          </w:tcPr>
          <w:p w14:paraId="4C6A6710" w14:textId="77777777" w:rsidR="00B5420C" w:rsidRDefault="00B5420C" w:rsidP="0076764D"/>
        </w:tc>
      </w:tr>
      <w:tr w:rsidR="00781AE5" w14:paraId="1412C90E" w14:textId="77777777" w:rsidTr="0022305D">
        <w:tc>
          <w:tcPr>
            <w:tcW w:w="3539" w:type="dxa"/>
          </w:tcPr>
          <w:p w14:paraId="10440EFE" w14:textId="2FB7CF9D" w:rsidR="00781AE5" w:rsidRPr="00B5420C" w:rsidRDefault="00781AE5" w:rsidP="00781AE5">
            <w:r w:rsidRPr="00B5420C">
              <w:t>How submitted</w:t>
            </w:r>
          </w:p>
        </w:tc>
        <w:tc>
          <w:tcPr>
            <w:tcW w:w="2126" w:type="dxa"/>
          </w:tcPr>
          <w:p w14:paraId="1DFFE79D" w14:textId="77777777" w:rsidR="00781AE5" w:rsidRDefault="00781AE5" w:rsidP="0076764D"/>
        </w:tc>
        <w:tc>
          <w:tcPr>
            <w:tcW w:w="2268" w:type="dxa"/>
          </w:tcPr>
          <w:p w14:paraId="7D65347E" w14:textId="77777777" w:rsidR="00781AE5" w:rsidRDefault="00781AE5" w:rsidP="0076764D"/>
        </w:tc>
        <w:tc>
          <w:tcPr>
            <w:tcW w:w="2268" w:type="dxa"/>
          </w:tcPr>
          <w:p w14:paraId="2E9BCA66" w14:textId="77777777" w:rsidR="00781AE5" w:rsidRDefault="00781AE5" w:rsidP="0076764D"/>
        </w:tc>
        <w:tc>
          <w:tcPr>
            <w:tcW w:w="2410" w:type="dxa"/>
          </w:tcPr>
          <w:p w14:paraId="29B07203" w14:textId="77777777" w:rsidR="00781AE5" w:rsidRDefault="00781AE5" w:rsidP="0076764D"/>
        </w:tc>
        <w:tc>
          <w:tcPr>
            <w:tcW w:w="2268" w:type="dxa"/>
          </w:tcPr>
          <w:p w14:paraId="7112B773" w14:textId="77777777" w:rsidR="00781AE5" w:rsidRDefault="00781AE5" w:rsidP="0076764D"/>
        </w:tc>
        <w:tc>
          <w:tcPr>
            <w:tcW w:w="2126" w:type="dxa"/>
          </w:tcPr>
          <w:p w14:paraId="7614B939" w14:textId="77777777" w:rsidR="00781AE5" w:rsidRDefault="00781AE5" w:rsidP="0076764D"/>
        </w:tc>
      </w:tr>
      <w:tr w:rsidR="00781AE5" w14:paraId="31BE09F1" w14:textId="77777777" w:rsidTr="0022305D">
        <w:tc>
          <w:tcPr>
            <w:tcW w:w="3539" w:type="dxa"/>
          </w:tcPr>
          <w:p w14:paraId="685967FB" w14:textId="4AF87BB8" w:rsidR="00781AE5" w:rsidRPr="00B5420C" w:rsidRDefault="00781AE5" w:rsidP="00781AE5">
            <w:r>
              <w:t>Received from</w:t>
            </w:r>
          </w:p>
        </w:tc>
        <w:tc>
          <w:tcPr>
            <w:tcW w:w="2126" w:type="dxa"/>
          </w:tcPr>
          <w:p w14:paraId="48F6E971" w14:textId="77777777" w:rsidR="00781AE5" w:rsidRDefault="00781AE5" w:rsidP="0076764D"/>
        </w:tc>
        <w:tc>
          <w:tcPr>
            <w:tcW w:w="2268" w:type="dxa"/>
          </w:tcPr>
          <w:p w14:paraId="4366650C" w14:textId="77777777" w:rsidR="00781AE5" w:rsidRDefault="00781AE5" w:rsidP="0076764D"/>
        </w:tc>
        <w:tc>
          <w:tcPr>
            <w:tcW w:w="2268" w:type="dxa"/>
          </w:tcPr>
          <w:p w14:paraId="4A3F64C3" w14:textId="77777777" w:rsidR="00781AE5" w:rsidRDefault="00781AE5" w:rsidP="0076764D"/>
        </w:tc>
        <w:tc>
          <w:tcPr>
            <w:tcW w:w="2410" w:type="dxa"/>
          </w:tcPr>
          <w:p w14:paraId="7D0959CA" w14:textId="77777777" w:rsidR="00781AE5" w:rsidRDefault="00781AE5" w:rsidP="0076764D"/>
        </w:tc>
        <w:tc>
          <w:tcPr>
            <w:tcW w:w="2268" w:type="dxa"/>
          </w:tcPr>
          <w:p w14:paraId="6AC68920" w14:textId="77777777" w:rsidR="00781AE5" w:rsidRDefault="00781AE5" w:rsidP="0076764D"/>
        </w:tc>
        <w:tc>
          <w:tcPr>
            <w:tcW w:w="2126" w:type="dxa"/>
          </w:tcPr>
          <w:p w14:paraId="5D877C72" w14:textId="77777777" w:rsidR="00781AE5" w:rsidRDefault="00781AE5" w:rsidP="0076764D"/>
        </w:tc>
      </w:tr>
      <w:tr w:rsidR="00B5420C" w14:paraId="400C04D6" w14:textId="77777777" w:rsidTr="0022305D">
        <w:tc>
          <w:tcPr>
            <w:tcW w:w="3539" w:type="dxa"/>
          </w:tcPr>
          <w:p w14:paraId="772DC096" w14:textId="106C305F" w:rsidR="00B5420C" w:rsidRPr="00B5420C" w:rsidRDefault="00781AE5" w:rsidP="00781AE5">
            <w:pPr>
              <w:rPr>
                <w:b/>
                <w:bCs/>
              </w:rPr>
            </w:pPr>
            <w:r w:rsidRPr="00781AE5">
              <w:t>Remarks/Decision</w:t>
            </w:r>
          </w:p>
        </w:tc>
        <w:tc>
          <w:tcPr>
            <w:tcW w:w="2126" w:type="dxa"/>
          </w:tcPr>
          <w:p w14:paraId="314228F0" w14:textId="77777777" w:rsidR="00B5420C" w:rsidRDefault="00B5420C" w:rsidP="0076764D"/>
        </w:tc>
        <w:tc>
          <w:tcPr>
            <w:tcW w:w="2268" w:type="dxa"/>
          </w:tcPr>
          <w:p w14:paraId="52294F23" w14:textId="77777777" w:rsidR="00B5420C" w:rsidRDefault="00B5420C" w:rsidP="0076764D"/>
        </w:tc>
        <w:tc>
          <w:tcPr>
            <w:tcW w:w="2268" w:type="dxa"/>
          </w:tcPr>
          <w:p w14:paraId="15CDC44A" w14:textId="77777777" w:rsidR="00B5420C" w:rsidRDefault="00B5420C" w:rsidP="0076764D"/>
        </w:tc>
        <w:tc>
          <w:tcPr>
            <w:tcW w:w="2410" w:type="dxa"/>
          </w:tcPr>
          <w:p w14:paraId="11F004CE" w14:textId="77777777" w:rsidR="00B5420C" w:rsidRDefault="00B5420C" w:rsidP="0076764D"/>
        </w:tc>
        <w:tc>
          <w:tcPr>
            <w:tcW w:w="2268" w:type="dxa"/>
          </w:tcPr>
          <w:p w14:paraId="3FF515F9" w14:textId="77777777" w:rsidR="00B5420C" w:rsidRDefault="00B5420C" w:rsidP="0076764D"/>
        </w:tc>
        <w:tc>
          <w:tcPr>
            <w:tcW w:w="2126" w:type="dxa"/>
          </w:tcPr>
          <w:p w14:paraId="3858C1B5" w14:textId="77777777" w:rsidR="00B5420C" w:rsidRDefault="00B5420C" w:rsidP="0076764D"/>
        </w:tc>
      </w:tr>
      <w:tr w:rsidR="00E27C8D" w14:paraId="49A16754" w14:textId="77777777" w:rsidTr="0022305D">
        <w:tc>
          <w:tcPr>
            <w:tcW w:w="3539" w:type="dxa"/>
          </w:tcPr>
          <w:p w14:paraId="36ACDD98" w14:textId="5005CADF" w:rsidR="00E27C8D" w:rsidRPr="00781AE5" w:rsidRDefault="00E27C8D" w:rsidP="00781AE5">
            <w:r>
              <w:lastRenderedPageBreak/>
              <w:t>Date decision forwarded to PI</w:t>
            </w:r>
          </w:p>
        </w:tc>
        <w:tc>
          <w:tcPr>
            <w:tcW w:w="2126" w:type="dxa"/>
          </w:tcPr>
          <w:p w14:paraId="20BDF393" w14:textId="77777777" w:rsidR="00E27C8D" w:rsidRDefault="00E27C8D" w:rsidP="0076764D"/>
        </w:tc>
        <w:tc>
          <w:tcPr>
            <w:tcW w:w="2268" w:type="dxa"/>
          </w:tcPr>
          <w:p w14:paraId="323622B3" w14:textId="77777777" w:rsidR="00E27C8D" w:rsidRDefault="00E27C8D" w:rsidP="0076764D"/>
        </w:tc>
        <w:tc>
          <w:tcPr>
            <w:tcW w:w="2268" w:type="dxa"/>
          </w:tcPr>
          <w:p w14:paraId="61DDEDC3" w14:textId="77777777" w:rsidR="00E27C8D" w:rsidRDefault="00E27C8D" w:rsidP="0076764D"/>
        </w:tc>
        <w:tc>
          <w:tcPr>
            <w:tcW w:w="2410" w:type="dxa"/>
          </w:tcPr>
          <w:p w14:paraId="19F74FA6" w14:textId="77777777" w:rsidR="00E27C8D" w:rsidRDefault="00E27C8D" w:rsidP="0076764D"/>
        </w:tc>
        <w:tc>
          <w:tcPr>
            <w:tcW w:w="2268" w:type="dxa"/>
          </w:tcPr>
          <w:p w14:paraId="3FB745CF" w14:textId="77777777" w:rsidR="00E27C8D" w:rsidRDefault="00E27C8D" w:rsidP="0076764D"/>
        </w:tc>
        <w:tc>
          <w:tcPr>
            <w:tcW w:w="2126" w:type="dxa"/>
          </w:tcPr>
          <w:p w14:paraId="74FDDA02" w14:textId="77777777" w:rsidR="00E27C8D" w:rsidRDefault="00E27C8D" w:rsidP="0076764D"/>
        </w:tc>
      </w:tr>
      <w:tr w:rsidR="00B5420C" w14:paraId="0C4F2706" w14:textId="77777777" w:rsidTr="0022305D">
        <w:tc>
          <w:tcPr>
            <w:tcW w:w="3539" w:type="dxa"/>
          </w:tcPr>
          <w:p w14:paraId="0AE370D0" w14:textId="0D011EEF" w:rsidR="00B5420C" w:rsidRPr="00B5420C" w:rsidRDefault="00B5420C" w:rsidP="00B5420C">
            <w:pPr>
              <w:jc w:val="center"/>
              <w:rPr>
                <w:b/>
                <w:bCs/>
              </w:rPr>
            </w:pPr>
            <w:r w:rsidRPr="00B5420C">
              <w:rPr>
                <w:b/>
                <w:bCs/>
              </w:rPr>
              <w:t>Continuing Review Application</w:t>
            </w:r>
          </w:p>
        </w:tc>
        <w:tc>
          <w:tcPr>
            <w:tcW w:w="2126" w:type="dxa"/>
          </w:tcPr>
          <w:p w14:paraId="526B9256" w14:textId="77777777" w:rsidR="00B5420C" w:rsidRDefault="00B5420C" w:rsidP="0076764D"/>
        </w:tc>
        <w:tc>
          <w:tcPr>
            <w:tcW w:w="2268" w:type="dxa"/>
          </w:tcPr>
          <w:p w14:paraId="03D9BE9E" w14:textId="77777777" w:rsidR="00B5420C" w:rsidRDefault="00B5420C" w:rsidP="0076764D"/>
        </w:tc>
        <w:tc>
          <w:tcPr>
            <w:tcW w:w="2268" w:type="dxa"/>
          </w:tcPr>
          <w:p w14:paraId="537270EA" w14:textId="77777777" w:rsidR="00B5420C" w:rsidRDefault="00B5420C" w:rsidP="0076764D"/>
        </w:tc>
        <w:tc>
          <w:tcPr>
            <w:tcW w:w="2410" w:type="dxa"/>
          </w:tcPr>
          <w:p w14:paraId="68629FB7" w14:textId="77777777" w:rsidR="00B5420C" w:rsidRDefault="00B5420C" w:rsidP="0076764D"/>
        </w:tc>
        <w:tc>
          <w:tcPr>
            <w:tcW w:w="2268" w:type="dxa"/>
          </w:tcPr>
          <w:p w14:paraId="2A962019" w14:textId="77777777" w:rsidR="00B5420C" w:rsidRDefault="00B5420C" w:rsidP="0076764D"/>
        </w:tc>
        <w:tc>
          <w:tcPr>
            <w:tcW w:w="2126" w:type="dxa"/>
          </w:tcPr>
          <w:p w14:paraId="5C5A3925" w14:textId="77777777" w:rsidR="00B5420C" w:rsidRDefault="00B5420C" w:rsidP="0076764D"/>
        </w:tc>
      </w:tr>
      <w:tr w:rsidR="00B5420C" w14:paraId="0A66A131" w14:textId="77777777" w:rsidTr="0022305D">
        <w:tc>
          <w:tcPr>
            <w:tcW w:w="3539" w:type="dxa"/>
          </w:tcPr>
          <w:p w14:paraId="556787CF" w14:textId="06180535" w:rsidR="00B5420C" w:rsidRPr="00B5420C" w:rsidRDefault="00B5420C" w:rsidP="00B5420C">
            <w:r w:rsidRPr="00B5420C">
              <w:t>Date of application</w:t>
            </w:r>
          </w:p>
        </w:tc>
        <w:tc>
          <w:tcPr>
            <w:tcW w:w="2126" w:type="dxa"/>
          </w:tcPr>
          <w:p w14:paraId="7FD1F892" w14:textId="77777777" w:rsidR="00B5420C" w:rsidRDefault="00B5420C" w:rsidP="0076764D"/>
        </w:tc>
        <w:tc>
          <w:tcPr>
            <w:tcW w:w="2268" w:type="dxa"/>
          </w:tcPr>
          <w:p w14:paraId="3539FA37" w14:textId="77777777" w:rsidR="00B5420C" w:rsidRDefault="00B5420C" w:rsidP="0076764D"/>
        </w:tc>
        <w:tc>
          <w:tcPr>
            <w:tcW w:w="2268" w:type="dxa"/>
          </w:tcPr>
          <w:p w14:paraId="0C40EF84" w14:textId="77777777" w:rsidR="00B5420C" w:rsidRDefault="00B5420C" w:rsidP="0076764D"/>
        </w:tc>
        <w:tc>
          <w:tcPr>
            <w:tcW w:w="2410" w:type="dxa"/>
          </w:tcPr>
          <w:p w14:paraId="32316522" w14:textId="77777777" w:rsidR="00B5420C" w:rsidRDefault="00B5420C" w:rsidP="0076764D"/>
        </w:tc>
        <w:tc>
          <w:tcPr>
            <w:tcW w:w="2268" w:type="dxa"/>
          </w:tcPr>
          <w:p w14:paraId="2C019C73" w14:textId="77777777" w:rsidR="00B5420C" w:rsidRDefault="00B5420C" w:rsidP="0076764D"/>
        </w:tc>
        <w:tc>
          <w:tcPr>
            <w:tcW w:w="2126" w:type="dxa"/>
          </w:tcPr>
          <w:p w14:paraId="54DBAC1C" w14:textId="77777777" w:rsidR="00B5420C" w:rsidRDefault="00B5420C" w:rsidP="0076764D"/>
        </w:tc>
      </w:tr>
      <w:tr w:rsidR="00781AE5" w14:paraId="1CA164F5" w14:textId="77777777" w:rsidTr="0022305D">
        <w:tc>
          <w:tcPr>
            <w:tcW w:w="3539" w:type="dxa"/>
          </w:tcPr>
          <w:p w14:paraId="2B37CC9E" w14:textId="76AAD51B" w:rsidR="00781AE5" w:rsidRPr="00B5420C" w:rsidRDefault="00781AE5" w:rsidP="00B5420C">
            <w:r w:rsidRPr="00B5420C">
              <w:t>Protocol code</w:t>
            </w:r>
          </w:p>
        </w:tc>
        <w:tc>
          <w:tcPr>
            <w:tcW w:w="2126" w:type="dxa"/>
          </w:tcPr>
          <w:p w14:paraId="16B191C8" w14:textId="77777777" w:rsidR="00781AE5" w:rsidRDefault="00781AE5" w:rsidP="0076764D"/>
        </w:tc>
        <w:tc>
          <w:tcPr>
            <w:tcW w:w="2268" w:type="dxa"/>
          </w:tcPr>
          <w:p w14:paraId="35326AF7" w14:textId="77777777" w:rsidR="00781AE5" w:rsidRDefault="00781AE5" w:rsidP="0076764D"/>
        </w:tc>
        <w:tc>
          <w:tcPr>
            <w:tcW w:w="2268" w:type="dxa"/>
          </w:tcPr>
          <w:p w14:paraId="6A3E603E" w14:textId="77777777" w:rsidR="00781AE5" w:rsidRDefault="00781AE5" w:rsidP="0076764D"/>
        </w:tc>
        <w:tc>
          <w:tcPr>
            <w:tcW w:w="2410" w:type="dxa"/>
          </w:tcPr>
          <w:p w14:paraId="75FF148B" w14:textId="77777777" w:rsidR="00781AE5" w:rsidRDefault="00781AE5" w:rsidP="0076764D"/>
        </w:tc>
        <w:tc>
          <w:tcPr>
            <w:tcW w:w="2268" w:type="dxa"/>
          </w:tcPr>
          <w:p w14:paraId="55C41986" w14:textId="77777777" w:rsidR="00781AE5" w:rsidRDefault="00781AE5" w:rsidP="0076764D"/>
        </w:tc>
        <w:tc>
          <w:tcPr>
            <w:tcW w:w="2126" w:type="dxa"/>
          </w:tcPr>
          <w:p w14:paraId="5F13FB6D" w14:textId="77777777" w:rsidR="00781AE5" w:rsidRDefault="00781AE5" w:rsidP="0076764D"/>
        </w:tc>
      </w:tr>
      <w:tr w:rsidR="00B5420C" w14:paraId="6A1678C5" w14:textId="77777777" w:rsidTr="0022305D">
        <w:tc>
          <w:tcPr>
            <w:tcW w:w="3539" w:type="dxa"/>
          </w:tcPr>
          <w:p w14:paraId="0BBA64FD" w14:textId="4599B04C" w:rsidR="00B5420C" w:rsidRPr="00B5420C" w:rsidRDefault="00B5420C" w:rsidP="00B5420C">
            <w:r>
              <w:t>Documents submitted</w:t>
            </w:r>
          </w:p>
        </w:tc>
        <w:tc>
          <w:tcPr>
            <w:tcW w:w="2126" w:type="dxa"/>
          </w:tcPr>
          <w:p w14:paraId="08C0FFC7" w14:textId="77777777" w:rsidR="00B5420C" w:rsidRDefault="00B5420C" w:rsidP="0076764D"/>
        </w:tc>
        <w:tc>
          <w:tcPr>
            <w:tcW w:w="2268" w:type="dxa"/>
          </w:tcPr>
          <w:p w14:paraId="6F211BCE" w14:textId="77777777" w:rsidR="00B5420C" w:rsidRDefault="00B5420C" w:rsidP="0076764D"/>
        </w:tc>
        <w:tc>
          <w:tcPr>
            <w:tcW w:w="2268" w:type="dxa"/>
          </w:tcPr>
          <w:p w14:paraId="6434959C" w14:textId="77777777" w:rsidR="00B5420C" w:rsidRDefault="00B5420C" w:rsidP="0076764D"/>
        </w:tc>
        <w:tc>
          <w:tcPr>
            <w:tcW w:w="2410" w:type="dxa"/>
          </w:tcPr>
          <w:p w14:paraId="505C718A" w14:textId="77777777" w:rsidR="00B5420C" w:rsidRDefault="00B5420C" w:rsidP="0076764D"/>
        </w:tc>
        <w:tc>
          <w:tcPr>
            <w:tcW w:w="2268" w:type="dxa"/>
          </w:tcPr>
          <w:p w14:paraId="057C9C3E" w14:textId="77777777" w:rsidR="00B5420C" w:rsidRDefault="00B5420C" w:rsidP="0076764D"/>
        </w:tc>
        <w:tc>
          <w:tcPr>
            <w:tcW w:w="2126" w:type="dxa"/>
          </w:tcPr>
          <w:p w14:paraId="1882B996" w14:textId="77777777" w:rsidR="00B5420C" w:rsidRDefault="00B5420C" w:rsidP="0076764D"/>
        </w:tc>
      </w:tr>
      <w:tr w:rsidR="00B5420C" w14:paraId="15901B83" w14:textId="77777777" w:rsidTr="0022305D">
        <w:tc>
          <w:tcPr>
            <w:tcW w:w="3539" w:type="dxa"/>
          </w:tcPr>
          <w:p w14:paraId="0E947EFA" w14:textId="60152C24" w:rsidR="00B5420C" w:rsidRPr="00B5420C" w:rsidRDefault="00781AE5" w:rsidP="00B5420C">
            <w:r w:rsidRPr="00B5420C">
              <w:t>How submitted</w:t>
            </w:r>
          </w:p>
        </w:tc>
        <w:tc>
          <w:tcPr>
            <w:tcW w:w="2126" w:type="dxa"/>
          </w:tcPr>
          <w:p w14:paraId="71D8062C" w14:textId="77777777" w:rsidR="00B5420C" w:rsidRDefault="00B5420C" w:rsidP="0076764D"/>
        </w:tc>
        <w:tc>
          <w:tcPr>
            <w:tcW w:w="2268" w:type="dxa"/>
          </w:tcPr>
          <w:p w14:paraId="0771BF86" w14:textId="77777777" w:rsidR="00B5420C" w:rsidRDefault="00B5420C" w:rsidP="0076764D"/>
        </w:tc>
        <w:tc>
          <w:tcPr>
            <w:tcW w:w="2268" w:type="dxa"/>
          </w:tcPr>
          <w:p w14:paraId="31CD1CC5" w14:textId="77777777" w:rsidR="00B5420C" w:rsidRDefault="00B5420C" w:rsidP="0076764D"/>
        </w:tc>
        <w:tc>
          <w:tcPr>
            <w:tcW w:w="2410" w:type="dxa"/>
          </w:tcPr>
          <w:p w14:paraId="24D58809" w14:textId="77777777" w:rsidR="00B5420C" w:rsidRDefault="00B5420C" w:rsidP="0076764D"/>
        </w:tc>
        <w:tc>
          <w:tcPr>
            <w:tcW w:w="2268" w:type="dxa"/>
          </w:tcPr>
          <w:p w14:paraId="2ED08C46" w14:textId="77777777" w:rsidR="00B5420C" w:rsidRDefault="00B5420C" w:rsidP="0076764D"/>
        </w:tc>
        <w:tc>
          <w:tcPr>
            <w:tcW w:w="2126" w:type="dxa"/>
          </w:tcPr>
          <w:p w14:paraId="11A22C74" w14:textId="77777777" w:rsidR="00B5420C" w:rsidRDefault="00B5420C" w:rsidP="0076764D"/>
        </w:tc>
      </w:tr>
      <w:tr w:rsidR="00B5420C" w14:paraId="15DF839B" w14:textId="77777777" w:rsidTr="0022305D">
        <w:tc>
          <w:tcPr>
            <w:tcW w:w="3539" w:type="dxa"/>
          </w:tcPr>
          <w:p w14:paraId="6AF039A2" w14:textId="274B39F2" w:rsidR="00B5420C" w:rsidRPr="00B5420C" w:rsidRDefault="00781AE5" w:rsidP="00B5420C">
            <w:r w:rsidRPr="00B5420C">
              <w:t>Received from</w:t>
            </w:r>
          </w:p>
        </w:tc>
        <w:tc>
          <w:tcPr>
            <w:tcW w:w="2126" w:type="dxa"/>
          </w:tcPr>
          <w:p w14:paraId="1CDFD937" w14:textId="77777777" w:rsidR="00B5420C" w:rsidRDefault="00B5420C" w:rsidP="0076764D"/>
        </w:tc>
        <w:tc>
          <w:tcPr>
            <w:tcW w:w="2268" w:type="dxa"/>
          </w:tcPr>
          <w:p w14:paraId="529CD30B" w14:textId="77777777" w:rsidR="00B5420C" w:rsidRDefault="00B5420C" w:rsidP="0076764D"/>
        </w:tc>
        <w:tc>
          <w:tcPr>
            <w:tcW w:w="2268" w:type="dxa"/>
          </w:tcPr>
          <w:p w14:paraId="65593272" w14:textId="77777777" w:rsidR="00B5420C" w:rsidRDefault="00B5420C" w:rsidP="0076764D"/>
        </w:tc>
        <w:tc>
          <w:tcPr>
            <w:tcW w:w="2410" w:type="dxa"/>
          </w:tcPr>
          <w:p w14:paraId="29F13D5F" w14:textId="77777777" w:rsidR="00B5420C" w:rsidRDefault="00B5420C" w:rsidP="0076764D"/>
        </w:tc>
        <w:tc>
          <w:tcPr>
            <w:tcW w:w="2268" w:type="dxa"/>
          </w:tcPr>
          <w:p w14:paraId="26CC25F4" w14:textId="77777777" w:rsidR="00B5420C" w:rsidRDefault="00B5420C" w:rsidP="0076764D"/>
        </w:tc>
        <w:tc>
          <w:tcPr>
            <w:tcW w:w="2126" w:type="dxa"/>
          </w:tcPr>
          <w:p w14:paraId="00D8BD36" w14:textId="77777777" w:rsidR="00B5420C" w:rsidRDefault="00B5420C" w:rsidP="0076764D"/>
        </w:tc>
      </w:tr>
      <w:tr w:rsidR="00781AE5" w14:paraId="2797C3F2" w14:textId="77777777" w:rsidTr="0022305D">
        <w:tc>
          <w:tcPr>
            <w:tcW w:w="3539" w:type="dxa"/>
          </w:tcPr>
          <w:p w14:paraId="415EDEEF" w14:textId="0444D104" w:rsidR="00781AE5" w:rsidRPr="00B5420C" w:rsidRDefault="00781AE5" w:rsidP="00B5420C">
            <w:r w:rsidRPr="00781AE5">
              <w:t>Remarks/Decision</w:t>
            </w:r>
          </w:p>
        </w:tc>
        <w:tc>
          <w:tcPr>
            <w:tcW w:w="2126" w:type="dxa"/>
          </w:tcPr>
          <w:p w14:paraId="6F9B56A8" w14:textId="77777777" w:rsidR="00781AE5" w:rsidRDefault="00781AE5" w:rsidP="0076764D"/>
        </w:tc>
        <w:tc>
          <w:tcPr>
            <w:tcW w:w="2268" w:type="dxa"/>
          </w:tcPr>
          <w:p w14:paraId="35585116" w14:textId="77777777" w:rsidR="00781AE5" w:rsidRDefault="00781AE5" w:rsidP="0076764D"/>
        </w:tc>
        <w:tc>
          <w:tcPr>
            <w:tcW w:w="2268" w:type="dxa"/>
          </w:tcPr>
          <w:p w14:paraId="182B7BC2" w14:textId="77777777" w:rsidR="00781AE5" w:rsidRDefault="00781AE5" w:rsidP="0076764D"/>
        </w:tc>
        <w:tc>
          <w:tcPr>
            <w:tcW w:w="2410" w:type="dxa"/>
          </w:tcPr>
          <w:p w14:paraId="57376EE2" w14:textId="77777777" w:rsidR="00781AE5" w:rsidRDefault="00781AE5" w:rsidP="0076764D"/>
        </w:tc>
        <w:tc>
          <w:tcPr>
            <w:tcW w:w="2268" w:type="dxa"/>
          </w:tcPr>
          <w:p w14:paraId="04A5B0CB" w14:textId="77777777" w:rsidR="00781AE5" w:rsidRDefault="00781AE5" w:rsidP="0076764D"/>
        </w:tc>
        <w:tc>
          <w:tcPr>
            <w:tcW w:w="2126" w:type="dxa"/>
          </w:tcPr>
          <w:p w14:paraId="637C034E" w14:textId="77777777" w:rsidR="00781AE5" w:rsidRDefault="00781AE5" w:rsidP="0076764D"/>
        </w:tc>
      </w:tr>
      <w:tr w:rsidR="00E27C8D" w14:paraId="32846BE2" w14:textId="77777777" w:rsidTr="0022305D">
        <w:tc>
          <w:tcPr>
            <w:tcW w:w="3539" w:type="dxa"/>
          </w:tcPr>
          <w:p w14:paraId="4C97C9A8" w14:textId="1D2B83D6" w:rsidR="00E27C8D" w:rsidRPr="00781AE5" w:rsidRDefault="00E27C8D" w:rsidP="00B5420C">
            <w:r>
              <w:t>Date decision forwarded to PI</w:t>
            </w:r>
          </w:p>
        </w:tc>
        <w:tc>
          <w:tcPr>
            <w:tcW w:w="2126" w:type="dxa"/>
          </w:tcPr>
          <w:p w14:paraId="762005CC" w14:textId="77777777" w:rsidR="00E27C8D" w:rsidRDefault="00E27C8D" w:rsidP="0076764D"/>
        </w:tc>
        <w:tc>
          <w:tcPr>
            <w:tcW w:w="2268" w:type="dxa"/>
          </w:tcPr>
          <w:p w14:paraId="458B6629" w14:textId="77777777" w:rsidR="00E27C8D" w:rsidRDefault="00E27C8D" w:rsidP="0076764D"/>
        </w:tc>
        <w:tc>
          <w:tcPr>
            <w:tcW w:w="2268" w:type="dxa"/>
          </w:tcPr>
          <w:p w14:paraId="0FDB00E6" w14:textId="77777777" w:rsidR="00E27C8D" w:rsidRDefault="00E27C8D" w:rsidP="0076764D"/>
        </w:tc>
        <w:tc>
          <w:tcPr>
            <w:tcW w:w="2410" w:type="dxa"/>
          </w:tcPr>
          <w:p w14:paraId="5FBE2E67" w14:textId="77777777" w:rsidR="00E27C8D" w:rsidRDefault="00E27C8D" w:rsidP="0076764D"/>
        </w:tc>
        <w:tc>
          <w:tcPr>
            <w:tcW w:w="2268" w:type="dxa"/>
          </w:tcPr>
          <w:p w14:paraId="1E06FDC3" w14:textId="77777777" w:rsidR="00E27C8D" w:rsidRDefault="00E27C8D" w:rsidP="0076764D"/>
        </w:tc>
        <w:tc>
          <w:tcPr>
            <w:tcW w:w="2126" w:type="dxa"/>
          </w:tcPr>
          <w:p w14:paraId="0D41DB3D" w14:textId="77777777" w:rsidR="00E27C8D" w:rsidRDefault="00E27C8D" w:rsidP="0076764D"/>
        </w:tc>
      </w:tr>
      <w:tr w:rsidR="00980F3B" w14:paraId="431C43DF" w14:textId="77777777" w:rsidTr="0022305D">
        <w:tc>
          <w:tcPr>
            <w:tcW w:w="3539" w:type="dxa"/>
          </w:tcPr>
          <w:p w14:paraId="38D6BD0E" w14:textId="49ABAEFE" w:rsidR="00980F3B" w:rsidRPr="00B5420C" w:rsidRDefault="00B5420C" w:rsidP="00B5420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newal/</w:t>
            </w:r>
            <w:r w:rsidR="00980F3B" w:rsidRPr="00B5420C">
              <w:rPr>
                <w:b/>
                <w:bCs/>
              </w:rPr>
              <w:t>Final Report</w:t>
            </w:r>
          </w:p>
        </w:tc>
        <w:tc>
          <w:tcPr>
            <w:tcW w:w="2126" w:type="dxa"/>
          </w:tcPr>
          <w:p w14:paraId="21ED7607" w14:textId="77777777" w:rsidR="00980F3B" w:rsidRDefault="00980F3B" w:rsidP="0076764D"/>
        </w:tc>
        <w:tc>
          <w:tcPr>
            <w:tcW w:w="2268" w:type="dxa"/>
          </w:tcPr>
          <w:p w14:paraId="211F94E2" w14:textId="443E37BF" w:rsidR="00980F3B" w:rsidRDefault="00980F3B" w:rsidP="0076764D"/>
        </w:tc>
        <w:tc>
          <w:tcPr>
            <w:tcW w:w="2268" w:type="dxa"/>
          </w:tcPr>
          <w:p w14:paraId="26BC113C" w14:textId="77777777" w:rsidR="00980F3B" w:rsidRDefault="00980F3B" w:rsidP="0076764D"/>
        </w:tc>
        <w:tc>
          <w:tcPr>
            <w:tcW w:w="2410" w:type="dxa"/>
          </w:tcPr>
          <w:p w14:paraId="17EDFC2C" w14:textId="77777777" w:rsidR="00980F3B" w:rsidRDefault="00980F3B" w:rsidP="0076764D"/>
        </w:tc>
        <w:tc>
          <w:tcPr>
            <w:tcW w:w="2268" w:type="dxa"/>
          </w:tcPr>
          <w:p w14:paraId="1FEFE181" w14:textId="77777777" w:rsidR="00980F3B" w:rsidRDefault="00980F3B" w:rsidP="0076764D"/>
        </w:tc>
        <w:tc>
          <w:tcPr>
            <w:tcW w:w="2126" w:type="dxa"/>
          </w:tcPr>
          <w:p w14:paraId="50AACA35" w14:textId="77777777" w:rsidR="00980F3B" w:rsidRDefault="00980F3B" w:rsidP="0076764D"/>
        </w:tc>
      </w:tr>
      <w:tr w:rsidR="00B5420C" w14:paraId="685BDA3C" w14:textId="77777777" w:rsidTr="0022305D">
        <w:tc>
          <w:tcPr>
            <w:tcW w:w="3539" w:type="dxa"/>
          </w:tcPr>
          <w:p w14:paraId="07542287" w14:textId="50779809" w:rsidR="00B5420C" w:rsidRPr="00B5420C" w:rsidRDefault="00B5420C" w:rsidP="00B5420C">
            <w:r w:rsidRPr="00B5420C">
              <w:t>Date of Submission</w:t>
            </w:r>
          </w:p>
        </w:tc>
        <w:tc>
          <w:tcPr>
            <w:tcW w:w="2126" w:type="dxa"/>
          </w:tcPr>
          <w:p w14:paraId="41BD3F4E" w14:textId="77777777" w:rsidR="00B5420C" w:rsidRDefault="00B5420C" w:rsidP="0076764D"/>
        </w:tc>
        <w:tc>
          <w:tcPr>
            <w:tcW w:w="2268" w:type="dxa"/>
          </w:tcPr>
          <w:p w14:paraId="143257E6" w14:textId="77777777" w:rsidR="00B5420C" w:rsidRDefault="00B5420C" w:rsidP="0076764D"/>
        </w:tc>
        <w:tc>
          <w:tcPr>
            <w:tcW w:w="2268" w:type="dxa"/>
          </w:tcPr>
          <w:p w14:paraId="6A62CDBF" w14:textId="77777777" w:rsidR="00B5420C" w:rsidRDefault="00B5420C" w:rsidP="0076764D"/>
        </w:tc>
        <w:tc>
          <w:tcPr>
            <w:tcW w:w="2410" w:type="dxa"/>
          </w:tcPr>
          <w:p w14:paraId="6B7C0541" w14:textId="77777777" w:rsidR="00B5420C" w:rsidRDefault="00B5420C" w:rsidP="0076764D"/>
        </w:tc>
        <w:tc>
          <w:tcPr>
            <w:tcW w:w="2268" w:type="dxa"/>
          </w:tcPr>
          <w:p w14:paraId="0FE28BE6" w14:textId="77777777" w:rsidR="00B5420C" w:rsidRDefault="00B5420C" w:rsidP="0076764D"/>
        </w:tc>
        <w:tc>
          <w:tcPr>
            <w:tcW w:w="2126" w:type="dxa"/>
          </w:tcPr>
          <w:p w14:paraId="011D9EA5" w14:textId="77777777" w:rsidR="00B5420C" w:rsidRDefault="00B5420C" w:rsidP="0076764D"/>
        </w:tc>
      </w:tr>
      <w:tr w:rsidR="00781AE5" w14:paraId="41F493A8" w14:textId="77777777" w:rsidTr="0022305D">
        <w:tc>
          <w:tcPr>
            <w:tcW w:w="3539" w:type="dxa"/>
          </w:tcPr>
          <w:p w14:paraId="11B3BACD" w14:textId="0979D88B" w:rsidR="00781AE5" w:rsidRPr="00B5420C" w:rsidRDefault="00781AE5" w:rsidP="00B5420C">
            <w:r>
              <w:t>Protocol code</w:t>
            </w:r>
          </w:p>
        </w:tc>
        <w:tc>
          <w:tcPr>
            <w:tcW w:w="2126" w:type="dxa"/>
          </w:tcPr>
          <w:p w14:paraId="3711FB67" w14:textId="77777777" w:rsidR="00781AE5" w:rsidRDefault="00781AE5" w:rsidP="0076764D"/>
        </w:tc>
        <w:tc>
          <w:tcPr>
            <w:tcW w:w="2268" w:type="dxa"/>
          </w:tcPr>
          <w:p w14:paraId="47E66959" w14:textId="77777777" w:rsidR="00781AE5" w:rsidRDefault="00781AE5" w:rsidP="0076764D"/>
        </w:tc>
        <w:tc>
          <w:tcPr>
            <w:tcW w:w="2268" w:type="dxa"/>
          </w:tcPr>
          <w:p w14:paraId="6D644762" w14:textId="77777777" w:rsidR="00781AE5" w:rsidRDefault="00781AE5" w:rsidP="0076764D"/>
        </w:tc>
        <w:tc>
          <w:tcPr>
            <w:tcW w:w="2410" w:type="dxa"/>
          </w:tcPr>
          <w:p w14:paraId="3B136274" w14:textId="77777777" w:rsidR="00781AE5" w:rsidRDefault="00781AE5" w:rsidP="0076764D"/>
        </w:tc>
        <w:tc>
          <w:tcPr>
            <w:tcW w:w="2268" w:type="dxa"/>
          </w:tcPr>
          <w:p w14:paraId="71B4CCB0" w14:textId="77777777" w:rsidR="00781AE5" w:rsidRDefault="00781AE5" w:rsidP="0076764D"/>
        </w:tc>
        <w:tc>
          <w:tcPr>
            <w:tcW w:w="2126" w:type="dxa"/>
          </w:tcPr>
          <w:p w14:paraId="401D5FE4" w14:textId="77777777" w:rsidR="00781AE5" w:rsidRDefault="00781AE5" w:rsidP="0076764D"/>
        </w:tc>
      </w:tr>
      <w:tr w:rsidR="00B5420C" w14:paraId="5084A51D" w14:textId="77777777" w:rsidTr="0022305D">
        <w:tc>
          <w:tcPr>
            <w:tcW w:w="3539" w:type="dxa"/>
          </w:tcPr>
          <w:p w14:paraId="05F09D38" w14:textId="6DEEC8C0" w:rsidR="00B5420C" w:rsidRPr="00B5420C" w:rsidRDefault="00B5420C" w:rsidP="00B5420C">
            <w:r w:rsidRPr="00B5420C">
              <w:t>Received from</w:t>
            </w:r>
          </w:p>
        </w:tc>
        <w:tc>
          <w:tcPr>
            <w:tcW w:w="2126" w:type="dxa"/>
          </w:tcPr>
          <w:p w14:paraId="7ACC1248" w14:textId="77777777" w:rsidR="00B5420C" w:rsidRDefault="00B5420C" w:rsidP="0076764D"/>
        </w:tc>
        <w:tc>
          <w:tcPr>
            <w:tcW w:w="2268" w:type="dxa"/>
          </w:tcPr>
          <w:p w14:paraId="01E6430E" w14:textId="77777777" w:rsidR="00B5420C" w:rsidRDefault="00B5420C" w:rsidP="0076764D"/>
        </w:tc>
        <w:tc>
          <w:tcPr>
            <w:tcW w:w="2268" w:type="dxa"/>
          </w:tcPr>
          <w:p w14:paraId="79A71CF7" w14:textId="77777777" w:rsidR="00B5420C" w:rsidRDefault="00B5420C" w:rsidP="0076764D"/>
        </w:tc>
        <w:tc>
          <w:tcPr>
            <w:tcW w:w="2410" w:type="dxa"/>
          </w:tcPr>
          <w:p w14:paraId="1B0F285F" w14:textId="77777777" w:rsidR="00B5420C" w:rsidRDefault="00B5420C" w:rsidP="0076764D"/>
        </w:tc>
        <w:tc>
          <w:tcPr>
            <w:tcW w:w="2268" w:type="dxa"/>
          </w:tcPr>
          <w:p w14:paraId="2F8C79A3" w14:textId="77777777" w:rsidR="00B5420C" w:rsidRDefault="00B5420C" w:rsidP="0076764D"/>
        </w:tc>
        <w:tc>
          <w:tcPr>
            <w:tcW w:w="2126" w:type="dxa"/>
          </w:tcPr>
          <w:p w14:paraId="3B2333BD" w14:textId="77777777" w:rsidR="00B5420C" w:rsidRDefault="00B5420C" w:rsidP="0076764D"/>
        </w:tc>
      </w:tr>
      <w:tr w:rsidR="00781AE5" w14:paraId="475DA0E4" w14:textId="77777777" w:rsidTr="0022305D">
        <w:tc>
          <w:tcPr>
            <w:tcW w:w="3539" w:type="dxa"/>
          </w:tcPr>
          <w:p w14:paraId="58D49B77" w14:textId="6DF2305A" w:rsidR="00781AE5" w:rsidRPr="00B5420C" w:rsidRDefault="00781AE5" w:rsidP="00B5420C">
            <w:r w:rsidRPr="00781AE5">
              <w:t>Remarks/Decision</w:t>
            </w:r>
          </w:p>
        </w:tc>
        <w:tc>
          <w:tcPr>
            <w:tcW w:w="2126" w:type="dxa"/>
          </w:tcPr>
          <w:p w14:paraId="6F5CFEF7" w14:textId="77777777" w:rsidR="00781AE5" w:rsidRDefault="00781AE5" w:rsidP="0076764D"/>
        </w:tc>
        <w:tc>
          <w:tcPr>
            <w:tcW w:w="2268" w:type="dxa"/>
          </w:tcPr>
          <w:p w14:paraId="5DAE48A8" w14:textId="77777777" w:rsidR="00781AE5" w:rsidRDefault="00781AE5" w:rsidP="0076764D"/>
        </w:tc>
        <w:tc>
          <w:tcPr>
            <w:tcW w:w="2268" w:type="dxa"/>
          </w:tcPr>
          <w:p w14:paraId="022649D9" w14:textId="77777777" w:rsidR="00781AE5" w:rsidRDefault="00781AE5" w:rsidP="0076764D"/>
        </w:tc>
        <w:tc>
          <w:tcPr>
            <w:tcW w:w="2410" w:type="dxa"/>
          </w:tcPr>
          <w:p w14:paraId="11EBC421" w14:textId="77777777" w:rsidR="00781AE5" w:rsidRDefault="00781AE5" w:rsidP="0076764D"/>
        </w:tc>
        <w:tc>
          <w:tcPr>
            <w:tcW w:w="2268" w:type="dxa"/>
          </w:tcPr>
          <w:p w14:paraId="1CCFE59B" w14:textId="77777777" w:rsidR="00781AE5" w:rsidRDefault="00781AE5" w:rsidP="0076764D"/>
        </w:tc>
        <w:tc>
          <w:tcPr>
            <w:tcW w:w="2126" w:type="dxa"/>
          </w:tcPr>
          <w:p w14:paraId="6EA83DF4" w14:textId="77777777" w:rsidR="00781AE5" w:rsidRDefault="00781AE5" w:rsidP="0076764D"/>
        </w:tc>
      </w:tr>
      <w:tr w:rsidR="00E27C8D" w14:paraId="3543E0C5" w14:textId="77777777" w:rsidTr="0022305D">
        <w:tc>
          <w:tcPr>
            <w:tcW w:w="3539" w:type="dxa"/>
          </w:tcPr>
          <w:p w14:paraId="0A9C0523" w14:textId="0812A2F0" w:rsidR="00E27C8D" w:rsidRPr="00781AE5" w:rsidRDefault="00E27C8D" w:rsidP="00B5420C">
            <w:r>
              <w:t>Date decision forwarded to PI</w:t>
            </w:r>
          </w:p>
        </w:tc>
        <w:tc>
          <w:tcPr>
            <w:tcW w:w="2126" w:type="dxa"/>
          </w:tcPr>
          <w:p w14:paraId="1E7DBF99" w14:textId="77777777" w:rsidR="00E27C8D" w:rsidRDefault="00E27C8D" w:rsidP="0076764D"/>
        </w:tc>
        <w:tc>
          <w:tcPr>
            <w:tcW w:w="2268" w:type="dxa"/>
          </w:tcPr>
          <w:p w14:paraId="592C06AE" w14:textId="77777777" w:rsidR="00E27C8D" w:rsidRDefault="00E27C8D" w:rsidP="0076764D"/>
        </w:tc>
        <w:tc>
          <w:tcPr>
            <w:tcW w:w="2268" w:type="dxa"/>
          </w:tcPr>
          <w:p w14:paraId="09092099" w14:textId="77777777" w:rsidR="00E27C8D" w:rsidRDefault="00E27C8D" w:rsidP="0076764D"/>
        </w:tc>
        <w:tc>
          <w:tcPr>
            <w:tcW w:w="2410" w:type="dxa"/>
          </w:tcPr>
          <w:p w14:paraId="3E3449D3" w14:textId="77777777" w:rsidR="00E27C8D" w:rsidRDefault="00E27C8D" w:rsidP="0076764D"/>
        </w:tc>
        <w:tc>
          <w:tcPr>
            <w:tcW w:w="2268" w:type="dxa"/>
          </w:tcPr>
          <w:p w14:paraId="7700FEFD" w14:textId="77777777" w:rsidR="00E27C8D" w:rsidRDefault="00E27C8D" w:rsidP="0076764D"/>
        </w:tc>
        <w:tc>
          <w:tcPr>
            <w:tcW w:w="2126" w:type="dxa"/>
          </w:tcPr>
          <w:p w14:paraId="7C4319DB" w14:textId="77777777" w:rsidR="00E27C8D" w:rsidRDefault="00E27C8D" w:rsidP="0076764D"/>
        </w:tc>
      </w:tr>
      <w:tr w:rsidR="00781AE5" w14:paraId="2A9BF915" w14:textId="77777777" w:rsidTr="00D4103E">
        <w:tc>
          <w:tcPr>
            <w:tcW w:w="17005" w:type="dxa"/>
            <w:gridSpan w:val="7"/>
          </w:tcPr>
          <w:p w14:paraId="4524AA09" w14:textId="77777777" w:rsidR="00781AE5" w:rsidRDefault="00781AE5" w:rsidP="0076764D"/>
        </w:tc>
      </w:tr>
      <w:tr w:rsidR="00781AE5" w14:paraId="1364CDDD" w14:textId="77777777" w:rsidTr="0022305D">
        <w:tc>
          <w:tcPr>
            <w:tcW w:w="3539" w:type="dxa"/>
          </w:tcPr>
          <w:p w14:paraId="294509DD" w14:textId="6C1E6F53" w:rsidR="00781AE5" w:rsidRPr="00781AE5" w:rsidRDefault="00781AE5" w:rsidP="00781AE5">
            <w:pPr>
              <w:jc w:val="center"/>
              <w:rPr>
                <w:b/>
                <w:bCs/>
              </w:rPr>
            </w:pPr>
            <w:r w:rsidRPr="00781AE5">
              <w:rPr>
                <w:b/>
                <w:bCs/>
              </w:rPr>
              <w:t>OTHERS</w:t>
            </w:r>
          </w:p>
        </w:tc>
        <w:tc>
          <w:tcPr>
            <w:tcW w:w="2126" w:type="dxa"/>
          </w:tcPr>
          <w:p w14:paraId="5898248C" w14:textId="77777777" w:rsidR="00781AE5" w:rsidRDefault="00781AE5" w:rsidP="0076764D"/>
        </w:tc>
        <w:tc>
          <w:tcPr>
            <w:tcW w:w="2268" w:type="dxa"/>
          </w:tcPr>
          <w:p w14:paraId="5FBEF0B7" w14:textId="77777777" w:rsidR="00781AE5" w:rsidRDefault="00781AE5" w:rsidP="0076764D"/>
        </w:tc>
        <w:tc>
          <w:tcPr>
            <w:tcW w:w="2268" w:type="dxa"/>
          </w:tcPr>
          <w:p w14:paraId="3B257EDD" w14:textId="77777777" w:rsidR="00781AE5" w:rsidRDefault="00781AE5" w:rsidP="0076764D"/>
        </w:tc>
        <w:tc>
          <w:tcPr>
            <w:tcW w:w="2410" w:type="dxa"/>
          </w:tcPr>
          <w:p w14:paraId="2880AAB8" w14:textId="77777777" w:rsidR="00781AE5" w:rsidRDefault="00781AE5" w:rsidP="0076764D"/>
        </w:tc>
        <w:tc>
          <w:tcPr>
            <w:tcW w:w="2268" w:type="dxa"/>
          </w:tcPr>
          <w:p w14:paraId="6B2224CA" w14:textId="77777777" w:rsidR="00781AE5" w:rsidRDefault="00781AE5" w:rsidP="0076764D"/>
        </w:tc>
        <w:tc>
          <w:tcPr>
            <w:tcW w:w="2126" w:type="dxa"/>
          </w:tcPr>
          <w:p w14:paraId="17EA5252" w14:textId="77777777" w:rsidR="00781AE5" w:rsidRDefault="00781AE5" w:rsidP="0076764D"/>
        </w:tc>
      </w:tr>
      <w:tr w:rsidR="00781AE5" w14:paraId="0BFF348F" w14:textId="77777777" w:rsidTr="0022305D">
        <w:tc>
          <w:tcPr>
            <w:tcW w:w="3539" w:type="dxa"/>
          </w:tcPr>
          <w:p w14:paraId="01E906B2" w14:textId="1FB4718F" w:rsidR="00781AE5" w:rsidRPr="00781AE5" w:rsidRDefault="00781AE5" w:rsidP="00781AE5">
            <w:pPr>
              <w:jc w:val="center"/>
              <w:rPr>
                <w:b/>
                <w:bCs/>
              </w:rPr>
            </w:pPr>
            <w:r w:rsidRPr="00781AE5">
              <w:rPr>
                <w:b/>
                <w:bCs/>
              </w:rPr>
              <w:t>Appeals</w:t>
            </w:r>
          </w:p>
        </w:tc>
        <w:tc>
          <w:tcPr>
            <w:tcW w:w="2126" w:type="dxa"/>
          </w:tcPr>
          <w:p w14:paraId="63B27C01" w14:textId="77777777" w:rsidR="00781AE5" w:rsidRDefault="00781AE5" w:rsidP="0076764D"/>
        </w:tc>
        <w:tc>
          <w:tcPr>
            <w:tcW w:w="2268" w:type="dxa"/>
          </w:tcPr>
          <w:p w14:paraId="514C2C0C" w14:textId="77777777" w:rsidR="00781AE5" w:rsidRDefault="00781AE5" w:rsidP="0076764D"/>
        </w:tc>
        <w:tc>
          <w:tcPr>
            <w:tcW w:w="2268" w:type="dxa"/>
          </w:tcPr>
          <w:p w14:paraId="7242B899" w14:textId="77777777" w:rsidR="00781AE5" w:rsidRDefault="00781AE5" w:rsidP="0076764D"/>
        </w:tc>
        <w:tc>
          <w:tcPr>
            <w:tcW w:w="2410" w:type="dxa"/>
          </w:tcPr>
          <w:p w14:paraId="04B0C989" w14:textId="77777777" w:rsidR="00781AE5" w:rsidRDefault="00781AE5" w:rsidP="0076764D"/>
        </w:tc>
        <w:tc>
          <w:tcPr>
            <w:tcW w:w="2268" w:type="dxa"/>
          </w:tcPr>
          <w:p w14:paraId="0D303B4E" w14:textId="77777777" w:rsidR="00781AE5" w:rsidRDefault="00781AE5" w:rsidP="0076764D"/>
        </w:tc>
        <w:tc>
          <w:tcPr>
            <w:tcW w:w="2126" w:type="dxa"/>
          </w:tcPr>
          <w:p w14:paraId="0E5FCB19" w14:textId="77777777" w:rsidR="00781AE5" w:rsidRDefault="00781AE5" w:rsidP="0076764D"/>
        </w:tc>
      </w:tr>
      <w:tr w:rsidR="00781AE5" w14:paraId="19FC7BB1" w14:textId="77777777" w:rsidTr="0022305D">
        <w:tc>
          <w:tcPr>
            <w:tcW w:w="3539" w:type="dxa"/>
          </w:tcPr>
          <w:p w14:paraId="643E3BC2" w14:textId="0003166B" w:rsidR="00781AE5" w:rsidRPr="00781AE5" w:rsidRDefault="00781AE5" w:rsidP="00781AE5">
            <w:pPr>
              <w:rPr>
                <w:b/>
                <w:bCs/>
              </w:rPr>
            </w:pPr>
            <w:r w:rsidRPr="00B5420C">
              <w:t>Date of Submission</w:t>
            </w:r>
          </w:p>
        </w:tc>
        <w:tc>
          <w:tcPr>
            <w:tcW w:w="2126" w:type="dxa"/>
          </w:tcPr>
          <w:p w14:paraId="428776BD" w14:textId="77777777" w:rsidR="00781AE5" w:rsidRDefault="00781AE5" w:rsidP="0076764D"/>
        </w:tc>
        <w:tc>
          <w:tcPr>
            <w:tcW w:w="2268" w:type="dxa"/>
          </w:tcPr>
          <w:p w14:paraId="61E314C3" w14:textId="77777777" w:rsidR="00781AE5" w:rsidRDefault="00781AE5" w:rsidP="0076764D"/>
        </w:tc>
        <w:tc>
          <w:tcPr>
            <w:tcW w:w="2268" w:type="dxa"/>
          </w:tcPr>
          <w:p w14:paraId="5FA07074" w14:textId="77777777" w:rsidR="00781AE5" w:rsidRDefault="00781AE5" w:rsidP="0076764D"/>
        </w:tc>
        <w:tc>
          <w:tcPr>
            <w:tcW w:w="2410" w:type="dxa"/>
          </w:tcPr>
          <w:p w14:paraId="2906F665" w14:textId="77777777" w:rsidR="00781AE5" w:rsidRDefault="00781AE5" w:rsidP="0076764D"/>
        </w:tc>
        <w:tc>
          <w:tcPr>
            <w:tcW w:w="2268" w:type="dxa"/>
          </w:tcPr>
          <w:p w14:paraId="0B275BE2" w14:textId="77777777" w:rsidR="00781AE5" w:rsidRDefault="00781AE5" w:rsidP="0076764D"/>
        </w:tc>
        <w:tc>
          <w:tcPr>
            <w:tcW w:w="2126" w:type="dxa"/>
          </w:tcPr>
          <w:p w14:paraId="7FFCA2BF" w14:textId="77777777" w:rsidR="00781AE5" w:rsidRDefault="00781AE5" w:rsidP="0076764D"/>
        </w:tc>
      </w:tr>
      <w:tr w:rsidR="00781AE5" w14:paraId="333ED3B8" w14:textId="77777777" w:rsidTr="0022305D">
        <w:tc>
          <w:tcPr>
            <w:tcW w:w="3539" w:type="dxa"/>
          </w:tcPr>
          <w:p w14:paraId="720F35C6" w14:textId="7445A85B" w:rsidR="00781AE5" w:rsidRPr="00781AE5" w:rsidRDefault="00781AE5" w:rsidP="00781AE5">
            <w:pPr>
              <w:rPr>
                <w:b/>
                <w:bCs/>
              </w:rPr>
            </w:pPr>
            <w:r w:rsidRPr="00B5420C">
              <w:t>Received from</w:t>
            </w:r>
          </w:p>
        </w:tc>
        <w:tc>
          <w:tcPr>
            <w:tcW w:w="2126" w:type="dxa"/>
          </w:tcPr>
          <w:p w14:paraId="4C8EDA40" w14:textId="77777777" w:rsidR="00781AE5" w:rsidRDefault="00781AE5" w:rsidP="0076764D"/>
        </w:tc>
        <w:tc>
          <w:tcPr>
            <w:tcW w:w="2268" w:type="dxa"/>
          </w:tcPr>
          <w:p w14:paraId="1F57A3B1" w14:textId="77777777" w:rsidR="00781AE5" w:rsidRDefault="00781AE5" w:rsidP="0076764D"/>
        </w:tc>
        <w:tc>
          <w:tcPr>
            <w:tcW w:w="2268" w:type="dxa"/>
          </w:tcPr>
          <w:p w14:paraId="002F79FF" w14:textId="77777777" w:rsidR="00781AE5" w:rsidRDefault="00781AE5" w:rsidP="0076764D"/>
        </w:tc>
        <w:tc>
          <w:tcPr>
            <w:tcW w:w="2410" w:type="dxa"/>
          </w:tcPr>
          <w:p w14:paraId="3867E40F" w14:textId="77777777" w:rsidR="00781AE5" w:rsidRDefault="00781AE5" w:rsidP="0076764D"/>
        </w:tc>
        <w:tc>
          <w:tcPr>
            <w:tcW w:w="2268" w:type="dxa"/>
          </w:tcPr>
          <w:p w14:paraId="04A4E4AD" w14:textId="77777777" w:rsidR="00781AE5" w:rsidRDefault="00781AE5" w:rsidP="0076764D"/>
        </w:tc>
        <w:tc>
          <w:tcPr>
            <w:tcW w:w="2126" w:type="dxa"/>
          </w:tcPr>
          <w:p w14:paraId="44E57ED0" w14:textId="77777777" w:rsidR="00781AE5" w:rsidRDefault="00781AE5" w:rsidP="0076764D"/>
        </w:tc>
      </w:tr>
      <w:tr w:rsidR="00781AE5" w14:paraId="59E68D6A" w14:textId="77777777" w:rsidTr="0022305D">
        <w:tc>
          <w:tcPr>
            <w:tcW w:w="3539" w:type="dxa"/>
          </w:tcPr>
          <w:p w14:paraId="0E88E649" w14:textId="3C93AA88" w:rsidR="00781AE5" w:rsidRPr="00781AE5" w:rsidRDefault="00781AE5" w:rsidP="00781AE5">
            <w:pPr>
              <w:rPr>
                <w:b/>
                <w:bCs/>
              </w:rPr>
            </w:pPr>
            <w:r w:rsidRPr="00781AE5">
              <w:lastRenderedPageBreak/>
              <w:t>Remarks/Decision</w:t>
            </w:r>
          </w:p>
        </w:tc>
        <w:tc>
          <w:tcPr>
            <w:tcW w:w="2126" w:type="dxa"/>
          </w:tcPr>
          <w:p w14:paraId="34F73FB5" w14:textId="77777777" w:rsidR="00781AE5" w:rsidRDefault="00781AE5" w:rsidP="0076764D"/>
        </w:tc>
        <w:tc>
          <w:tcPr>
            <w:tcW w:w="2268" w:type="dxa"/>
          </w:tcPr>
          <w:p w14:paraId="0C53DDA5" w14:textId="77777777" w:rsidR="00781AE5" w:rsidRDefault="00781AE5" w:rsidP="0076764D"/>
        </w:tc>
        <w:tc>
          <w:tcPr>
            <w:tcW w:w="2268" w:type="dxa"/>
          </w:tcPr>
          <w:p w14:paraId="086AC315" w14:textId="77777777" w:rsidR="00781AE5" w:rsidRDefault="00781AE5" w:rsidP="0076764D"/>
        </w:tc>
        <w:tc>
          <w:tcPr>
            <w:tcW w:w="2410" w:type="dxa"/>
          </w:tcPr>
          <w:p w14:paraId="02CAC2B1" w14:textId="77777777" w:rsidR="00781AE5" w:rsidRDefault="00781AE5" w:rsidP="0076764D"/>
        </w:tc>
        <w:tc>
          <w:tcPr>
            <w:tcW w:w="2268" w:type="dxa"/>
          </w:tcPr>
          <w:p w14:paraId="379BAD69" w14:textId="77777777" w:rsidR="00781AE5" w:rsidRDefault="00781AE5" w:rsidP="0076764D"/>
        </w:tc>
        <w:tc>
          <w:tcPr>
            <w:tcW w:w="2126" w:type="dxa"/>
          </w:tcPr>
          <w:p w14:paraId="6A5855F5" w14:textId="77777777" w:rsidR="00781AE5" w:rsidRDefault="00781AE5" w:rsidP="0076764D"/>
        </w:tc>
      </w:tr>
      <w:tr w:rsidR="00E27C8D" w14:paraId="66820456" w14:textId="77777777" w:rsidTr="0022305D">
        <w:tc>
          <w:tcPr>
            <w:tcW w:w="3539" w:type="dxa"/>
          </w:tcPr>
          <w:p w14:paraId="7210238B" w14:textId="24ED5460" w:rsidR="00E27C8D" w:rsidRPr="00781AE5" w:rsidRDefault="00E27C8D" w:rsidP="00781AE5">
            <w:r>
              <w:t>Date decision forwarded to PI</w:t>
            </w:r>
          </w:p>
        </w:tc>
        <w:tc>
          <w:tcPr>
            <w:tcW w:w="2126" w:type="dxa"/>
          </w:tcPr>
          <w:p w14:paraId="7030731F" w14:textId="77777777" w:rsidR="00E27C8D" w:rsidRDefault="00E27C8D" w:rsidP="0076764D"/>
        </w:tc>
        <w:tc>
          <w:tcPr>
            <w:tcW w:w="2268" w:type="dxa"/>
          </w:tcPr>
          <w:p w14:paraId="0DBD4E32" w14:textId="77777777" w:rsidR="00E27C8D" w:rsidRDefault="00E27C8D" w:rsidP="0076764D"/>
        </w:tc>
        <w:tc>
          <w:tcPr>
            <w:tcW w:w="2268" w:type="dxa"/>
          </w:tcPr>
          <w:p w14:paraId="326D973A" w14:textId="77777777" w:rsidR="00E27C8D" w:rsidRDefault="00E27C8D" w:rsidP="0076764D"/>
        </w:tc>
        <w:tc>
          <w:tcPr>
            <w:tcW w:w="2410" w:type="dxa"/>
          </w:tcPr>
          <w:p w14:paraId="314F555A" w14:textId="77777777" w:rsidR="00E27C8D" w:rsidRDefault="00E27C8D" w:rsidP="0076764D"/>
        </w:tc>
        <w:tc>
          <w:tcPr>
            <w:tcW w:w="2268" w:type="dxa"/>
          </w:tcPr>
          <w:p w14:paraId="4B8A29E6" w14:textId="77777777" w:rsidR="00E27C8D" w:rsidRDefault="00E27C8D" w:rsidP="0076764D"/>
        </w:tc>
        <w:tc>
          <w:tcPr>
            <w:tcW w:w="2126" w:type="dxa"/>
          </w:tcPr>
          <w:p w14:paraId="0E762BFB" w14:textId="77777777" w:rsidR="00E27C8D" w:rsidRDefault="00E27C8D" w:rsidP="0076764D"/>
        </w:tc>
      </w:tr>
      <w:tr w:rsidR="00781AE5" w14:paraId="603C27FA" w14:textId="77777777" w:rsidTr="0022305D">
        <w:tc>
          <w:tcPr>
            <w:tcW w:w="3539" w:type="dxa"/>
          </w:tcPr>
          <w:p w14:paraId="2D07EF54" w14:textId="1B309CDC" w:rsidR="00781AE5" w:rsidRPr="00781AE5" w:rsidRDefault="00781AE5" w:rsidP="00781AE5">
            <w:pPr>
              <w:jc w:val="center"/>
              <w:rPr>
                <w:b/>
                <w:bCs/>
              </w:rPr>
            </w:pPr>
            <w:r w:rsidRPr="00781AE5">
              <w:rPr>
                <w:b/>
                <w:bCs/>
              </w:rPr>
              <w:t>Site Visits</w:t>
            </w:r>
          </w:p>
        </w:tc>
        <w:tc>
          <w:tcPr>
            <w:tcW w:w="2126" w:type="dxa"/>
          </w:tcPr>
          <w:p w14:paraId="247526A9" w14:textId="77777777" w:rsidR="00781AE5" w:rsidRDefault="00781AE5" w:rsidP="0076764D"/>
        </w:tc>
        <w:tc>
          <w:tcPr>
            <w:tcW w:w="2268" w:type="dxa"/>
          </w:tcPr>
          <w:p w14:paraId="3D58DD43" w14:textId="77777777" w:rsidR="00781AE5" w:rsidRDefault="00781AE5" w:rsidP="0076764D"/>
        </w:tc>
        <w:tc>
          <w:tcPr>
            <w:tcW w:w="2268" w:type="dxa"/>
          </w:tcPr>
          <w:p w14:paraId="152D3234" w14:textId="77777777" w:rsidR="00781AE5" w:rsidRDefault="00781AE5" w:rsidP="0076764D"/>
        </w:tc>
        <w:tc>
          <w:tcPr>
            <w:tcW w:w="2410" w:type="dxa"/>
          </w:tcPr>
          <w:p w14:paraId="01EBA6B9" w14:textId="77777777" w:rsidR="00781AE5" w:rsidRDefault="00781AE5" w:rsidP="0076764D"/>
        </w:tc>
        <w:tc>
          <w:tcPr>
            <w:tcW w:w="2268" w:type="dxa"/>
          </w:tcPr>
          <w:p w14:paraId="4867B2AA" w14:textId="77777777" w:rsidR="00781AE5" w:rsidRDefault="00781AE5" w:rsidP="0076764D"/>
        </w:tc>
        <w:tc>
          <w:tcPr>
            <w:tcW w:w="2126" w:type="dxa"/>
          </w:tcPr>
          <w:p w14:paraId="4D3E0B16" w14:textId="77777777" w:rsidR="00781AE5" w:rsidRDefault="00781AE5" w:rsidP="0076764D"/>
        </w:tc>
      </w:tr>
      <w:tr w:rsidR="00781AE5" w14:paraId="1774B9A3" w14:textId="77777777" w:rsidTr="0022305D">
        <w:tc>
          <w:tcPr>
            <w:tcW w:w="3539" w:type="dxa"/>
          </w:tcPr>
          <w:p w14:paraId="0A706596" w14:textId="1695D78F" w:rsidR="00781AE5" w:rsidRPr="00781AE5" w:rsidRDefault="00781AE5" w:rsidP="00781AE5">
            <w:pPr>
              <w:rPr>
                <w:b/>
                <w:bCs/>
              </w:rPr>
            </w:pPr>
            <w:r w:rsidRPr="00B5420C">
              <w:t>Date of Submission</w:t>
            </w:r>
          </w:p>
        </w:tc>
        <w:tc>
          <w:tcPr>
            <w:tcW w:w="2126" w:type="dxa"/>
          </w:tcPr>
          <w:p w14:paraId="14F5F3E0" w14:textId="77777777" w:rsidR="00781AE5" w:rsidRDefault="00781AE5" w:rsidP="00781AE5"/>
        </w:tc>
        <w:tc>
          <w:tcPr>
            <w:tcW w:w="2268" w:type="dxa"/>
          </w:tcPr>
          <w:p w14:paraId="3A999DAF" w14:textId="77777777" w:rsidR="00781AE5" w:rsidRDefault="00781AE5" w:rsidP="00781AE5"/>
        </w:tc>
        <w:tc>
          <w:tcPr>
            <w:tcW w:w="2268" w:type="dxa"/>
          </w:tcPr>
          <w:p w14:paraId="32431D17" w14:textId="77777777" w:rsidR="00781AE5" w:rsidRDefault="00781AE5" w:rsidP="00781AE5"/>
        </w:tc>
        <w:tc>
          <w:tcPr>
            <w:tcW w:w="2410" w:type="dxa"/>
          </w:tcPr>
          <w:p w14:paraId="53BFBF04" w14:textId="77777777" w:rsidR="00781AE5" w:rsidRDefault="00781AE5" w:rsidP="00781AE5"/>
        </w:tc>
        <w:tc>
          <w:tcPr>
            <w:tcW w:w="2268" w:type="dxa"/>
          </w:tcPr>
          <w:p w14:paraId="7E0FD71D" w14:textId="77777777" w:rsidR="00781AE5" w:rsidRDefault="00781AE5" w:rsidP="00781AE5"/>
        </w:tc>
        <w:tc>
          <w:tcPr>
            <w:tcW w:w="2126" w:type="dxa"/>
          </w:tcPr>
          <w:p w14:paraId="40BC6B7F" w14:textId="77777777" w:rsidR="00781AE5" w:rsidRDefault="00781AE5" w:rsidP="00781AE5"/>
        </w:tc>
      </w:tr>
      <w:tr w:rsidR="00781AE5" w14:paraId="214683D0" w14:textId="77777777" w:rsidTr="0022305D">
        <w:tc>
          <w:tcPr>
            <w:tcW w:w="3539" w:type="dxa"/>
          </w:tcPr>
          <w:p w14:paraId="09FC571D" w14:textId="0D7B4306" w:rsidR="00781AE5" w:rsidRPr="00781AE5" w:rsidRDefault="00781AE5" w:rsidP="00781AE5">
            <w:pPr>
              <w:rPr>
                <w:b/>
                <w:bCs/>
              </w:rPr>
            </w:pPr>
            <w:r w:rsidRPr="00B5420C">
              <w:t>Received from</w:t>
            </w:r>
          </w:p>
        </w:tc>
        <w:tc>
          <w:tcPr>
            <w:tcW w:w="2126" w:type="dxa"/>
          </w:tcPr>
          <w:p w14:paraId="30A6AFEE" w14:textId="77777777" w:rsidR="00781AE5" w:rsidRDefault="00781AE5" w:rsidP="00781AE5"/>
        </w:tc>
        <w:tc>
          <w:tcPr>
            <w:tcW w:w="2268" w:type="dxa"/>
          </w:tcPr>
          <w:p w14:paraId="05B80060" w14:textId="77777777" w:rsidR="00781AE5" w:rsidRDefault="00781AE5" w:rsidP="00781AE5"/>
        </w:tc>
        <w:tc>
          <w:tcPr>
            <w:tcW w:w="2268" w:type="dxa"/>
          </w:tcPr>
          <w:p w14:paraId="7EF31E37" w14:textId="77777777" w:rsidR="00781AE5" w:rsidRDefault="00781AE5" w:rsidP="00781AE5"/>
        </w:tc>
        <w:tc>
          <w:tcPr>
            <w:tcW w:w="2410" w:type="dxa"/>
          </w:tcPr>
          <w:p w14:paraId="4FDB1ECA" w14:textId="77777777" w:rsidR="00781AE5" w:rsidRDefault="00781AE5" w:rsidP="00781AE5"/>
        </w:tc>
        <w:tc>
          <w:tcPr>
            <w:tcW w:w="2268" w:type="dxa"/>
          </w:tcPr>
          <w:p w14:paraId="2438FA22" w14:textId="77777777" w:rsidR="00781AE5" w:rsidRDefault="00781AE5" w:rsidP="00781AE5"/>
        </w:tc>
        <w:tc>
          <w:tcPr>
            <w:tcW w:w="2126" w:type="dxa"/>
          </w:tcPr>
          <w:p w14:paraId="38E0C085" w14:textId="77777777" w:rsidR="00781AE5" w:rsidRDefault="00781AE5" w:rsidP="00781AE5"/>
        </w:tc>
      </w:tr>
      <w:tr w:rsidR="00781AE5" w14:paraId="570FF168" w14:textId="77777777" w:rsidTr="0022305D">
        <w:tc>
          <w:tcPr>
            <w:tcW w:w="3539" w:type="dxa"/>
          </w:tcPr>
          <w:p w14:paraId="502273A7" w14:textId="4CC6E7E3" w:rsidR="00781AE5" w:rsidRPr="00781AE5" w:rsidRDefault="00781AE5" w:rsidP="00781AE5">
            <w:pPr>
              <w:rPr>
                <w:b/>
                <w:bCs/>
              </w:rPr>
            </w:pPr>
            <w:r w:rsidRPr="00781AE5">
              <w:t>Remarks/Decision</w:t>
            </w:r>
          </w:p>
        </w:tc>
        <w:tc>
          <w:tcPr>
            <w:tcW w:w="2126" w:type="dxa"/>
          </w:tcPr>
          <w:p w14:paraId="54BB9E84" w14:textId="77777777" w:rsidR="00781AE5" w:rsidRDefault="00781AE5" w:rsidP="00781AE5"/>
        </w:tc>
        <w:tc>
          <w:tcPr>
            <w:tcW w:w="2268" w:type="dxa"/>
          </w:tcPr>
          <w:p w14:paraId="3CBD076B" w14:textId="77777777" w:rsidR="00781AE5" w:rsidRDefault="00781AE5" w:rsidP="00781AE5"/>
        </w:tc>
        <w:tc>
          <w:tcPr>
            <w:tcW w:w="2268" w:type="dxa"/>
          </w:tcPr>
          <w:p w14:paraId="3AD26911" w14:textId="77777777" w:rsidR="00781AE5" w:rsidRDefault="00781AE5" w:rsidP="00781AE5"/>
        </w:tc>
        <w:tc>
          <w:tcPr>
            <w:tcW w:w="2410" w:type="dxa"/>
          </w:tcPr>
          <w:p w14:paraId="351578CF" w14:textId="77777777" w:rsidR="00781AE5" w:rsidRDefault="00781AE5" w:rsidP="00781AE5"/>
        </w:tc>
        <w:tc>
          <w:tcPr>
            <w:tcW w:w="2268" w:type="dxa"/>
          </w:tcPr>
          <w:p w14:paraId="13C8698E" w14:textId="77777777" w:rsidR="00781AE5" w:rsidRDefault="00781AE5" w:rsidP="00781AE5"/>
        </w:tc>
        <w:tc>
          <w:tcPr>
            <w:tcW w:w="2126" w:type="dxa"/>
          </w:tcPr>
          <w:p w14:paraId="0A862396" w14:textId="77777777" w:rsidR="00781AE5" w:rsidRDefault="00781AE5" w:rsidP="00781AE5"/>
        </w:tc>
      </w:tr>
      <w:tr w:rsidR="00E27C8D" w14:paraId="4DBF91BF" w14:textId="77777777" w:rsidTr="0022305D">
        <w:tc>
          <w:tcPr>
            <w:tcW w:w="3539" w:type="dxa"/>
          </w:tcPr>
          <w:p w14:paraId="36D82569" w14:textId="4947392F" w:rsidR="00E27C8D" w:rsidRPr="00781AE5" w:rsidRDefault="00E27C8D" w:rsidP="00781AE5">
            <w:r>
              <w:t>Date decision forwarded to PI</w:t>
            </w:r>
          </w:p>
        </w:tc>
        <w:tc>
          <w:tcPr>
            <w:tcW w:w="2126" w:type="dxa"/>
          </w:tcPr>
          <w:p w14:paraId="1D1FF7DA" w14:textId="77777777" w:rsidR="00E27C8D" w:rsidRDefault="00E27C8D" w:rsidP="00781AE5"/>
        </w:tc>
        <w:tc>
          <w:tcPr>
            <w:tcW w:w="2268" w:type="dxa"/>
          </w:tcPr>
          <w:p w14:paraId="6E741D57" w14:textId="77777777" w:rsidR="00E27C8D" w:rsidRDefault="00E27C8D" w:rsidP="00781AE5"/>
        </w:tc>
        <w:tc>
          <w:tcPr>
            <w:tcW w:w="2268" w:type="dxa"/>
          </w:tcPr>
          <w:p w14:paraId="779686D1" w14:textId="77777777" w:rsidR="00E27C8D" w:rsidRDefault="00E27C8D" w:rsidP="00781AE5"/>
        </w:tc>
        <w:tc>
          <w:tcPr>
            <w:tcW w:w="2410" w:type="dxa"/>
          </w:tcPr>
          <w:p w14:paraId="64BEF5A3" w14:textId="77777777" w:rsidR="00E27C8D" w:rsidRDefault="00E27C8D" w:rsidP="00781AE5"/>
        </w:tc>
        <w:tc>
          <w:tcPr>
            <w:tcW w:w="2268" w:type="dxa"/>
          </w:tcPr>
          <w:p w14:paraId="0CE255D8" w14:textId="77777777" w:rsidR="00E27C8D" w:rsidRDefault="00E27C8D" w:rsidP="00781AE5"/>
        </w:tc>
        <w:tc>
          <w:tcPr>
            <w:tcW w:w="2126" w:type="dxa"/>
          </w:tcPr>
          <w:p w14:paraId="6203FAF6" w14:textId="77777777" w:rsidR="00E27C8D" w:rsidRDefault="00E27C8D" w:rsidP="00781AE5"/>
        </w:tc>
      </w:tr>
      <w:tr w:rsidR="00781AE5" w14:paraId="31619C65" w14:textId="77777777" w:rsidTr="0022305D">
        <w:tc>
          <w:tcPr>
            <w:tcW w:w="3539" w:type="dxa"/>
          </w:tcPr>
          <w:p w14:paraId="59229CB8" w14:textId="6D286630" w:rsidR="00781AE5" w:rsidRPr="00781AE5" w:rsidRDefault="00781AE5" w:rsidP="00781AE5">
            <w:pPr>
              <w:jc w:val="center"/>
              <w:rPr>
                <w:b/>
                <w:bCs/>
              </w:rPr>
            </w:pPr>
            <w:r w:rsidRPr="00781AE5">
              <w:rPr>
                <w:b/>
                <w:bCs/>
              </w:rPr>
              <w:t>Queries and Complaints</w:t>
            </w:r>
          </w:p>
        </w:tc>
        <w:tc>
          <w:tcPr>
            <w:tcW w:w="2126" w:type="dxa"/>
          </w:tcPr>
          <w:p w14:paraId="1FE3164A" w14:textId="77777777" w:rsidR="00781AE5" w:rsidRDefault="00781AE5" w:rsidP="00781AE5"/>
        </w:tc>
        <w:tc>
          <w:tcPr>
            <w:tcW w:w="2268" w:type="dxa"/>
          </w:tcPr>
          <w:p w14:paraId="65DAC762" w14:textId="77777777" w:rsidR="00781AE5" w:rsidRDefault="00781AE5" w:rsidP="00781AE5"/>
        </w:tc>
        <w:tc>
          <w:tcPr>
            <w:tcW w:w="2268" w:type="dxa"/>
          </w:tcPr>
          <w:p w14:paraId="151FE4C7" w14:textId="77777777" w:rsidR="00781AE5" w:rsidRDefault="00781AE5" w:rsidP="00781AE5"/>
        </w:tc>
        <w:tc>
          <w:tcPr>
            <w:tcW w:w="2410" w:type="dxa"/>
          </w:tcPr>
          <w:p w14:paraId="03986889" w14:textId="77777777" w:rsidR="00781AE5" w:rsidRDefault="00781AE5" w:rsidP="00781AE5"/>
        </w:tc>
        <w:tc>
          <w:tcPr>
            <w:tcW w:w="2268" w:type="dxa"/>
          </w:tcPr>
          <w:p w14:paraId="08EEF2C4" w14:textId="77777777" w:rsidR="00781AE5" w:rsidRDefault="00781AE5" w:rsidP="00781AE5"/>
        </w:tc>
        <w:tc>
          <w:tcPr>
            <w:tcW w:w="2126" w:type="dxa"/>
          </w:tcPr>
          <w:p w14:paraId="51E3F602" w14:textId="77777777" w:rsidR="00781AE5" w:rsidRDefault="00781AE5" w:rsidP="00781AE5"/>
        </w:tc>
      </w:tr>
      <w:tr w:rsidR="00781AE5" w14:paraId="055DF6BA" w14:textId="77777777" w:rsidTr="0022305D">
        <w:tc>
          <w:tcPr>
            <w:tcW w:w="3539" w:type="dxa"/>
          </w:tcPr>
          <w:p w14:paraId="2EC50D36" w14:textId="69F15525" w:rsidR="00781AE5" w:rsidRPr="00781AE5" w:rsidRDefault="00781AE5" w:rsidP="00781AE5">
            <w:pPr>
              <w:rPr>
                <w:b/>
                <w:bCs/>
              </w:rPr>
            </w:pPr>
            <w:r w:rsidRPr="00B5420C">
              <w:t>Date of Submission</w:t>
            </w:r>
          </w:p>
        </w:tc>
        <w:tc>
          <w:tcPr>
            <w:tcW w:w="2126" w:type="dxa"/>
          </w:tcPr>
          <w:p w14:paraId="5898A715" w14:textId="77777777" w:rsidR="00781AE5" w:rsidRDefault="00781AE5" w:rsidP="00781AE5"/>
        </w:tc>
        <w:tc>
          <w:tcPr>
            <w:tcW w:w="2268" w:type="dxa"/>
          </w:tcPr>
          <w:p w14:paraId="734EC1FE" w14:textId="77777777" w:rsidR="00781AE5" w:rsidRDefault="00781AE5" w:rsidP="00781AE5"/>
        </w:tc>
        <w:tc>
          <w:tcPr>
            <w:tcW w:w="2268" w:type="dxa"/>
          </w:tcPr>
          <w:p w14:paraId="2F7526A9" w14:textId="77777777" w:rsidR="00781AE5" w:rsidRDefault="00781AE5" w:rsidP="00781AE5"/>
        </w:tc>
        <w:tc>
          <w:tcPr>
            <w:tcW w:w="2410" w:type="dxa"/>
          </w:tcPr>
          <w:p w14:paraId="3C58DEC3" w14:textId="77777777" w:rsidR="00781AE5" w:rsidRDefault="00781AE5" w:rsidP="00781AE5"/>
        </w:tc>
        <w:tc>
          <w:tcPr>
            <w:tcW w:w="2268" w:type="dxa"/>
          </w:tcPr>
          <w:p w14:paraId="3866AF9D" w14:textId="77777777" w:rsidR="00781AE5" w:rsidRDefault="00781AE5" w:rsidP="00781AE5"/>
        </w:tc>
        <w:tc>
          <w:tcPr>
            <w:tcW w:w="2126" w:type="dxa"/>
          </w:tcPr>
          <w:p w14:paraId="566BEC88" w14:textId="77777777" w:rsidR="00781AE5" w:rsidRDefault="00781AE5" w:rsidP="00781AE5"/>
        </w:tc>
      </w:tr>
      <w:tr w:rsidR="00781AE5" w14:paraId="276DE93D" w14:textId="77777777" w:rsidTr="0022305D">
        <w:tc>
          <w:tcPr>
            <w:tcW w:w="3539" w:type="dxa"/>
          </w:tcPr>
          <w:p w14:paraId="580ABA2A" w14:textId="6A5C6932" w:rsidR="00781AE5" w:rsidRPr="00781AE5" w:rsidRDefault="00781AE5" w:rsidP="00781AE5">
            <w:pPr>
              <w:rPr>
                <w:b/>
                <w:bCs/>
              </w:rPr>
            </w:pPr>
            <w:r w:rsidRPr="00B5420C">
              <w:t>Received from</w:t>
            </w:r>
          </w:p>
        </w:tc>
        <w:tc>
          <w:tcPr>
            <w:tcW w:w="2126" w:type="dxa"/>
          </w:tcPr>
          <w:p w14:paraId="2E94AF15" w14:textId="77777777" w:rsidR="00781AE5" w:rsidRDefault="00781AE5" w:rsidP="00781AE5"/>
        </w:tc>
        <w:tc>
          <w:tcPr>
            <w:tcW w:w="2268" w:type="dxa"/>
          </w:tcPr>
          <w:p w14:paraId="190D7998" w14:textId="77777777" w:rsidR="00781AE5" w:rsidRDefault="00781AE5" w:rsidP="00781AE5"/>
        </w:tc>
        <w:tc>
          <w:tcPr>
            <w:tcW w:w="2268" w:type="dxa"/>
          </w:tcPr>
          <w:p w14:paraId="34FE8234" w14:textId="77777777" w:rsidR="00781AE5" w:rsidRDefault="00781AE5" w:rsidP="00781AE5"/>
        </w:tc>
        <w:tc>
          <w:tcPr>
            <w:tcW w:w="2410" w:type="dxa"/>
          </w:tcPr>
          <w:p w14:paraId="22D5D165" w14:textId="77777777" w:rsidR="00781AE5" w:rsidRDefault="00781AE5" w:rsidP="00781AE5"/>
        </w:tc>
        <w:tc>
          <w:tcPr>
            <w:tcW w:w="2268" w:type="dxa"/>
          </w:tcPr>
          <w:p w14:paraId="7FCED49F" w14:textId="77777777" w:rsidR="00781AE5" w:rsidRDefault="00781AE5" w:rsidP="00781AE5"/>
        </w:tc>
        <w:tc>
          <w:tcPr>
            <w:tcW w:w="2126" w:type="dxa"/>
          </w:tcPr>
          <w:p w14:paraId="3CBFDC29" w14:textId="77777777" w:rsidR="00781AE5" w:rsidRDefault="00781AE5" w:rsidP="00781AE5"/>
        </w:tc>
      </w:tr>
      <w:tr w:rsidR="00781AE5" w14:paraId="6FBBAB9C" w14:textId="77777777" w:rsidTr="0022305D">
        <w:tc>
          <w:tcPr>
            <w:tcW w:w="3539" w:type="dxa"/>
          </w:tcPr>
          <w:p w14:paraId="030B5C60" w14:textId="763C8D8F" w:rsidR="00781AE5" w:rsidRPr="00781AE5" w:rsidRDefault="00781AE5" w:rsidP="00781AE5">
            <w:pPr>
              <w:rPr>
                <w:b/>
                <w:bCs/>
              </w:rPr>
            </w:pPr>
            <w:r w:rsidRPr="00781AE5">
              <w:t>Remarks/Decision</w:t>
            </w:r>
          </w:p>
        </w:tc>
        <w:tc>
          <w:tcPr>
            <w:tcW w:w="2126" w:type="dxa"/>
          </w:tcPr>
          <w:p w14:paraId="65E3784F" w14:textId="77777777" w:rsidR="00781AE5" w:rsidRDefault="00781AE5" w:rsidP="00781AE5"/>
        </w:tc>
        <w:tc>
          <w:tcPr>
            <w:tcW w:w="2268" w:type="dxa"/>
          </w:tcPr>
          <w:p w14:paraId="628B59B3" w14:textId="77777777" w:rsidR="00781AE5" w:rsidRDefault="00781AE5" w:rsidP="00781AE5"/>
        </w:tc>
        <w:tc>
          <w:tcPr>
            <w:tcW w:w="2268" w:type="dxa"/>
          </w:tcPr>
          <w:p w14:paraId="16FD0132" w14:textId="77777777" w:rsidR="00781AE5" w:rsidRDefault="00781AE5" w:rsidP="00781AE5"/>
        </w:tc>
        <w:tc>
          <w:tcPr>
            <w:tcW w:w="2410" w:type="dxa"/>
          </w:tcPr>
          <w:p w14:paraId="0323947D" w14:textId="77777777" w:rsidR="00781AE5" w:rsidRDefault="00781AE5" w:rsidP="00781AE5"/>
        </w:tc>
        <w:tc>
          <w:tcPr>
            <w:tcW w:w="2268" w:type="dxa"/>
          </w:tcPr>
          <w:p w14:paraId="0704312B" w14:textId="77777777" w:rsidR="00781AE5" w:rsidRDefault="00781AE5" w:rsidP="00781AE5"/>
        </w:tc>
        <w:tc>
          <w:tcPr>
            <w:tcW w:w="2126" w:type="dxa"/>
          </w:tcPr>
          <w:p w14:paraId="46DEE31D" w14:textId="77777777" w:rsidR="00781AE5" w:rsidRDefault="00781AE5" w:rsidP="00781AE5"/>
        </w:tc>
      </w:tr>
      <w:tr w:rsidR="00E27C8D" w14:paraId="220805BE" w14:textId="77777777" w:rsidTr="0022305D">
        <w:tc>
          <w:tcPr>
            <w:tcW w:w="3539" w:type="dxa"/>
          </w:tcPr>
          <w:p w14:paraId="5E4A43A4" w14:textId="28D114BB" w:rsidR="00E27C8D" w:rsidRPr="00781AE5" w:rsidRDefault="00E27C8D" w:rsidP="00781AE5">
            <w:r>
              <w:t>Date decision forwarded to PI</w:t>
            </w:r>
          </w:p>
        </w:tc>
        <w:tc>
          <w:tcPr>
            <w:tcW w:w="2126" w:type="dxa"/>
          </w:tcPr>
          <w:p w14:paraId="6211D37A" w14:textId="77777777" w:rsidR="00E27C8D" w:rsidRDefault="00E27C8D" w:rsidP="00781AE5"/>
        </w:tc>
        <w:tc>
          <w:tcPr>
            <w:tcW w:w="2268" w:type="dxa"/>
          </w:tcPr>
          <w:p w14:paraId="60EAD48C" w14:textId="77777777" w:rsidR="00E27C8D" w:rsidRDefault="00E27C8D" w:rsidP="00781AE5"/>
        </w:tc>
        <w:tc>
          <w:tcPr>
            <w:tcW w:w="2268" w:type="dxa"/>
          </w:tcPr>
          <w:p w14:paraId="2BE8E7E9" w14:textId="77777777" w:rsidR="00E27C8D" w:rsidRDefault="00E27C8D" w:rsidP="00781AE5"/>
        </w:tc>
        <w:tc>
          <w:tcPr>
            <w:tcW w:w="2410" w:type="dxa"/>
          </w:tcPr>
          <w:p w14:paraId="2115A273" w14:textId="77777777" w:rsidR="00E27C8D" w:rsidRDefault="00E27C8D" w:rsidP="00781AE5"/>
        </w:tc>
        <w:tc>
          <w:tcPr>
            <w:tcW w:w="2268" w:type="dxa"/>
          </w:tcPr>
          <w:p w14:paraId="5605D038" w14:textId="77777777" w:rsidR="00E27C8D" w:rsidRDefault="00E27C8D" w:rsidP="00781AE5"/>
        </w:tc>
        <w:tc>
          <w:tcPr>
            <w:tcW w:w="2126" w:type="dxa"/>
          </w:tcPr>
          <w:p w14:paraId="3811E842" w14:textId="77777777" w:rsidR="00E27C8D" w:rsidRDefault="00E27C8D" w:rsidP="00781AE5"/>
        </w:tc>
      </w:tr>
      <w:tr w:rsidR="00781AE5" w14:paraId="4A01E8A8" w14:textId="77777777" w:rsidTr="005A5EC6">
        <w:tc>
          <w:tcPr>
            <w:tcW w:w="17005" w:type="dxa"/>
            <w:gridSpan w:val="7"/>
          </w:tcPr>
          <w:p w14:paraId="08B95BC2" w14:textId="77777777" w:rsidR="00781AE5" w:rsidRDefault="00781AE5" w:rsidP="00781AE5"/>
        </w:tc>
      </w:tr>
      <w:tr w:rsidR="00781AE5" w14:paraId="41C20595" w14:textId="77777777" w:rsidTr="0022305D">
        <w:tc>
          <w:tcPr>
            <w:tcW w:w="3539" w:type="dxa"/>
          </w:tcPr>
          <w:p w14:paraId="5B089E1B" w14:textId="3A08AC6C" w:rsidR="00781AE5" w:rsidRPr="00B5420C" w:rsidRDefault="00781AE5" w:rsidP="00781AE5">
            <w:pPr>
              <w:jc w:val="center"/>
              <w:rPr>
                <w:b/>
                <w:bCs/>
              </w:rPr>
            </w:pPr>
            <w:r w:rsidRPr="00B5420C">
              <w:rPr>
                <w:b/>
                <w:bCs/>
              </w:rPr>
              <w:t>Archiving</w:t>
            </w:r>
          </w:p>
        </w:tc>
        <w:tc>
          <w:tcPr>
            <w:tcW w:w="2126" w:type="dxa"/>
          </w:tcPr>
          <w:p w14:paraId="77F38DC9" w14:textId="77777777" w:rsidR="00781AE5" w:rsidRDefault="00781AE5" w:rsidP="00781AE5"/>
        </w:tc>
        <w:tc>
          <w:tcPr>
            <w:tcW w:w="2268" w:type="dxa"/>
          </w:tcPr>
          <w:p w14:paraId="74A6669E" w14:textId="2DD5A3A4" w:rsidR="00781AE5" w:rsidRDefault="00781AE5" w:rsidP="00781AE5"/>
        </w:tc>
        <w:tc>
          <w:tcPr>
            <w:tcW w:w="2268" w:type="dxa"/>
          </w:tcPr>
          <w:p w14:paraId="741E68FF" w14:textId="77777777" w:rsidR="00781AE5" w:rsidRDefault="00781AE5" w:rsidP="00781AE5"/>
        </w:tc>
        <w:tc>
          <w:tcPr>
            <w:tcW w:w="2410" w:type="dxa"/>
          </w:tcPr>
          <w:p w14:paraId="4DAEEE94" w14:textId="77777777" w:rsidR="00781AE5" w:rsidRDefault="00781AE5" w:rsidP="00781AE5"/>
        </w:tc>
        <w:tc>
          <w:tcPr>
            <w:tcW w:w="2268" w:type="dxa"/>
          </w:tcPr>
          <w:p w14:paraId="4B038BFE" w14:textId="77777777" w:rsidR="00781AE5" w:rsidRDefault="00781AE5" w:rsidP="00781AE5"/>
        </w:tc>
        <w:tc>
          <w:tcPr>
            <w:tcW w:w="2126" w:type="dxa"/>
          </w:tcPr>
          <w:p w14:paraId="621E5C26" w14:textId="77777777" w:rsidR="00781AE5" w:rsidRDefault="00781AE5" w:rsidP="00781AE5"/>
        </w:tc>
      </w:tr>
      <w:tr w:rsidR="00781AE5" w14:paraId="7731A202" w14:textId="77777777" w:rsidTr="0022305D">
        <w:tc>
          <w:tcPr>
            <w:tcW w:w="3539" w:type="dxa"/>
          </w:tcPr>
          <w:p w14:paraId="37CF69D3" w14:textId="7FFBAA82" w:rsidR="00781AE5" w:rsidRPr="00B5420C" w:rsidRDefault="00781AE5" w:rsidP="00781AE5">
            <w:r w:rsidRPr="00B5420C">
              <w:t>Date of archiving</w:t>
            </w:r>
          </w:p>
        </w:tc>
        <w:tc>
          <w:tcPr>
            <w:tcW w:w="2126" w:type="dxa"/>
          </w:tcPr>
          <w:p w14:paraId="2B1B8A50" w14:textId="77777777" w:rsidR="00781AE5" w:rsidRDefault="00781AE5" w:rsidP="00781AE5"/>
        </w:tc>
        <w:tc>
          <w:tcPr>
            <w:tcW w:w="2268" w:type="dxa"/>
          </w:tcPr>
          <w:p w14:paraId="5A95DD8D" w14:textId="77777777" w:rsidR="00781AE5" w:rsidRDefault="00781AE5" w:rsidP="00781AE5"/>
        </w:tc>
        <w:tc>
          <w:tcPr>
            <w:tcW w:w="2268" w:type="dxa"/>
          </w:tcPr>
          <w:p w14:paraId="426156CB" w14:textId="77777777" w:rsidR="00781AE5" w:rsidRDefault="00781AE5" w:rsidP="00781AE5"/>
        </w:tc>
        <w:tc>
          <w:tcPr>
            <w:tcW w:w="2410" w:type="dxa"/>
          </w:tcPr>
          <w:p w14:paraId="2B4B8B28" w14:textId="77777777" w:rsidR="00781AE5" w:rsidRDefault="00781AE5" w:rsidP="00781AE5"/>
        </w:tc>
        <w:tc>
          <w:tcPr>
            <w:tcW w:w="2268" w:type="dxa"/>
          </w:tcPr>
          <w:p w14:paraId="0C26361B" w14:textId="77777777" w:rsidR="00781AE5" w:rsidRDefault="00781AE5" w:rsidP="00781AE5"/>
        </w:tc>
        <w:tc>
          <w:tcPr>
            <w:tcW w:w="2126" w:type="dxa"/>
          </w:tcPr>
          <w:p w14:paraId="30F6629B" w14:textId="77777777" w:rsidR="00781AE5" w:rsidRDefault="00781AE5" w:rsidP="00781AE5"/>
        </w:tc>
      </w:tr>
      <w:tr w:rsidR="00781AE5" w14:paraId="3AEC8F37" w14:textId="77777777" w:rsidTr="0022305D">
        <w:tc>
          <w:tcPr>
            <w:tcW w:w="3539" w:type="dxa"/>
          </w:tcPr>
          <w:p w14:paraId="7BF2B49E" w14:textId="225F3889" w:rsidR="00781AE5" w:rsidRPr="00B5420C" w:rsidRDefault="00781AE5" w:rsidP="00781AE5">
            <w:pPr>
              <w:jc w:val="center"/>
              <w:rPr>
                <w:b/>
                <w:bCs/>
              </w:rPr>
            </w:pPr>
            <w:r w:rsidRPr="00B5420C">
              <w:rPr>
                <w:b/>
                <w:bCs/>
              </w:rPr>
              <w:t>Disposal</w:t>
            </w:r>
          </w:p>
        </w:tc>
        <w:tc>
          <w:tcPr>
            <w:tcW w:w="2126" w:type="dxa"/>
          </w:tcPr>
          <w:p w14:paraId="1047B8E9" w14:textId="77777777" w:rsidR="00781AE5" w:rsidRDefault="00781AE5" w:rsidP="00781AE5"/>
        </w:tc>
        <w:tc>
          <w:tcPr>
            <w:tcW w:w="2268" w:type="dxa"/>
          </w:tcPr>
          <w:p w14:paraId="29080949" w14:textId="55935599" w:rsidR="00781AE5" w:rsidRDefault="00781AE5" w:rsidP="00781AE5"/>
        </w:tc>
        <w:tc>
          <w:tcPr>
            <w:tcW w:w="2268" w:type="dxa"/>
          </w:tcPr>
          <w:p w14:paraId="558726EC" w14:textId="77777777" w:rsidR="00781AE5" w:rsidRDefault="00781AE5" w:rsidP="00781AE5"/>
        </w:tc>
        <w:tc>
          <w:tcPr>
            <w:tcW w:w="2410" w:type="dxa"/>
          </w:tcPr>
          <w:p w14:paraId="3CED1D1A" w14:textId="77777777" w:rsidR="00781AE5" w:rsidRDefault="00781AE5" w:rsidP="00781AE5"/>
        </w:tc>
        <w:tc>
          <w:tcPr>
            <w:tcW w:w="2268" w:type="dxa"/>
          </w:tcPr>
          <w:p w14:paraId="6F824177" w14:textId="77777777" w:rsidR="00781AE5" w:rsidRDefault="00781AE5" w:rsidP="00781AE5"/>
        </w:tc>
        <w:tc>
          <w:tcPr>
            <w:tcW w:w="2126" w:type="dxa"/>
          </w:tcPr>
          <w:p w14:paraId="731655F5" w14:textId="77777777" w:rsidR="00781AE5" w:rsidRDefault="00781AE5" w:rsidP="00781AE5"/>
        </w:tc>
      </w:tr>
      <w:tr w:rsidR="00781AE5" w14:paraId="6D171F59" w14:textId="77777777" w:rsidTr="0022305D">
        <w:tc>
          <w:tcPr>
            <w:tcW w:w="3539" w:type="dxa"/>
          </w:tcPr>
          <w:p w14:paraId="16E79DD1" w14:textId="5A0C3BCE" w:rsidR="00781AE5" w:rsidRPr="00B5420C" w:rsidRDefault="00781AE5" w:rsidP="00781AE5">
            <w:r w:rsidRPr="00B5420C">
              <w:t>Date of disposal</w:t>
            </w:r>
          </w:p>
        </w:tc>
        <w:tc>
          <w:tcPr>
            <w:tcW w:w="2126" w:type="dxa"/>
          </w:tcPr>
          <w:p w14:paraId="4E9E0E07" w14:textId="77777777" w:rsidR="00781AE5" w:rsidRDefault="00781AE5" w:rsidP="00781AE5"/>
        </w:tc>
        <w:tc>
          <w:tcPr>
            <w:tcW w:w="2268" w:type="dxa"/>
          </w:tcPr>
          <w:p w14:paraId="208CF7BD" w14:textId="77777777" w:rsidR="00781AE5" w:rsidRDefault="00781AE5" w:rsidP="00781AE5"/>
        </w:tc>
        <w:tc>
          <w:tcPr>
            <w:tcW w:w="2268" w:type="dxa"/>
          </w:tcPr>
          <w:p w14:paraId="5B08D54A" w14:textId="77777777" w:rsidR="00781AE5" w:rsidRDefault="00781AE5" w:rsidP="00781AE5"/>
        </w:tc>
        <w:tc>
          <w:tcPr>
            <w:tcW w:w="2410" w:type="dxa"/>
          </w:tcPr>
          <w:p w14:paraId="7CEB6A98" w14:textId="77777777" w:rsidR="00781AE5" w:rsidRDefault="00781AE5" w:rsidP="00781AE5"/>
        </w:tc>
        <w:tc>
          <w:tcPr>
            <w:tcW w:w="2268" w:type="dxa"/>
          </w:tcPr>
          <w:p w14:paraId="6E654CF1" w14:textId="77777777" w:rsidR="00781AE5" w:rsidRDefault="00781AE5" w:rsidP="00781AE5"/>
        </w:tc>
        <w:tc>
          <w:tcPr>
            <w:tcW w:w="2126" w:type="dxa"/>
          </w:tcPr>
          <w:p w14:paraId="3F459FFA" w14:textId="77777777" w:rsidR="00781AE5" w:rsidRDefault="00781AE5" w:rsidP="00781AE5"/>
        </w:tc>
      </w:tr>
    </w:tbl>
    <w:p w14:paraId="395F04EE" w14:textId="77777777" w:rsidR="0076764D" w:rsidRDefault="0076764D" w:rsidP="0076764D">
      <w:pPr>
        <w:spacing w:after="0"/>
      </w:pPr>
    </w:p>
    <w:sectPr w:rsidR="0076764D" w:rsidSect="00AD60F5">
      <w:headerReference w:type="default" r:id="rId7"/>
      <w:footerReference w:type="default" r:id="rId8"/>
      <w:pgSz w:w="20160" w:h="12240" w:orient="landscape" w:code="5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FCEAD" w14:textId="77777777" w:rsidR="00A82C98" w:rsidRDefault="00A82C98" w:rsidP="003E1E91">
      <w:pPr>
        <w:spacing w:after="0"/>
      </w:pPr>
      <w:r>
        <w:separator/>
      </w:r>
    </w:p>
  </w:endnote>
  <w:endnote w:type="continuationSeparator" w:id="0">
    <w:p w14:paraId="594EF9A8" w14:textId="77777777" w:rsidR="00A82C98" w:rsidRDefault="00A82C98" w:rsidP="003E1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DAF" w14:textId="5AE0A275" w:rsidR="00915C41" w:rsidRPr="00336E5D" w:rsidRDefault="00336E5D" w:rsidP="00336E5D">
    <w:pPr>
      <w:pStyle w:val="Footer"/>
    </w:pPr>
    <w:r w:rsidRPr="00336E5D">
      <w:rPr>
        <w:rFonts w:ascii="Arial" w:hAnsi="Arial" w:cs="Arial"/>
      </w:rPr>
      <w:t>PSURERC Form 2.1F Protocol Database Templat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7A1E8" w14:textId="77777777" w:rsidR="00A82C98" w:rsidRDefault="00A82C98" w:rsidP="003E1E91">
      <w:pPr>
        <w:spacing w:after="0"/>
      </w:pPr>
      <w:r>
        <w:separator/>
      </w:r>
    </w:p>
  </w:footnote>
  <w:footnote w:type="continuationSeparator" w:id="0">
    <w:p w14:paraId="36EF5AE1" w14:textId="77777777" w:rsidR="00A82C98" w:rsidRDefault="00A82C98" w:rsidP="003E1E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A333E" w14:textId="7CF0C6B2" w:rsidR="003E1E91" w:rsidRDefault="003E1E91" w:rsidP="00336E5D">
    <w:pPr>
      <w:spacing w:after="0"/>
      <w:ind w:left="5670" w:right="4686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1B74B414" wp14:editId="53E958FF">
          <wp:simplePos x="0" y="0"/>
          <wp:positionH relativeFrom="page">
            <wp:posOffset>10700385</wp:posOffset>
          </wp:positionH>
          <wp:positionV relativeFrom="page">
            <wp:posOffset>478155</wp:posOffset>
          </wp:positionV>
          <wp:extent cx="789940" cy="822431"/>
          <wp:effectExtent l="0" t="0" r="0" b="0"/>
          <wp:wrapNone/>
          <wp:docPr id="996959240" name="Picture 996959240" descr="A logo with people and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6959240" name="Picture 996959240" descr="A logo with people and text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9940" cy="8224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0" wp14:anchorId="49C27231" wp14:editId="17F2412D">
          <wp:simplePos x="0" y="0"/>
          <wp:positionH relativeFrom="page">
            <wp:posOffset>868680</wp:posOffset>
          </wp:positionH>
          <wp:positionV relativeFrom="page">
            <wp:posOffset>525780</wp:posOffset>
          </wp:positionV>
          <wp:extent cx="800100" cy="822960"/>
          <wp:effectExtent l="0" t="0" r="0" b="0"/>
          <wp:wrapSquare wrapText="bothSides"/>
          <wp:docPr id="1004088781" name="Picture 1004088781" descr="A logo of a university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4088781" name="Picture 1004088781" descr="A logo of a university&#10;&#10;AI-generated content may be incorrect.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0010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sz w:val="24"/>
      </w:rPr>
      <w:t>Palawan State University</w:t>
    </w:r>
  </w:p>
  <w:p w14:paraId="099C9ACF" w14:textId="24FFF35E" w:rsidR="003E1E91" w:rsidRDefault="003E1E91" w:rsidP="00336E5D">
    <w:pPr>
      <w:spacing w:after="0"/>
      <w:ind w:left="293" w:right="137"/>
      <w:jc w:val="center"/>
    </w:pPr>
    <w:r>
      <w:rPr>
        <w:b/>
        <w:sz w:val="24"/>
      </w:rPr>
      <w:t xml:space="preserve">R E S E A R C H E T H I C S R E V I E W C O M </w:t>
    </w:r>
    <w:proofErr w:type="spellStart"/>
    <w:r>
      <w:rPr>
        <w:b/>
        <w:sz w:val="24"/>
      </w:rPr>
      <w:t>M</w:t>
    </w:r>
    <w:proofErr w:type="spellEnd"/>
    <w:r>
      <w:rPr>
        <w:b/>
        <w:sz w:val="24"/>
      </w:rPr>
      <w:t xml:space="preserve"> I T </w:t>
    </w:r>
    <w:proofErr w:type="spellStart"/>
    <w:r>
      <w:rPr>
        <w:b/>
        <w:sz w:val="24"/>
      </w:rPr>
      <w:t>T</w:t>
    </w:r>
    <w:proofErr w:type="spellEnd"/>
    <w:r>
      <w:rPr>
        <w:b/>
        <w:sz w:val="24"/>
      </w:rPr>
      <w:t xml:space="preserve"> E </w:t>
    </w:r>
    <w:proofErr w:type="spellStart"/>
    <w:r>
      <w:rPr>
        <w:b/>
        <w:sz w:val="24"/>
      </w:rPr>
      <w:t>E</w:t>
    </w:r>
    <w:proofErr w:type="spellEnd"/>
  </w:p>
  <w:p w14:paraId="57EB9D09" w14:textId="0A281AD1" w:rsidR="003E1E91" w:rsidRDefault="003E1E91" w:rsidP="00336E5D">
    <w:pPr>
      <w:spacing w:after="0"/>
      <w:ind w:left="293" w:right="137"/>
      <w:jc w:val="center"/>
    </w:pPr>
    <w:r>
      <w:rPr>
        <w:sz w:val="16"/>
      </w:rPr>
      <w:t>PSU Main Campus, Tiniguiban Heights, Puerto Princesa City 5300 Palawan</w:t>
    </w:r>
  </w:p>
  <w:p w14:paraId="04F45810" w14:textId="115311B1" w:rsidR="003E1E91" w:rsidRDefault="003E1E91" w:rsidP="00336E5D">
    <w:pPr>
      <w:spacing w:after="0"/>
      <w:ind w:left="293" w:right="137"/>
      <w:jc w:val="center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</w:p>
  <w:p w14:paraId="27BAFD3E" w14:textId="098BCEEC" w:rsidR="003E1E91" w:rsidRDefault="00336E5D" w:rsidP="00336E5D">
    <w:pPr>
      <w:tabs>
        <w:tab w:val="left" w:pos="5340"/>
        <w:tab w:val="center" w:pos="8587"/>
      </w:tabs>
      <w:spacing w:after="0"/>
      <w:ind w:left="293" w:right="137"/>
      <w:rPr>
        <w:sz w:val="16"/>
      </w:rPr>
    </w:pPr>
    <w:r>
      <w:rPr>
        <w:sz w:val="16"/>
      </w:rPr>
      <w:tab/>
    </w:r>
    <w:r>
      <w:rPr>
        <w:sz w:val="16"/>
      </w:rPr>
      <w:tab/>
    </w:r>
    <w:r w:rsidR="003E1E91">
      <w:rPr>
        <w:sz w:val="16"/>
      </w:rPr>
      <w:t xml:space="preserve">US DOHHS-OHRP Registration No.: IRB00014070   </w:t>
    </w:r>
  </w:p>
  <w:p w14:paraId="5612EEED" w14:textId="78B72001" w:rsidR="003E1E91" w:rsidRPr="003E1E91" w:rsidRDefault="003E1E91" w:rsidP="00336E5D">
    <w:pPr>
      <w:spacing w:after="0"/>
      <w:ind w:left="293" w:right="137"/>
      <w:jc w:val="center"/>
    </w:pPr>
    <w:r>
      <w:rPr>
        <w:sz w:val="16"/>
      </w:rPr>
      <w:t>PHREB Accreditation No.: L1-2023-058-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005B8D"/>
    <w:multiLevelType w:val="hybridMultilevel"/>
    <w:tmpl w:val="E6FCF0F6"/>
    <w:lvl w:ilvl="0" w:tplc="00FADA0E">
      <w:start w:val="1"/>
      <w:numFmt w:val="upperRoman"/>
      <w:lvlText w:val="%1.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MDQwtTC3tDA3NjRT0lEKTi0uzszPAykwrAUA2ke44ywAAAA="/>
  </w:docVars>
  <w:rsids>
    <w:rsidRoot w:val="003E1E91"/>
    <w:rsid w:val="000749BB"/>
    <w:rsid w:val="000B7C60"/>
    <w:rsid w:val="0022305D"/>
    <w:rsid w:val="002B58DA"/>
    <w:rsid w:val="00301BEC"/>
    <w:rsid w:val="00336E5D"/>
    <w:rsid w:val="003A29DE"/>
    <w:rsid w:val="003E1E91"/>
    <w:rsid w:val="005A59AB"/>
    <w:rsid w:val="00631758"/>
    <w:rsid w:val="00716908"/>
    <w:rsid w:val="0076764D"/>
    <w:rsid w:val="00781AE5"/>
    <w:rsid w:val="00812733"/>
    <w:rsid w:val="008D638F"/>
    <w:rsid w:val="00915C41"/>
    <w:rsid w:val="00980F3B"/>
    <w:rsid w:val="009E3094"/>
    <w:rsid w:val="00A61F38"/>
    <w:rsid w:val="00A82C98"/>
    <w:rsid w:val="00A97D80"/>
    <w:rsid w:val="00AD60F5"/>
    <w:rsid w:val="00B5420C"/>
    <w:rsid w:val="00C740D3"/>
    <w:rsid w:val="00CA3E4D"/>
    <w:rsid w:val="00DB7C0E"/>
    <w:rsid w:val="00E27C8D"/>
    <w:rsid w:val="00EB3E61"/>
    <w:rsid w:val="00EC3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AFFEA"/>
  <w15:chartTrackingRefBased/>
  <w15:docId w15:val="{548B91C2-475F-444C-B07F-CBD355179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E1E91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1E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1E9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1E91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1E91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1E91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1E91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1E91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1E91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1E9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3E1E9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E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1E9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1E9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1E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1E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1E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1E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1E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1E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1E9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1E91"/>
  </w:style>
  <w:style w:type="paragraph" w:styleId="Footer">
    <w:name w:val="footer"/>
    <w:basedOn w:val="Normal"/>
    <w:link w:val="Foot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1E91"/>
  </w:style>
  <w:style w:type="table" w:styleId="TableGrid">
    <w:name w:val="Table Grid"/>
    <w:basedOn w:val="TableNormal"/>
    <w:uiPriority w:val="39"/>
    <w:rsid w:val="00CA3E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7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young won</dc:creator>
  <cp:keywords/>
  <dc:description/>
  <cp:lastModifiedBy>Serge Dave</cp:lastModifiedBy>
  <cp:revision>6</cp:revision>
  <dcterms:created xsi:type="dcterms:W3CDTF">2025-05-27T06:11:00Z</dcterms:created>
  <dcterms:modified xsi:type="dcterms:W3CDTF">2025-05-30T06:57:00Z</dcterms:modified>
</cp:coreProperties>
</file>